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29353E23"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7A9D939C" w14:textId="77777777" w:rsidR="00996F49" w:rsidRDefault="00996F49" w:rsidP="00996F49">
      <w:pPr>
        <w:rPr>
          <w:rFonts w:ascii="Avenir LT Std 35 Light" w:hAnsi="Avenir LT Std 35 Light"/>
          <w:sz w:val="44"/>
          <w:szCs w:val="44"/>
        </w:rPr>
      </w:pPr>
    </w:p>
    <w:p w14:paraId="3E048534" w14:textId="7EECCD27" w:rsidR="008804B5" w:rsidRDefault="007B5682" w:rsidP="008804B5">
      <w:pPr>
        <w:jc w:val="center"/>
        <w:rPr>
          <w:rFonts w:ascii="Avenir LT Std 35 Light" w:hAnsi="Avenir LT Std 35 Light"/>
          <w:sz w:val="44"/>
          <w:szCs w:val="44"/>
        </w:rPr>
      </w:pPr>
      <w:r w:rsidRPr="007B5682">
        <w:rPr>
          <w:rFonts w:ascii="Avenir LT Std 35 Light" w:hAnsi="Avenir LT Std 35 Light"/>
          <w:sz w:val="44"/>
          <w:szCs w:val="44"/>
        </w:rPr>
        <w:t>BSB50618 - Diploma of Human Resources Management (Release 3)</w:t>
      </w:r>
    </w:p>
    <w:p w14:paraId="5D874C6C" w14:textId="2A8BC3CC" w:rsidR="007B5682" w:rsidRDefault="007B5682" w:rsidP="008804B5">
      <w:pPr>
        <w:jc w:val="center"/>
        <w:rPr>
          <w:rFonts w:ascii="Avenir LT Std 35 Light" w:hAnsi="Avenir LT Std 35 Light"/>
          <w:sz w:val="44"/>
          <w:szCs w:val="44"/>
        </w:rPr>
      </w:pPr>
    </w:p>
    <w:p w14:paraId="7EBFC01A" w14:textId="77777777" w:rsidR="007B5682" w:rsidRDefault="007B5682"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w:t>
            </w:r>
            <w:r w:rsidRPr="002D07DE">
              <w:lastRenderedPageBreak/>
              <w:t xml:space="preserve">requirements, seek 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7D49272"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30"/>
      <w:bookmarkStart w:id="6" w:name="_Hlk21089981"/>
      <w:bookmarkStart w:id="7" w:name="_Toc19790642"/>
      <w:r>
        <w:br w:type="page"/>
      </w:r>
    </w:p>
    <w:p w14:paraId="62087974" w14:textId="3730024A" w:rsidR="007B5682" w:rsidRPr="00F418ED" w:rsidRDefault="007B5682" w:rsidP="007B5682">
      <w:pPr>
        <w:pStyle w:val="Heading1"/>
      </w:pPr>
      <w:r w:rsidRPr="00F418ED">
        <w:lastRenderedPageBreak/>
        <w:t>BSBHRM501 Manage human resources services</w:t>
      </w:r>
      <w:bookmarkEnd w:id="5"/>
    </w:p>
    <w:p w14:paraId="7A28431C" w14:textId="77777777" w:rsidR="007B5682" w:rsidRDefault="007B5682" w:rsidP="007B5682">
      <w:r>
        <w:t>This unit describes the skills and knowledge required to plan, manage and evaluate delivery of human resource services, integrating business ethics. It applies to individuals with responsibility for coordinating a range of human resource services across an organisation. They may have staff reporting to them.</w:t>
      </w:r>
    </w:p>
    <w:p w14:paraId="75A37F8E" w14:textId="77777777" w:rsidR="007B5682" w:rsidRDefault="007B5682" w:rsidP="007B5682"/>
    <w:tbl>
      <w:tblPr>
        <w:tblStyle w:val="TableGrid"/>
        <w:tblW w:w="0" w:type="auto"/>
        <w:tblLook w:val="04A0" w:firstRow="1" w:lastRow="0" w:firstColumn="1" w:lastColumn="0" w:noHBand="0" w:noVBand="1"/>
      </w:tblPr>
      <w:tblGrid>
        <w:gridCol w:w="2190"/>
        <w:gridCol w:w="1361"/>
        <w:gridCol w:w="1322"/>
        <w:gridCol w:w="1589"/>
        <w:gridCol w:w="1382"/>
        <w:gridCol w:w="1165"/>
      </w:tblGrid>
      <w:tr w:rsidR="007B5682" w14:paraId="7FB41871" w14:textId="77777777" w:rsidTr="00854AF1">
        <w:trPr>
          <w:tblHeader/>
        </w:trPr>
        <w:tc>
          <w:tcPr>
            <w:tcW w:w="2912" w:type="dxa"/>
          </w:tcPr>
          <w:p w14:paraId="1C616A7E" w14:textId="77777777" w:rsidR="007B5682" w:rsidRDefault="007B5682" w:rsidP="00854AF1"/>
        </w:tc>
        <w:tc>
          <w:tcPr>
            <w:tcW w:w="1431" w:type="dxa"/>
          </w:tcPr>
          <w:p w14:paraId="603F19A5" w14:textId="77777777" w:rsidR="007B5682" w:rsidRDefault="007B5682" w:rsidP="00854AF1">
            <w:pPr>
              <w:rPr>
                <w:b/>
                <w:bCs/>
              </w:rPr>
            </w:pPr>
            <w:r w:rsidRPr="00C17BDE">
              <w:rPr>
                <w:b/>
                <w:bCs/>
              </w:rPr>
              <w:t>I have skills and knowledge in this area</w:t>
            </w:r>
          </w:p>
          <w:p w14:paraId="6FC7BFC8" w14:textId="77777777" w:rsidR="007B5682" w:rsidRPr="00620271" w:rsidRDefault="007B5682" w:rsidP="00854AF1">
            <w:pPr>
              <w:rPr>
                <w:b/>
                <w:bCs/>
              </w:rPr>
            </w:pPr>
            <w:r>
              <w:rPr>
                <w:b/>
                <w:bCs/>
              </w:rPr>
              <w:t>(1 point)</w:t>
            </w:r>
          </w:p>
        </w:tc>
        <w:tc>
          <w:tcPr>
            <w:tcW w:w="1325" w:type="dxa"/>
          </w:tcPr>
          <w:p w14:paraId="5D154AA0"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4DCB66B" w14:textId="77777777" w:rsidR="007B5682" w:rsidRPr="00C17BDE" w:rsidRDefault="007B5682" w:rsidP="00854AF1">
            <w:pPr>
              <w:rPr>
                <w:b/>
                <w:bCs/>
              </w:rPr>
            </w:pPr>
            <w:r w:rsidRPr="00C17BDE">
              <w:rPr>
                <w:b/>
                <w:bCs/>
              </w:rPr>
              <w:t>I have performed these tasks:</w:t>
            </w:r>
          </w:p>
          <w:p w14:paraId="724ED5A0" w14:textId="77777777" w:rsidR="007B5682" w:rsidRPr="007C797B" w:rsidRDefault="007B5682" w:rsidP="00854AF1">
            <w:pPr>
              <w:rPr>
                <w:b/>
                <w:bCs/>
              </w:rPr>
            </w:pPr>
            <w:r w:rsidRPr="007C797B">
              <w:rPr>
                <w:b/>
                <w:bCs/>
              </w:rPr>
              <w:t>Rarely = 1 point</w:t>
            </w:r>
          </w:p>
          <w:p w14:paraId="55664227" w14:textId="77777777" w:rsidR="007B5682" w:rsidRPr="007C797B" w:rsidRDefault="007B5682" w:rsidP="00854AF1">
            <w:pPr>
              <w:rPr>
                <w:b/>
                <w:bCs/>
              </w:rPr>
            </w:pPr>
            <w:r w:rsidRPr="007C797B">
              <w:rPr>
                <w:b/>
                <w:bCs/>
              </w:rPr>
              <w:t>Sometimes</w:t>
            </w:r>
            <w:r>
              <w:rPr>
                <w:b/>
                <w:bCs/>
              </w:rPr>
              <w:t xml:space="preserve"> = 2 points</w:t>
            </w:r>
          </w:p>
          <w:p w14:paraId="4F04A2B7" w14:textId="77777777" w:rsidR="007B5682" w:rsidRPr="007C797B" w:rsidRDefault="007B5682" w:rsidP="00854AF1">
            <w:pPr>
              <w:rPr>
                <w:b/>
                <w:bCs/>
              </w:rPr>
            </w:pPr>
            <w:r w:rsidRPr="007C797B">
              <w:rPr>
                <w:b/>
                <w:bCs/>
              </w:rPr>
              <w:t>Frequently = 3 points</w:t>
            </w:r>
          </w:p>
        </w:tc>
        <w:tc>
          <w:tcPr>
            <w:tcW w:w="1392" w:type="dxa"/>
          </w:tcPr>
          <w:p w14:paraId="7FE32A6E" w14:textId="77777777" w:rsidR="007B5682" w:rsidRDefault="007B5682" w:rsidP="00854AF1">
            <w:pPr>
              <w:rPr>
                <w:b/>
                <w:bCs/>
              </w:rPr>
            </w:pPr>
            <w:r w:rsidRPr="00C17BDE">
              <w:rPr>
                <w:b/>
                <w:bCs/>
              </w:rPr>
              <w:t>I can collect documents and evidence that show I have undertaken these tasks</w:t>
            </w:r>
          </w:p>
          <w:p w14:paraId="48DFCA00" w14:textId="77777777" w:rsidR="007B5682" w:rsidRPr="00620271" w:rsidRDefault="007B5682" w:rsidP="00854AF1">
            <w:pPr>
              <w:rPr>
                <w:b/>
                <w:bCs/>
              </w:rPr>
            </w:pPr>
            <w:r>
              <w:rPr>
                <w:b/>
                <w:bCs/>
              </w:rPr>
              <w:t>(2 points)</w:t>
            </w:r>
          </w:p>
        </w:tc>
        <w:tc>
          <w:tcPr>
            <w:tcW w:w="1392" w:type="dxa"/>
          </w:tcPr>
          <w:p w14:paraId="4C554E92" w14:textId="77777777" w:rsidR="007B5682" w:rsidRPr="00C17BDE" w:rsidRDefault="007B5682" w:rsidP="00854AF1">
            <w:pPr>
              <w:rPr>
                <w:b/>
                <w:bCs/>
              </w:rPr>
            </w:pPr>
            <w:r>
              <w:rPr>
                <w:b/>
                <w:bCs/>
              </w:rPr>
              <w:t>Total number of points</w:t>
            </w:r>
          </w:p>
        </w:tc>
      </w:tr>
      <w:tr w:rsidR="007B5682" w14:paraId="44007B01" w14:textId="77777777" w:rsidTr="00854AF1">
        <w:tc>
          <w:tcPr>
            <w:tcW w:w="2912" w:type="dxa"/>
          </w:tcPr>
          <w:p w14:paraId="3B1AAC59" w14:textId="77777777" w:rsidR="007B5682" w:rsidRDefault="007B5682" w:rsidP="00854AF1">
            <w:r>
              <w:t>I have c</w:t>
            </w:r>
            <w:r w:rsidRPr="00392157">
              <w:t>onsult</w:t>
            </w:r>
            <w:r>
              <w:t>ed</w:t>
            </w:r>
            <w:r w:rsidRPr="00392157">
              <w:t xml:space="preserve"> line and senior managers to identify human resource needs in their areas</w:t>
            </w:r>
            <w:r>
              <w:t>.</w:t>
            </w:r>
          </w:p>
        </w:tc>
        <w:tc>
          <w:tcPr>
            <w:tcW w:w="1431" w:type="dxa"/>
          </w:tcPr>
          <w:p w14:paraId="0952B192" w14:textId="77777777" w:rsidR="007B5682" w:rsidRDefault="007B5682" w:rsidP="00854AF1"/>
        </w:tc>
        <w:tc>
          <w:tcPr>
            <w:tcW w:w="1325" w:type="dxa"/>
          </w:tcPr>
          <w:p w14:paraId="4472DC58" w14:textId="77777777" w:rsidR="007B5682" w:rsidRDefault="007B5682" w:rsidP="00854AF1"/>
        </w:tc>
        <w:tc>
          <w:tcPr>
            <w:tcW w:w="1956" w:type="dxa"/>
          </w:tcPr>
          <w:p w14:paraId="057BFF8D" w14:textId="77777777" w:rsidR="007B5682" w:rsidRDefault="007B5682" w:rsidP="00854AF1"/>
        </w:tc>
        <w:tc>
          <w:tcPr>
            <w:tcW w:w="1392" w:type="dxa"/>
          </w:tcPr>
          <w:p w14:paraId="01078710" w14:textId="77777777" w:rsidR="007B5682" w:rsidRDefault="007B5682" w:rsidP="00854AF1"/>
        </w:tc>
        <w:tc>
          <w:tcPr>
            <w:tcW w:w="1392" w:type="dxa"/>
          </w:tcPr>
          <w:p w14:paraId="18D52531" w14:textId="77777777" w:rsidR="007B5682" w:rsidRDefault="007B5682" w:rsidP="00854AF1"/>
        </w:tc>
      </w:tr>
      <w:tr w:rsidR="007B5682" w14:paraId="0BEE25B4" w14:textId="77777777" w:rsidTr="00854AF1">
        <w:tc>
          <w:tcPr>
            <w:tcW w:w="2912" w:type="dxa"/>
          </w:tcPr>
          <w:p w14:paraId="617BAF2A" w14:textId="77777777" w:rsidR="007B5682" w:rsidRDefault="007B5682" w:rsidP="00854AF1">
            <w:r>
              <w:t>I have r</w:t>
            </w:r>
            <w:r w:rsidRPr="00392157">
              <w:t>eview</w:t>
            </w:r>
            <w:r>
              <w:t>ed the</w:t>
            </w:r>
            <w:r w:rsidRPr="00392157">
              <w:t xml:space="preserve"> organisation's requirements for diversity in the workforce</w:t>
            </w:r>
            <w:r>
              <w:t>.</w:t>
            </w:r>
          </w:p>
        </w:tc>
        <w:tc>
          <w:tcPr>
            <w:tcW w:w="1431" w:type="dxa"/>
          </w:tcPr>
          <w:p w14:paraId="60FBBFAA" w14:textId="77777777" w:rsidR="007B5682" w:rsidRDefault="007B5682" w:rsidP="00854AF1"/>
        </w:tc>
        <w:tc>
          <w:tcPr>
            <w:tcW w:w="1325" w:type="dxa"/>
          </w:tcPr>
          <w:p w14:paraId="34F4BBB1" w14:textId="77777777" w:rsidR="007B5682" w:rsidRDefault="007B5682" w:rsidP="00854AF1"/>
        </w:tc>
        <w:tc>
          <w:tcPr>
            <w:tcW w:w="1956" w:type="dxa"/>
          </w:tcPr>
          <w:p w14:paraId="2BD15476" w14:textId="77777777" w:rsidR="007B5682" w:rsidRDefault="007B5682" w:rsidP="00854AF1"/>
        </w:tc>
        <w:tc>
          <w:tcPr>
            <w:tcW w:w="1392" w:type="dxa"/>
          </w:tcPr>
          <w:p w14:paraId="18A20092" w14:textId="77777777" w:rsidR="007B5682" w:rsidRDefault="007B5682" w:rsidP="00854AF1"/>
        </w:tc>
        <w:tc>
          <w:tcPr>
            <w:tcW w:w="1392" w:type="dxa"/>
          </w:tcPr>
          <w:p w14:paraId="19FCA261" w14:textId="77777777" w:rsidR="007B5682" w:rsidRDefault="007B5682" w:rsidP="00854AF1"/>
        </w:tc>
      </w:tr>
      <w:tr w:rsidR="007B5682" w14:paraId="0A8005EF" w14:textId="77777777" w:rsidTr="00854AF1">
        <w:tc>
          <w:tcPr>
            <w:tcW w:w="2912" w:type="dxa"/>
          </w:tcPr>
          <w:p w14:paraId="4A292249" w14:textId="77777777" w:rsidR="007B5682" w:rsidRPr="00212219" w:rsidRDefault="007B5682" w:rsidP="00854AF1">
            <w:r>
              <w:t xml:space="preserve">I have </w:t>
            </w:r>
            <w:r w:rsidRPr="007437D8">
              <w:t>plan</w:t>
            </w:r>
            <w:r>
              <w:t>ned</w:t>
            </w:r>
            <w:r w:rsidRPr="007437D8">
              <w:t xml:space="preserve"> and manage</w:t>
            </w:r>
            <w:r>
              <w:t>d</w:t>
            </w:r>
            <w:r w:rsidRPr="007437D8">
              <w:t xml:space="preserve"> human resource delivery within legislative, organisational and business ethics frameworks</w:t>
            </w:r>
            <w:r>
              <w:t>.</w:t>
            </w:r>
          </w:p>
        </w:tc>
        <w:tc>
          <w:tcPr>
            <w:tcW w:w="1431" w:type="dxa"/>
          </w:tcPr>
          <w:p w14:paraId="271537B1" w14:textId="77777777" w:rsidR="007B5682" w:rsidRDefault="007B5682" w:rsidP="00854AF1"/>
        </w:tc>
        <w:tc>
          <w:tcPr>
            <w:tcW w:w="1325" w:type="dxa"/>
          </w:tcPr>
          <w:p w14:paraId="74064DBA" w14:textId="77777777" w:rsidR="007B5682" w:rsidRDefault="007B5682" w:rsidP="00854AF1"/>
        </w:tc>
        <w:tc>
          <w:tcPr>
            <w:tcW w:w="1956" w:type="dxa"/>
          </w:tcPr>
          <w:p w14:paraId="30E0BCE7" w14:textId="77777777" w:rsidR="007B5682" w:rsidRDefault="007B5682" w:rsidP="00854AF1"/>
        </w:tc>
        <w:tc>
          <w:tcPr>
            <w:tcW w:w="1392" w:type="dxa"/>
          </w:tcPr>
          <w:p w14:paraId="38BBA5C9" w14:textId="77777777" w:rsidR="007B5682" w:rsidRDefault="007B5682" w:rsidP="00854AF1"/>
        </w:tc>
        <w:tc>
          <w:tcPr>
            <w:tcW w:w="1392" w:type="dxa"/>
          </w:tcPr>
          <w:p w14:paraId="11D3EEE2" w14:textId="77777777" w:rsidR="007B5682" w:rsidRDefault="007B5682" w:rsidP="00854AF1"/>
        </w:tc>
      </w:tr>
      <w:tr w:rsidR="007B5682" w14:paraId="269C4764" w14:textId="77777777" w:rsidTr="00854AF1">
        <w:tc>
          <w:tcPr>
            <w:tcW w:w="2912" w:type="dxa"/>
          </w:tcPr>
          <w:p w14:paraId="6C704D48" w14:textId="77777777" w:rsidR="007B5682" w:rsidRPr="00212219" w:rsidRDefault="007B5682" w:rsidP="00854AF1">
            <w:r>
              <w:t xml:space="preserve">I have </w:t>
            </w:r>
            <w:r w:rsidRPr="007437D8">
              <w:t>communicate</w:t>
            </w:r>
            <w:r>
              <w:t>d</w:t>
            </w:r>
            <w:r w:rsidRPr="007437D8">
              <w:t xml:space="preserve"> effectively with a range of senior personnel</w:t>
            </w:r>
            <w:r>
              <w:t>.</w:t>
            </w:r>
          </w:p>
        </w:tc>
        <w:tc>
          <w:tcPr>
            <w:tcW w:w="1431" w:type="dxa"/>
          </w:tcPr>
          <w:p w14:paraId="2B51AA7C" w14:textId="77777777" w:rsidR="007B5682" w:rsidRDefault="007B5682" w:rsidP="00854AF1"/>
        </w:tc>
        <w:tc>
          <w:tcPr>
            <w:tcW w:w="1325" w:type="dxa"/>
          </w:tcPr>
          <w:p w14:paraId="77061D1A" w14:textId="77777777" w:rsidR="007B5682" w:rsidRDefault="007B5682" w:rsidP="00854AF1"/>
        </w:tc>
        <w:tc>
          <w:tcPr>
            <w:tcW w:w="1956" w:type="dxa"/>
          </w:tcPr>
          <w:p w14:paraId="40976847" w14:textId="77777777" w:rsidR="007B5682" w:rsidRDefault="007B5682" w:rsidP="00854AF1"/>
        </w:tc>
        <w:tc>
          <w:tcPr>
            <w:tcW w:w="1392" w:type="dxa"/>
          </w:tcPr>
          <w:p w14:paraId="0B88531F" w14:textId="77777777" w:rsidR="007B5682" w:rsidRDefault="007B5682" w:rsidP="00854AF1"/>
        </w:tc>
        <w:tc>
          <w:tcPr>
            <w:tcW w:w="1392" w:type="dxa"/>
          </w:tcPr>
          <w:p w14:paraId="07E99240" w14:textId="77777777" w:rsidR="007B5682" w:rsidRDefault="007B5682" w:rsidP="00854AF1"/>
        </w:tc>
      </w:tr>
      <w:tr w:rsidR="007B5682" w14:paraId="2748B43E" w14:textId="77777777" w:rsidTr="00854AF1">
        <w:tc>
          <w:tcPr>
            <w:tcW w:w="2912" w:type="dxa"/>
          </w:tcPr>
          <w:p w14:paraId="546B8C43" w14:textId="77777777" w:rsidR="007B5682" w:rsidRDefault="007B5682" w:rsidP="00854AF1">
            <w:r>
              <w:t>I have d</w:t>
            </w:r>
            <w:r w:rsidRPr="00392157">
              <w:t>evelop</w:t>
            </w:r>
            <w:r>
              <w:t>ed</w:t>
            </w:r>
            <w:r w:rsidRPr="00392157">
              <w:t xml:space="preserve"> and communicate</w:t>
            </w:r>
            <w:r>
              <w:t>d</w:t>
            </w:r>
            <w:r w:rsidRPr="00392157">
              <w:t xml:space="preserve"> information about human resource strategies and services to internal and external stakeholders</w:t>
            </w:r>
            <w:r>
              <w:t>.</w:t>
            </w:r>
          </w:p>
        </w:tc>
        <w:tc>
          <w:tcPr>
            <w:tcW w:w="1431" w:type="dxa"/>
          </w:tcPr>
          <w:p w14:paraId="3CF0C460" w14:textId="77777777" w:rsidR="007B5682" w:rsidRDefault="007B5682" w:rsidP="00854AF1"/>
        </w:tc>
        <w:tc>
          <w:tcPr>
            <w:tcW w:w="1325" w:type="dxa"/>
          </w:tcPr>
          <w:p w14:paraId="7BAA6F23" w14:textId="77777777" w:rsidR="007B5682" w:rsidRDefault="007B5682" w:rsidP="00854AF1"/>
        </w:tc>
        <w:tc>
          <w:tcPr>
            <w:tcW w:w="1956" w:type="dxa"/>
          </w:tcPr>
          <w:p w14:paraId="547690DE" w14:textId="77777777" w:rsidR="007B5682" w:rsidRDefault="007B5682" w:rsidP="00854AF1"/>
        </w:tc>
        <w:tc>
          <w:tcPr>
            <w:tcW w:w="1392" w:type="dxa"/>
          </w:tcPr>
          <w:p w14:paraId="63A077ED" w14:textId="77777777" w:rsidR="007B5682" w:rsidRDefault="007B5682" w:rsidP="00854AF1"/>
        </w:tc>
        <w:tc>
          <w:tcPr>
            <w:tcW w:w="1392" w:type="dxa"/>
          </w:tcPr>
          <w:p w14:paraId="1E25B2CA" w14:textId="77777777" w:rsidR="007B5682" w:rsidRDefault="007B5682" w:rsidP="00854AF1"/>
        </w:tc>
      </w:tr>
      <w:tr w:rsidR="007B5682" w14:paraId="2D5C239D" w14:textId="77777777" w:rsidTr="00854AF1">
        <w:tc>
          <w:tcPr>
            <w:tcW w:w="2912" w:type="dxa"/>
          </w:tcPr>
          <w:p w14:paraId="2B378597" w14:textId="77777777" w:rsidR="007B5682" w:rsidRDefault="007B5682" w:rsidP="00854AF1">
            <w:r>
              <w:lastRenderedPageBreak/>
              <w:t>I have d</w:t>
            </w:r>
            <w:r w:rsidRPr="00392157">
              <w:t>evelop</w:t>
            </w:r>
            <w:r>
              <w:t>ed</w:t>
            </w:r>
            <w:r w:rsidRPr="00392157">
              <w:t xml:space="preserve"> and negotiate</w:t>
            </w:r>
            <w:r>
              <w:t>d</w:t>
            </w:r>
            <w:r w:rsidRPr="00392157">
              <w:t xml:space="preserve"> service agreements between the human resource team, service providers and client groups</w:t>
            </w:r>
            <w:r>
              <w:t>.</w:t>
            </w:r>
          </w:p>
        </w:tc>
        <w:tc>
          <w:tcPr>
            <w:tcW w:w="1431" w:type="dxa"/>
          </w:tcPr>
          <w:p w14:paraId="0C0CCE3F" w14:textId="77777777" w:rsidR="007B5682" w:rsidRDefault="007B5682" w:rsidP="00854AF1"/>
        </w:tc>
        <w:tc>
          <w:tcPr>
            <w:tcW w:w="1325" w:type="dxa"/>
          </w:tcPr>
          <w:p w14:paraId="6250F8F0" w14:textId="77777777" w:rsidR="007B5682" w:rsidRDefault="007B5682" w:rsidP="00854AF1"/>
        </w:tc>
        <w:tc>
          <w:tcPr>
            <w:tcW w:w="1956" w:type="dxa"/>
          </w:tcPr>
          <w:p w14:paraId="576AF5EA" w14:textId="77777777" w:rsidR="007B5682" w:rsidRDefault="007B5682" w:rsidP="00854AF1"/>
        </w:tc>
        <w:tc>
          <w:tcPr>
            <w:tcW w:w="1392" w:type="dxa"/>
          </w:tcPr>
          <w:p w14:paraId="3D68ECF9" w14:textId="77777777" w:rsidR="007B5682" w:rsidRDefault="007B5682" w:rsidP="00854AF1"/>
        </w:tc>
        <w:tc>
          <w:tcPr>
            <w:tcW w:w="1392" w:type="dxa"/>
          </w:tcPr>
          <w:p w14:paraId="7D57D390" w14:textId="77777777" w:rsidR="007B5682" w:rsidRDefault="007B5682" w:rsidP="00854AF1"/>
        </w:tc>
      </w:tr>
      <w:tr w:rsidR="007B5682" w14:paraId="665650C3" w14:textId="77777777" w:rsidTr="00854AF1">
        <w:tc>
          <w:tcPr>
            <w:tcW w:w="2912" w:type="dxa"/>
          </w:tcPr>
          <w:p w14:paraId="42CF11E1" w14:textId="77777777" w:rsidR="007B5682" w:rsidRDefault="007B5682" w:rsidP="00854AF1">
            <w:r>
              <w:t>I have d</w:t>
            </w:r>
            <w:r w:rsidRPr="00F90A2A">
              <w:t>ocument</w:t>
            </w:r>
            <w:r>
              <w:t>ed</w:t>
            </w:r>
            <w:r w:rsidRPr="00F90A2A">
              <w:t xml:space="preserve"> and communicate</w:t>
            </w:r>
            <w:r>
              <w:t>d</w:t>
            </w:r>
            <w:r w:rsidRPr="00F90A2A">
              <w:t xml:space="preserve"> service specifications, performance standards and timeframes</w:t>
            </w:r>
            <w:r>
              <w:t>.</w:t>
            </w:r>
          </w:p>
        </w:tc>
        <w:tc>
          <w:tcPr>
            <w:tcW w:w="1431" w:type="dxa"/>
          </w:tcPr>
          <w:p w14:paraId="1CEDC865" w14:textId="77777777" w:rsidR="007B5682" w:rsidRDefault="007B5682" w:rsidP="00854AF1"/>
        </w:tc>
        <w:tc>
          <w:tcPr>
            <w:tcW w:w="1325" w:type="dxa"/>
          </w:tcPr>
          <w:p w14:paraId="692D947E" w14:textId="77777777" w:rsidR="007B5682" w:rsidRDefault="007B5682" w:rsidP="00854AF1"/>
        </w:tc>
        <w:tc>
          <w:tcPr>
            <w:tcW w:w="1956" w:type="dxa"/>
          </w:tcPr>
          <w:p w14:paraId="14A6A2C2" w14:textId="77777777" w:rsidR="007B5682" w:rsidRDefault="007B5682" w:rsidP="00854AF1"/>
        </w:tc>
        <w:tc>
          <w:tcPr>
            <w:tcW w:w="1392" w:type="dxa"/>
          </w:tcPr>
          <w:p w14:paraId="57BE9F0D" w14:textId="77777777" w:rsidR="007B5682" w:rsidRDefault="007B5682" w:rsidP="00854AF1"/>
        </w:tc>
        <w:tc>
          <w:tcPr>
            <w:tcW w:w="1392" w:type="dxa"/>
          </w:tcPr>
          <w:p w14:paraId="46E8A6DD" w14:textId="77777777" w:rsidR="007B5682" w:rsidRDefault="007B5682" w:rsidP="00854AF1"/>
        </w:tc>
      </w:tr>
      <w:tr w:rsidR="007B5682" w14:paraId="37F25985" w14:textId="77777777" w:rsidTr="00854AF1">
        <w:tc>
          <w:tcPr>
            <w:tcW w:w="2912" w:type="dxa"/>
          </w:tcPr>
          <w:p w14:paraId="186538EF" w14:textId="77777777" w:rsidR="007B5682" w:rsidRPr="00620271" w:rsidRDefault="007B5682" w:rsidP="00854AF1">
            <w:r>
              <w:t xml:space="preserve">I have </w:t>
            </w:r>
            <w:r w:rsidRPr="007437D8">
              <w:t>identif</w:t>
            </w:r>
            <w:r>
              <w:t>ied</w:t>
            </w:r>
            <w:r w:rsidRPr="007437D8">
              <w:t xml:space="preserve"> and arrange</w:t>
            </w:r>
            <w:r>
              <w:t>d</w:t>
            </w:r>
            <w:r w:rsidRPr="007437D8">
              <w:t xml:space="preserve"> training support where appropriate</w:t>
            </w:r>
            <w:r>
              <w:t>.</w:t>
            </w:r>
          </w:p>
        </w:tc>
        <w:tc>
          <w:tcPr>
            <w:tcW w:w="1431" w:type="dxa"/>
          </w:tcPr>
          <w:p w14:paraId="7E45F878" w14:textId="77777777" w:rsidR="007B5682" w:rsidRDefault="007B5682" w:rsidP="00854AF1"/>
        </w:tc>
        <w:tc>
          <w:tcPr>
            <w:tcW w:w="1325" w:type="dxa"/>
          </w:tcPr>
          <w:p w14:paraId="5D5A1704" w14:textId="77777777" w:rsidR="007B5682" w:rsidRDefault="007B5682" w:rsidP="00854AF1"/>
        </w:tc>
        <w:tc>
          <w:tcPr>
            <w:tcW w:w="1956" w:type="dxa"/>
          </w:tcPr>
          <w:p w14:paraId="6431E55E" w14:textId="77777777" w:rsidR="007B5682" w:rsidRDefault="007B5682" w:rsidP="00854AF1"/>
        </w:tc>
        <w:tc>
          <w:tcPr>
            <w:tcW w:w="1392" w:type="dxa"/>
          </w:tcPr>
          <w:p w14:paraId="69393D15" w14:textId="77777777" w:rsidR="007B5682" w:rsidRDefault="007B5682" w:rsidP="00854AF1"/>
        </w:tc>
        <w:tc>
          <w:tcPr>
            <w:tcW w:w="1392" w:type="dxa"/>
          </w:tcPr>
          <w:p w14:paraId="53E94B15" w14:textId="77777777" w:rsidR="007B5682" w:rsidRDefault="007B5682" w:rsidP="00854AF1"/>
        </w:tc>
      </w:tr>
      <w:tr w:rsidR="007B5682" w14:paraId="7F312E7D" w14:textId="77777777" w:rsidTr="00854AF1">
        <w:tc>
          <w:tcPr>
            <w:tcW w:w="2912" w:type="dxa"/>
          </w:tcPr>
          <w:p w14:paraId="67610494" w14:textId="77777777" w:rsidR="007B5682" w:rsidRPr="00620271" w:rsidRDefault="007B5682" w:rsidP="00854AF1">
            <w:r>
              <w:t xml:space="preserve">I have </w:t>
            </w:r>
            <w:r w:rsidRPr="007437D8">
              <w:t>calculate</w:t>
            </w:r>
            <w:r>
              <w:t>d</w:t>
            </w:r>
            <w:r w:rsidRPr="007437D8">
              <w:t xml:space="preserve"> human resource return on investment within the organisation.</w:t>
            </w:r>
          </w:p>
        </w:tc>
        <w:tc>
          <w:tcPr>
            <w:tcW w:w="1431" w:type="dxa"/>
          </w:tcPr>
          <w:p w14:paraId="0FF983A0" w14:textId="77777777" w:rsidR="007B5682" w:rsidRDefault="007B5682" w:rsidP="00854AF1"/>
        </w:tc>
        <w:tc>
          <w:tcPr>
            <w:tcW w:w="1325" w:type="dxa"/>
          </w:tcPr>
          <w:p w14:paraId="723B4D24" w14:textId="77777777" w:rsidR="007B5682" w:rsidRDefault="007B5682" w:rsidP="00854AF1"/>
        </w:tc>
        <w:tc>
          <w:tcPr>
            <w:tcW w:w="1956" w:type="dxa"/>
          </w:tcPr>
          <w:p w14:paraId="680B4ADF" w14:textId="77777777" w:rsidR="007B5682" w:rsidRDefault="007B5682" w:rsidP="00854AF1"/>
        </w:tc>
        <w:tc>
          <w:tcPr>
            <w:tcW w:w="1392" w:type="dxa"/>
          </w:tcPr>
          <w:p w14:paraId="14444354" w14:textId="77777777" w:rsidR="007B5682" w:rsidRDefault="007B5682" w:rsidP="00854AF1"/>
        </w:tc>
        <w:tc>
          <w:tcPr>
            <w:tcW w:w="1392" w:type="dxa"/>
          </w:tcPr>
          <w:p w14:paraId="19D799BA" w14:textId="77777777" w:rsidR="007B5682" w:rsidRDefault="007B5682" w:rsidP="00854AF1"/>
        </w:tc>
      </w:tr>
      <w:tr w:rsidR="007B5682" w14:paraId="1D9841C8" w14:textId="77777777" w:rsidTr="00854AF1">
        <w:tc>
          <w:tcPr>
            <w:tcW w:w="2912" w:type="dxa"/>
          </w:tcPr>
          <w:p w14:paraId="1CD15AE9" w14:textId="77777777" w:rsidR="007B5682" w:rsidRDefault="007B5682" w:rsidP="00854AF1">
            <w:r>
              <w:t>I have worked in an ethical manner, abiding by the organisations code of conduct and have ensured others in my team have approached their work in an ethical manner.</w:t>
            </w:r>
          </w:p>
        </w:tc>
        <w:tc>
          <w:tcPr>
            <w:tcW w:w="1431" w:type="dxa"/>
          </w:tcPr>
          <w:p w14:paraId="26996CE5" w14:textId="77777777" w:rsidR="007B5682" w:rsidRDefault="007B5682" w:rsidP="00854AF1"/>
        </w:tc>
        <w:tc>
          <w:tcPr>
            <w:tcW w:w="1325" w:type="dxa"/>
          </w:tcPr>
          <w:p w14:paraId="66F35545" w14:textId="77777777" w:rsidR="007B5682" w:rsidRDefault="007B5682" w:rsidP="00854AF1"/>
        </w:tc>
        <w:tc>
          <w:tcPr>
            <w:tcW w:w="1956" w:type="dxa"/>
          </w:tcPr>
          <w:p w14:paraId="201B2E3B" w14:textId="77777777" w:rsidR="007B5682" w:rsidRDefault="007B5682" w:rsidP="00854AF1"/>
        </w:tc>
        <w:tc>
          <w:tcPr>
            <w:tcW w:w="1392" w:type="dxa"/>
          </w:tcPr>
          <w:p w14:paraId="4DC95211" w14:textId="77777777" w:rsidR="007B5682" w:rsidRDefault="007B5682" w:rsidP="00854AF1"/>
        </w:tc>
        <w:tc>
          <w:tcPr>
            <w:tcW w:w="1392" w:type="dxa"/>
          </w:tcPr>
          <w:p w14:paraId="3F5E3EB3" w14:textId="77777777" w:rsidR="007B5682" w:rsidRDefault="007B5682" w:rsidP="00854AF1"/>
        </w:tc>
      </w:tr>
      <w:bookmarkEnd w:id="6"/>
    </w:tbl>
    <w:p w14:paraId="0D189AE7"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494ACAD7" w14:textId="77777777" w:rsidR="007B5682" w:rsidRPr="00F418ED" w:rsidRDefault="007B5682" w:rsidP="007B5682">
      <w:pPr>
        <w:pStyle w:val="Heading1"/>
      </w:pPr>
      <w:bookmarkStart w:id="8" w:name="_Toc19790635"/>
      <w:bookmarkStart w:id="9" w:name="_Hlk21090128"/>
      <w:bookmarkEnd w:id="7"/>
      <w:r w:rsidRPr="00F418ED">
        <w:lastRenderedPageBreak/>
        <w:t>BSBHRM512 Develop and manage performance management processes</w:t>
      </w:r>
      <w:bookmarkEnd w:id="8"/>
    </w:p>
    <w:p w14:paraId="55547A8A" w14:textId="77777777" w:rsidR="007B5682" w:rsidRDefault="007B5682" w:rsidP="007B5682">
      <w:r>
        <w:t>This unit describes the skills and knowledge required to develop and facilitate implementation of performance management processes and to coordinate individual or group learning and development to encourage effective employee performance. This unit applies to individuals who are authorised to establish effective performance management processes for an organisation and who may have staff reporting to them.</w:t>
      </w:r>
    </w:p>
    <w:p w14:paraId="24EDD135" w14:textId="77777777" w:rsidR="007B5682" w:rsidRDefault="007B5682" w:rsidP="007B5682"/>
    <w:tbl>
      <w:tblPr>
        <w:tblStyle w:val="TableGrid"/>
        <w:tblW w:w="0" w:type="auto"/>
        <w:tblLook w:val="04A0" w:firstRow="1" w:lastRow="0" w:firstColumn="1" w:lastColumn="0" w:noHBand="0" w:noVBand="1"/>
      </w:tblPr>
      <w:tblGrid>
        <w:gridCol w:w="2170"/>
        <w:gridCol w:w="1363"/>
        <w:gridCol w:w="1322"/>
        <w:gridCol w:w="1600"/>
        <w:gridCol w:w="1382"/>
        <w:gridCol w:w="1172"/>
      </w:tblGrid>
      <w:tr w:rsidR="007B5682" w14:paraId="18ADE398" w14:textId="77777777" w:rsidTr="00854AF1">
        <w:trPr>
          <w:tblHeader/>
        </w:trPr>
        <w:tc>
          <w:tcPr>
            <w:tcW w:w="2912" w:type="dxa"/>
          </w:tcPr>
          <w:p w14:paraId="527FA642" w14:textId="77777777" w:rsidR="007B5682" w:rsidRDefault="007B5682" w:rsidP="00854AF1"/>
        </w:tc>
        <w:tc>
          <w:tcPr>
            <w:tcW w:w="1431" w:type="dxa"/>
          </w:tcPr>
          <w:p w14:paraId="061A212D" w14:textId="77777777" w:rsidR="007B5682" w:rsidRDefault="007B5682" w:rsidP="00854AF1">
            <w:pPr>
              <w:rPr>
                <w:b/>
                <w:bCs/>
              </w:rPr>
            </w:pPr>
            <w:r w:rsidRPr="00C17BDE">
              <w:rPr>
                <w:b/>
                <w:bCs/>
              </w:rPr>
              <w:t>I have skills and knowledge in this area</w:t>
            </w:r>
          </w:p>
          <w:p w14:paraId="33775DBE" w14:textId="77777777" w:rsidR="007B5682" w:rsidRPr="00620271" w:rsidRDefault="007B5682" w:rsidP="00854AF1">
            <w:pPr>
              <w:rPr>
                <w:b/>
                <w:bCs/>
              </w:rPr>
            </w:pPr>
            <w:r>
              <w:rPr>
                <w:b/>
                <w:bCs/>
              </w:rPr>
              <w:t>(1 point)</w:t>
            </w:r>
          </w:p>
        </w:tc>
        <w:tc>
          <w:tcPr>
            <w:tcW w:w="1325" w:type="dxa"/>
          </w:tcPr>
          <w:p w14:paraId="055403D0"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323087A" w14:textId="77777777" w:rsidR="007B5682" w:rsidRPr="00C17BDE" w:rsidRDefault="007B5682" w:rsidP="00854AF1">
            <w:pPr>
              <w:rPr>
                <w:b/>
                <w:bCs/>
              </w:rPr>
            </w:pPr>
            <w:r w:rsidRPr="00C17BDE">
              <w:rPr>
                <w:b/>
                <w:bCs/>
              </w:rPr>
              <w:t>I have performed these tasks:</w:t>
            </w:r>
          </w:p>
          <w:p w14:paraId="7208CF7D" w14:textId="77777777" w:rsidR="007B5682" w:rsidRPr="007C797B" w:rsidRDefault="007B5682" w:rsidP="00854AF1">
            <w:pPr>
              <w:rPr>
                <w:b/>
                <w:bCs/>
              </w:rPr>
            </w:pPr>
            <w:r w:rsidRPr="007C797B">
              <w:rPr>
                <w:b/>
                <w:bCs/>
              </w:rPr>
              <w:t>Rarely = 1 point</w:t>
            </w:r>
          </w:p>
          <w:p w14:paraId="570CDDD4" w14:textId="77777777" w:rsidR="007B5682" w:rsidRPr="007C797B" w:rsidRDefault="007B5682" w:rsidP="00854AF1">
            <w:pPr>
              <w:rPr>
                <w:b/>
                <w:bCs/>
              </w:rPr>
            </w:pPr>
            <w:r w:rsidRPr="007C797B">
              <w:rPr>
                <w:b/>
                <w:bCs/>
              </w:rPr>
              <w:t>Sometimes</w:t>
            </w:r>
            <w:r>
              <w:rPr>
                <w:b/>
                <w:bCs/>
              </w:rPr>
              <w:t xml:space="preserve"> = 2 points</w:t>
            </w:r>
          </w:p>
          <w:p w14:paraId="23A702AE" w14:textId="77777777" w:rsidR="007B5682" w:rsidRPr="007C797B" w:rsidRDefault="007B5682" w:rsidP="00854AF1">
            <w:pPr>
              <w:rPr>
                <w:b/>
                <w:bCs/>
              </w:rPr>
            </w:pPr>
            <w:r w:rsidRPr="007C797B">
              <w:rPr>
                <w:b/>
                <w:bCs/>
              </w:rPr>
              <w:t>Frequently = 3 points</w:t>
            </w:r>
          </w:p>
        </w:tc>
        <w:tc>
          <w:tcPr>
            <w:tcW w:w="1392" w:type="dxa"/>
          </w:tcPr>
          <w:p w14:paraId="591E9FEE" w14:textId="77777777" w:rsidR="007B5682" w:rsidRDefault="007B5682" w:rsidP="00854AF1">
            <w:pPr>
              <w:rPr>
                <w:b/>
                <w:bCs/>
              </w:rPr>
            </w:pPr>
            <w:r w:rsidRPr="00C17BDE">
              <w:rPr>
                <w:b/>
                <w:bCs/>
              </w:rPr>
              <w:t>I can collect documents and evidence that show I have undertaken these tasks</w:t>
            </w:r>
          </w:p>
          <w:p w14:paraId="06EA5BAF" w14:textId="77777777" w:rsidR="007B5682" w:rsidRPr="00620271" w:rsidRDefault="007B5682" w:rsidP="00854AF1">
            <w:pPr>
              <w:rPr>
                <w:b/>
                <w:bCs/>
              </w:rPr>
            </w:pPr>
            <w:r>
              <w:rPr>
                <w:b/>
                <w:bCs/>
              </w:rPr>
              <w:t>(2 points)</w:t>
            </w:r>
          </w:p>
        </w:tc>
        <w:tc>
          <w:tcPr>
            <w:tcW w:w="1392" w:type="dxa"/>
          </w:tcPr>
          <w:p w14:paraId="67CC0377" w14:textId="77777777" w:rsidR="007B5682" w:rsidRPr="00C17BDE" w:rsidRDefault="007B5682" w:rsidP="00854AF1">
            <w:pPr>
              <w:rPr>
                <w:b/>
                <w:bCs/>
              </w:rPr>
            </w:pPr>
            <w:r>
              <w:rPr>
                <w:b/>
                <w:bCs/>
              </w:rPr>
              <w:t>Total number of points</w:t>
            </w:r>
          </w:p>
        </w:tc>
      </w:tr>
      <w:tr w:rsidR="007B5682" w14:paraId="71711EA8" w14:textId="77777777" w:rsidTr="00854AF1">
        <w:tc>
          <w:tcPr>
            <w:tcW w:w="2912" w:type="dxa"/>
          </w:tcPr>
          <w:p w14:paraId="6200FF41" w14:textId="77777777" w:rsidR="007B5682" w:rsidRDefault="007B5682" w:rsidP="00854AF1">
            <w:r>
              <w:t xml:space="preserve">I have </w:t>
            </w:r>
            <w:r w:rsidRPr="00D77391">
              <w:t>develop</w:t>
            </w:r>
            <w:r>
              <w:t>ed</w:t>
            </w:r>
            <w:r w:rsidRPr="00D77391">
              <w:t>, implement</w:t>
            </w:r>
            <w:r>
              <w:t>ed</w:t>
            </w:r>
            <w:r w:rsidRPr="00D77391">
              <w:t>, monitor</w:t>
            </w:r>
            <w:r>
              <w:t>ed</w:t>
            </w:r>
            <w:r w:rsidRPr="00D77391">
              <w:t xml:space="preserve"> and review</w:t>
            </w:r>
            <w:r>
              <w:t>ed</w:t>
            </w:r>
            <w:r w:rsidRPr="00D77391">
              <w:t xml:space="preserve"> an organisational performance management process which supports business goals including analysing the organisational strategic and operational plan</w:t>
            </w:r>
            <w:r>
              <w:t>.</w:t>
            </w:r>
          </w:p>
        </w:tc>
        <w:tc>
          <w:tcPr>
            <w:tcW w:w="1431" w:type="dxa"/>
          </w:tcPr>
          <w:p w14:paraId="5B4D53ED" w14:textId="77777777" w:rsidR="007B5682" w:rsidRDefault="007B5682" w:rsidP="00854AF1"/>
        </w:tc>
        <w:tc>
          <w:tcPr>
            <w:tcW w:w="1325" w:type="dxa"/>
          </w:tcPr>
          <w:p w14:paraId="409999D8" w14:textId="77777777" w:rsidR="007B5682" w:rsidRDefault="007B5682" w:rsidP="00854AF1"/>
        </w:tc>
        <w:tc>
          <w:tcPr>
            <w:tcW w:w="1956" w:type="dxa"/>
          </w:tcPr>
          <w:p w14:paraId="5FAFB8C7" w14:textId="77777777" w:rsidR="007B5682" w:rsidRDefault="007B5682" w:rsidP="00854AF1"/>
        </w:tc>
        <w:tc>
          <w:tcPr>
            <w:tcW w:w="1392" w:type="dxa"/>
          </w:tcPr>
          <w:p w14:paraId="735084CE" w14:textId="77777777" w:rsidR="007B5682" w:rsidRDefault="007B5682" w:rsidP="00854AF1"/>
        </w:tc>
        <w:tc>
          <w:tcPr>
            <w:tcW w:w="1392" w:type="dxa"/>
          </w:tcPr>
          <w:p w14:paraId="7303BCDB" w14:textId="77777777" w:rsidR="007B5682" w:rsidRDefault="007B5682" w:rsidP="00854AF1"/>
        </w:tc>
      </w:tr>
      <w:tr w:rsidR="007B5682" w14:paraId="751DE98A" w14:textId="77777777" w:rsidTr="00854AF1">
        <w:tc>
          <w:tcPr>
            <w:tcW w:w="2912" w:type="dxa"/>
          </w:tcPr>
          <w:p w14:paraId="1BB2120A" w14:textId="77777777" w:rsidR="007B5682" w:rsidRDefault="007B5682" w:rsidP="00854AF1">
            <w:r>
              <w:t xml:space="preserve">I have </w:t>
            </w:r>
            <w:r w:rsidRPr="00D77391">
              <w:t>design</w:t>
            </w:r>
            <w:r>
              <w:t>ed</w:t>
            </w:r>
            <w:r w:rsidRPr="00D77391">
              <w:t xml:space="preserve"> methods for the development of key performance indicators and formal performance management sessions by line managers</w:t>
            </w:r>
            <w:r>
              <w:t>.</w:t>
            </w:r>
          </w:p>
        </w:tc>
        <w:tc>
          <w:tcPr>
            <w:tcW w:w="1431" w:type="dxa"/>
          </w:tcPr>
          <w:p w14:paraId="196AB89E" w14:textId="77777777" w:rsidR="007B5682" w:rsidRDefault="007B5682" w:rsidP="00854AF1"/>
        </w:tc>
        <w:tc>
          <w:tcPr>
            <w:tcW w:w="1325" w:type="dxa"/>
          </w:tcPr>
          <w:p w14:paraId="2E39349B" w14:textId="77777777" w:rsidR="007B5682" w:rsidRDefault="007B5682" w:rsidP="00854AF1"/>
        </w:tc>
        <w:tc>
          <w:tcPr>
            <w:tcW w:w="1956" w:type="dxa"/>
          </w:tcPr>
          <w:p w14:paraId="63A3E26B" w14:textId="77777777" w:rsidR="007B5682" w:rsidRDefault="007B5682" w:rsidP="00854AF1"/>
        </w:tc>
        <w:tc>
          <w:tcPr>
            <w:tcW w:w="1392" w:type="dxa"/>
          </w:tcPr>
          <w:p w14:paraId="213200FC" w14:textId="77777777" w:rsidR="007B5682" w:rsidRDefault="007B5682" w:rsidP="00854AF1"/>
        </w:tc>
        <w:tc>
          <w:tcPr>
            <w:tcW w:w="1392" w:type="dxa"/>
          </w:tcPr>
          <w:p w14:paraId="165C7C6C" w14:textId="77777777" w:rsidR="007B5682" w:rsidRDefault="007B5682" w:rsidP="00854AF1"/>
        </w:tc>
      </w:tr>
      <w:tr w:rsidR="007B5682" w14:paraId="403B938C" w14:textId="77777777" w:rsidTr="00854AF1">
        <w:tc>
          <w:tcPr>
            <w:tcW w:w="2912" w:type="dxa"/>
          </w:tcPr>
          <w:p w14:paraId="179536B7" w14:textId="77777777" w:rsidR="007B5682" w:rsidRPr="00212219" w:rsidRDefault="007B5682" w:rsidP="00854AF1">
            <w:r>
              <w:t xml:space="preserve">I have </w:t>
            </w:r>
            <w:r w:rsidRPr="00D77391">
              <w:t>consult</w:t>
            </w:r>
            <w:r>
              <w:t>ed</w:t>
            </w:r>
            <w:r w:rsidRPr="00D77391">
              <w:t xml:space="preserve"> with stakeholders to gain support</w:t>
            </w:r>
            <w:r>
              <w:t xml:space="preserve"> for performance </w:t>
            </w:r>
            <w:r>
              <w:lastRenderedPageBreak/>
              <w:t>management processes.</w:t>
            </w:r>
          </w:p>
        </w:tc>
        <w:tc>
          <w:tcPr>
            <w:tcW w:w="1431" w:type="dxa"/>
          </w:tcPr>
          <w:p w14:paraId="5260CD64" w14:textId="77777777" w:rsidR="007B5682" w:rsidRDefault="007B5682" w:rsidP="00854AF1"/>
        </w:tc>
        <w:tc>
          <w:tcPr>
            <w:tcW w:w="1325" w:type="dxa"/>
          </w:tcPr>
          <w:p w14:paraId="66B45708" w14:textId="77777777" w:rsidR="007B5682" w:rsidRDefault="007B5682" w:rsidP="00854AF1"/>
        </w:tc>
        <w:tc>
          <w:tcPr>
            <w:tcW w:w="1956" w:type="dxa"/>
          </w:tcPr>
          <w:p w14:paraId="2F7BC8B7" w14:textId="77777777" w:rsidR="007B5682" w:rsidRDefault="007B5682" w:rsidP="00854AF1"/>
        </w:tc>
        <w:tc>
          <w:tcPr>
            <w:tcW w:w="1392" w:type="dxa"/>
          </w:tcPr>
          <w:p w14:paraId="3ACFE328" w14:textId="77777777" w:rsidR="007B5682" w:rsidRDefault="007B5682" w:rsidP="00854AF1"/>
        </w:tc>
        <w:tc>
          <w:tcPr>
            <w:tcW w:w="1392" w:type="dxa"/>
          </w:tcPr>
          <w:p w14:paraId="544A44BB" w14:textId="77777777" w:rsidR="007B5682" w:rsidRDefault="007B5682" w:rsidP="00854AF1"/>
        </w:tc>
      </w:tr>
      <w:tr w:rsidR="007B5682" w14:paraId="393E6008" w14:textId="77777777" w:rsidTr="00854AF1">
        <w:tc>
          <w:tcPr>
            <w:tcW w:w="2912" w:type="dxa"/>
          </w:tcPr>
          <w:p w14:paraId="489844FD" w14:textId="77777777" w:rsidR="007B5682" w:rsidRPr="00212219" w:rsidRDefault="007B5682" w:rsidP="00854AF1">
            <w:r>
              <w:t xml:space="preserve">I have </w:t>
            </w:r>
            <w:r w:rsidRPr="00D77391">
              <w:t>design</w:t>
            </w:r>
            <w:r>
              <w:t>ed</w:t>
            </w:r>
            <w:r w:rsidRPr="00D77391">
              <w:t>, develop</w:t>
            </w:r>
            <w:r>
              <w:t>ed</w:t>
            </w:r>
            <w:r w:rsidRPr="00D77391">
              <w:t>, coordinate</w:t>
            </w:r>
            <w:r>
              <w:t>d</w:t>
            </w:r>
            <w:r w:rsidRPr="00D77391">
              <w:t xml:space="preserve"> and implement</w:t>
            </w:r>
            <w:r>
              <w:t>ed</w:t>
            </w:r>
            <w:r w:rsidRPr="00D77391">
              <w:t xml:space="preserve"> individual and group learning and development</w:t>
            </w:r>
            <w:r>
              <w:t xml:space="preserve"> to support the performance management system.</w:t>
            </w:r>
          </w:p>
        </w:tc>
        <w:tc>
          <w:tcPr>
            <w:tcW w:w="1431" w:type="dxa"/>
          </w:tcPr>
          <w:p w14:paraId="149B83AA" w14:textId="77777777" w:rsidR="007B5682" w:rsidRDefault="007B5682" w:rsidP="00854AF1"/>
        </w:tc>
        <w:tc>
          <w:tcPr>
            <w:tcW w:w="1325" w:type="dxa"/>
          </w:tcPr>
          <w:p w14:paraId="2D16DDDC" w14:textId="77777777" w:rsidR="007B5682" w:rsidRDefault="007B5682" w:rsidP="00854AF1"/>
        </w:tc>
        <w:tc>
          <w:tcPr>
            <w:tcW w:w="1956" w:type="dxa"/>
          </w:tcPr>
          <w:p w14:paraId="614A173D" w14:textId="77777777" w:rsidR="007B5682" w:rsidRDefault="007B5682" w:rsidP="00854AF1"/>
        </w:tc>
        <w:tc>
          <w:tcPr>
            <w:tcW w:w="1392" w:type="dxa"/>
          </w:tcPr>
          <w:p w14:paraId="726A6296" w14:textId="77777777" w:rsidR="007B5682" w:rsidRDefault="007B5682" w:rsidP="00854AF1"/>
        </w:tc>
        <w:tc>
          <w:tcPr>
            <w:tcW w:w="1392" w:type="dxa"/>
          </w:tcPr>
          <w:p w14:paraId="7655161D" w14:textId="77777777" w:rsidR="007B5682" w:rsidRDefault="007B5682" w:rsidP="00854AF1"/>
        </w:tc>
      </w:tr>
      <w:tr w:rsidR="007B5682" w14:paraId="42FE2087" w14:textId="77777777" w:rsidTr="00854AF1">
        <w:tc>
          <w:tcPr>
            <w:tcW w:w="2912" w:type="dxa"/>
          </w:tcPr>
          <w:p w14:paraId="28F6D25F" w14:textId="77777777" w:rsidR="007B5682" w:rsidRPr="00620271" w:rsidRDefault="007B5682" w:rsidP="00854AF1">
            <w:r>
              <w:t xml:space="preserve">I have </w:t>
            </w:r>
            <w:r w:rsidRPr="00D77391">
              <w:t>train</w:t>
            </w:r>
            <w:r>
              <w:t>ed</w:t>
            </w:r>
            <w:r w:rsidRPr="00D77391">
              <w:t xml:space="preserve"> line managers and other relevant people to manage performance</w:t>
            </w:r>
            <w:r>
              <w:t xml:space="preserve"> and talent within an organisation.</w:t>
            </w:r>
          </w:p>
        </w:tc>
        <w:tc>
          <w:tcPr>
            <w:tcW w:w="1431" w:type="dxa"/>
          </w:tcPr>
          <w:p w14:paraId="1FF15A95" w14:textId="77777777" w:rsidR="007B5682" w:rsidRDefault="007B5682" w:rsidP="00854AF1"/>
        </w:tc>
        <w:tc>
          <w:tcPr>
            <w:tcW w:w="1325" w:type="dxa"/>
          </w:tcPr>
          <w:p w14:paraId="092CD854" w14:textId="77777777" w:rsidR="007B5682" w:rsidRDefault="007B5682" w:rsidP="00854AF1"/>
        </w:tc>
        <w:tc>
          <w:tcPr>
            <w:tcW w:w="1956" w:type="dxa"/>
          </w:tcPr>
          <w:p w14:paraId="1873CBF6" w14:textId="77777777" w:rsidR="007B5682" w:rsidRDefault="007B5682" w:rsidP="00854AF1"/>
        </w:tc>
        <w:tc>
          <w:tcPr>
            <w:tcW w:w="1392" w:type="dxa"/>
          </w:tcPr>
          <w:p w14:paraId="2D644DBF" w14:textId="77777777" w:rsidR="007B5682" w:rsidRDefault="007B5682" w:rsidP="00854AF1"/>
        </w:tc>
        <w:tc>
          <w:tcPr>
            <w:tcW w:w="1392" w:type="dxa"/>
          </w:tcPr>
          <w:p w14:paraId="7C0766C2" w14:textId="77777777" w:rsidR="007B5682" w:rsidRDefault="007B5682" w:rsidP="00854AF1"/>
        </w:tc>
      </w:tr>
      <w:tr w:rsidR="007B5682" w14:paraId="62204430" w14:textId="77777777" w:rsidTr="00854AF1">
        <w:tc>
          <w:tcPr>
            <w:tcW w:w="2912" w:type="dxa"/>
          </w:tcPr>
          <w:p w14:paraId="2A32C538" w14:textId="77777777" w:rsidR="007B5682" w:rsidRDefault="007B5682" w:rsidP="00854AF1">
            <w:r>
              <w:t>I have m</w:t>
            </w:r>
            <w:r w:rsidRPr="00B834AF">
              <w:t>onitor</w:t>
            </w:r>
            <w:r>
              <w:t>ed</w:t>
            </w:r>
            <w:r w:rsidRPr="00B834AF">
              <w:t xml:space="preserve"> learning and development activities to ensure compliance with quality assurance standards</w:t>
            </w:r>
            <w:r>
              <w:t>.</w:t>
            </w:r>
          </w:p>
        </w:tc>
        <w:tc>
          <w:tcPr>
            <w:tcW w:w="1431" w:type="dxa"/>
          </w:tcPr>
          <w:p w14:paraId="78C4B794" w14:textId="77777777" w:rsidR="007B5682" w:rsidRDefault="007B5682" w:rsidP="00854AF1"/>
        </w:tc>
        <w:tc>
          <w:tcPr>
            <w:tcW w:w="1325" w:type="dxa"/>
          </w:tcPr>
          <w:p w14:paraId="2DC3987C" w14:textId="77777777" w:rsidR="007B5682" w:rsidRDefault="007B5682" w:rsidP="00854AF1"/>
        </w:tc>
        <w:tc>
          <w:tcPr>
            <w:tcW w:w="1956" w:type="dxa"/>
          </w:tcPr>
          <w:p w14:paraId="43BDA04B" w14:textId="77777777" w:rsidR="007B5682" w:rsidRDefault="007B5682" w:rsidP="00854AF1"/>
        </w:tc>
        <w:tc>
          <w:tcPr>
            <w:tcW w:w="1392" w:type="dxa"/>
          </w:tcPr>
          <w:p w14:paraId="5CBB2F84" w14:textId="77777777" w:rsidR="007B5682" w:rsidRDefault="007B5682" w:rsidP="00854AF1"/>
        </w:tc>
        <w:tc>
          <w:tcPr>
            <w:tcW w:w="1392" w:type="dxa"/>
          </w:tcPr>
          <w:p w14:paraId="141AC5BB" w14:textId="77777777" w:rsidR="007B5682" w:rsidRDefault="007B5682" w:rsidP="00854AF1"/>
        </w:tc>
      </w:tr>
      <w:tr w:rsidR="007B5682" w14:paraId="0CFA7E47" w14:textId="77777777" w:rsidTr="00854AF1">
        <w:tc>
          <w:tcPr>
            <w:tcW w:w="2912" w:type="dxa"/>
          </w:tcPr>
          <w:p w14:paraId="0AE4DA8E" w14:textId="77777777" w:rsidR="007B5682" w:rsidRPr="00620271" w:rsidRDefault="007B5682" w:rsidP="00854AF1">
            <w:r>
              <w:t xml:space="preserve">I have </w:t>
            </w:r>
            <w:r w:rsidRPr="00D77391">
              <w:t>provide</w:t>
            </w:r>
            <w:r>
              <w:t>d</w:t>
            </w:r>
            <w:r w:rsidRPr="00D77391">
              <w:t xml:space="preserve"> support to line managers to effectively manage performance issues, including dispute resolution and termination of employment</w:t>
            </w:r>
            <w:r>
              <w:t>.</w:t>
            </w:r>
          </w:p>
        </w:tc>
        <w:tc>
          <w:tcPr>
            <w:tcW w:w="1431" w:type="dxa"/>
          </w:tcPr>
          <w:p w14:paraId="08A12965" w14:textId="77777777" w:rsidR="007B5682" w:rsidRDefault="007B5682" w:rsidP="00854AF1"/>
        </w:tc>
        <w:tc>
          <w:tcPr>
            <w:tcW w:w="1325" w:type="dxa"/>
          </w:tcPr>
          <w:p w14:paraId="29BDB6D3" w14:textId="77777777" w:rsidR="007B5682" w:rsidRDefault="007B5682" w:rsidP="00854AF1"/>
        </w:tc>
        <w:tc>
          <w:tcPr>
            <w:tcW w:w="1956" w:type="dxa"/>
          </w:tcPr>
          <w:p w14:paraId="6E1B79CB" w14:textId="77777777" w:rsidR="007B5682" w:rsidRDefault="007B5682" w:rsidP="00854AF1"/>
        </w:tc>
        <w:tc>
          <w:tcPr>
            <w:tcW w:w="1392" w:type="dxa"/>
          </w:tcPr>
          <w:p w14:paraId="2F1C42FA" w14:textId="77777777" w:rsidR="007B5682" w:rsidRDefault="007B5682" w:rsidP="00854AF1"/>
        </w:tc>
        <w:tc>
          <w:tcPr>
            <w:tcW w:w="1392" w:type="dxa"/>
          </w:tcPr>
          <w:p w14:paraId="6A424FC1" w14:textId="77777777" w:rsidR="007B5682" w:rsidRDefault="007B5682" w:rsidP="00854AF1"/>
        </w:tc>
      </w:tr>
      <w:tr w:rsidR="007B5682" w14:paraId="18473D25" w14:textId="77777777" w:rsidTr="00854AF1">
        <w:tc>
          <w:tcPr>
            <w:tcW w:w="2912" w:type="dxa"/>
          </w:tcPr>
          <w:p w14:paraId="00CB1122" w14:textId="77777777" w:rsidR="007B5682" w:rsidRDefault="007B5682" w:rsidP="00854AF1">
            <w:r>
              <w:lastRenderedPageBreak/>
              <w:t>I have a</w:t>
            </w:r>
            <w:r w:rsidRPr="00FE2841">
              <w:t>rticulate</w:t>
            </w:r>
            <w:r>
              <w:t>d</w:t>
            </w:r>
            <w:r w:rsidRPr="00FE2841">
              <w:t xml:space="preserve"> dispute resolution processes where necessary, mediating between line managers and employees</w:t>
            </w:r>
            <w:r>
              <w:t>.</w:t>
            </w:r>
          </w:p>
        </w:tc>
        <w:tc>
          <w:tcPr>
            <w:tcW w:w="1431" w:type="dxa"/>
          </w:tcPr>
          <w:p w14:paraId="095D06B1" w14:textId="77777777" w:rsidR="007B5682" w:rsidRDefault="007B5682" w:rsidP="00854AF1"/>
        </w:tc>
        <w:tc>
          <w:tcPr>
            <w:tcW w:w="1325" w:type="dxa"/>
          </w:tcPr>
          <w:p w14:paraId="50D676C3" w14:textId="77777777" w:rsidR="007B5682" w:rsidRDefault="007B5682" w:rsidP="00854AF1"/>
        </w:tc>
        <w:tc>
          <w:tcPr>
            <w:tcW w:w="1956" w:type="dxa"/>
          </w:tcPr>
          <w:p w14:paraId="4E97009A" w14:textId="77777777" w:rsidR="007B5682" w:rsidRDefault="007B5682" w:rsidP="00854AF1"/>
        </w:tc>
        <w:tc>
          <w:tcPr>
            <w:tcW w:w="1392" w:type="dxa"/>
          </w:tcPr>
          <w:p w14:paraId="11FEE95E" w14:textId="77777777" w:rsidR="007B5682" w:rsidRDefault="007B5682" w:rsidP="00854AF1"/>
        </w:tc>
        <w:tc>
          <w:tcPr>
            <w:tcW w:w="1392" w:type="dxa"/>
          </w:tcPr>
          <w:p w14:paraId="7B4B7151" w14:textId="77777777" w:rsidR="007B5682" w:rsidRDefault="007B5682" w:rsidP="00854AF1"/>
        </w:tc>
      </w:tr>
      <w:tr w:rsidR="007B5682" w14:paraId="38D21D98" w14:textId="77777777" w:rsidTr="00854AF1">
        <w:tc>
          <w:tcPr>
            <w:tcW w:w="2912" w:type="dxa"/>
          </w:tcPr>
          <w:p w14:paraId="00016CB7" w14:textId="77777777" w:rsidR="007B5682" w:rsidRDefault="007B5682" w:rsidP="00854AF1">
            <w:r>
              <w:t>I have p</w:t>
            </w:r>
            <w:r w:rsidRPr="00FE2841">
              <w:t>rovide</w:t>
            </w:r>
            <w:r>
              <w:t>d</w:t>
            </w:r>
            <w:r w:rsidRPr="00FE2841">
              <w:t xml:space="preserve"> support to terminate employees who fail to respond to interventions according to organisational protocols and legislative requirements</w:t>
            </w:r>
            <w:r>
              <w:t>.</w:t>
            </w:r>
          </w:p>
        </w:tc>
        <w:tc>
          <w:tcPr>
            <w:tcW w:w="1431" w:type="dxa"/>
          </w:tcPr>
          <w:p w14:paraId="51B46BC4" w14:textId="77777777" w:rsidR="007B5682" w:rsidRDefault="007B5682" w:rsidP="00854AF1"/>
        </w:tc>
        <w:tc>
          <w:tcPr>
            <w:tcW w:w="1325" w:type="dxa"/>
          </w:tcPr>
          <w:p w14:paraId="11971C64" w14:textId="77777777" w:rsidR="007B5682" w:rsidRDefault="007B5682" w:rsidP="00854AF1"/>
        </w:tc>
        <w:tc>
          <w:tcPr>
            <w:tcW w:w="1956" w:type="dxa"/>
          </w:tcPr>
          <w:p w14:paraId="6D28F607" w14:textId="77777777" w:rsidR="007B5682" w:rsidRDefault="007B5682" w:rsidP="00854AF1"/>
        </w:tc>
        <w:tc>
          <w:tcPr>
            <w:tcW w:w="1392" w:type="dxa"/>
          </w:tcPr>
          <w:p w14:paraId="5773523E" w14:textId="77777777" w:rsidR="007B5682" w:rsidRDefault="007B5682" w:rsidP="00854AF1"/>
        </w:tc>
        <w:tc>
          <w:tcPr>
            <w:tcW w:w="1392" w:type="dxa"/>
          </w:tcPr>
          <w:p w14:paraId="7E26FD58" w14:textId="77777777" w:rsidR="007B5682" w:rsidRDefault="007B5682" w:rsidP="00854AF1"/>
        </w:tc>
      </w:tr>
      <w:tr w:rsidR="007B5682" w14:paraId="4AFBBB65" w14:textId="77777777" w:rsidTr="00854AF1">
        <w:tc>
          <w:tcPr>
            <w:tcW w:w="2912" w:type="dxa"/>
          </w:tcPr>
          <w:p w14:paraId="6FC6172C" w14:textId="77777777" w:rsidR="007B5682" w:rsidRDefault="007B5682" w:rsidP="00854AF1">
            <w:r>
              <w:t>I have e</w:t>
            </w:r>
            <w:r w:rsidRPr="00B834AF">
              <w:t>nsure</w:t>
            </w:r>
            <w:r>
              <w:t>d that the</w:t>
            </w:r>
            <w:r w:rsidRPr="00B834AF">
              <w:t xml:space="preserve"> recorded outcomes of performance-management sessions are accessible and stored securely, according to organisational policy</w:t>
            </w:r>
            <w:r>
              <w:t>.</w:t>
            </w:r>
          </w:p>
        </w:tc>
        <w:tc>
          <w:tcPr>
            <w:tcW w:w="1431" w:type="dxa"/>
          </w:tcPr>
          <w:p w14:paraId="1D73F3B7" w14:textId="77777777" w:rsidR="007B5682" w:rsidRDefault="007B5682" w:rsidP="00854AF1"/>
        </w:tc>
        <w:tc>
          <w:tcPr>
            <w:tcW w:w="1325" w:type="dxa"/>
          </w:tcPr>
          <w:p w14:paraId="0459695C" w14:textId="77777777" w:rsidR="007B5682" w:rsidRDefault="007B5682" w:rsidP="00854AF1"/>
        </w:tc>
        <w:tc>
          <w:tcPr>
            <w:tcW w:w="1956" w:type="dxa"/>
          </w:tcPr>
          <w:p w14:paraId="752B9289" w14:textId="77777777" w:rsidR="007B5682" w:rsidRDefault="007B5682" w:rsidP="00854AF1"/>
        </w:tc>
        <w:tc>
          <w:tcPr>
            <w:tcW w:w="1392" w:type="dxa"/>
          </w:tcPr>
          <w:p w14:paraId="23A180BE" w14:textId="77777777" w:rsidR="007B5682" w:rsidRDefault="007B5682" w:rsidP="00854AF1"/>
        </w:tc>
        <w:tc>
          <w:tcPr>
            <w:tcW w:w="1392" w:type="dxa"/>
          </w:tcPr>
          <w:p w14:paraId="05D4ACF4" w14:textId="77777777" w:rsidR="007B5682" w:rsidRDefault="007B5682" w:rsidP="00854AF1"/>
        </w:tc>
      </w:tr>
      <w:tr w:rsidR="007B5682" w14:paraId="1504A3B7" w14:textId="77777777" w:rsidTr="00854AF1">
        <w:tc>
          <w:tcPr>
            <w:tcW w:w="2912" w:type="dxa"/>
          </w:tcPr>
          <w:p w14:paraId="3650F8B8" w14:textId="77777777" w:rsidR="007B5682" w:rsidRDefault="007B5682" w:rsidP="00854AF1">
            <w:r>
              <w:t xml:space="preserve">I have </w:t>
            </w:r>
            <w:r w:rsidRPr="00D77391">
              <w:t>develop</w:t>
            </w:r>
            <w:r>
              <w:t>ed</w:t>
            </w:r>
            <w:r w:rsidRPr="00D77391">
              <w:t xml:space="preserve"> approaches to improve performance and address identified performance gaps.</w:t>
            </w:r>
          </w:p>
        </w:tc>
        <w:tc>
          <w:tcPr>
            <w:tcW w:w="1431" w:type="dxa"/>
          </w:tcPr>
          <w:p w14:paraId="5B627B51" w14:textId="77777777" w:rsidR="007B5682" w:rsidRDefault="007B5682" w:rsidP="00854AF1"/>
        </w:tc>
        <w:tc>
          <w:tcPr>
            <w:tcW w:w="1325" w:type="dxa"/>
          </w:tcPr>
          <w:p w14:paraId="6C21AF69" w14:textId="77777777" w:rsidR="007B5682" w:rsidRDefault="007B5682" w:rsidP="00854AF1"/>
        </w:tc>
        <w:tc>
          <w:tcPr>
            <w:tcW w:w="1956" w:type="dxa"/>
          </w:tcPr>
          <w:p w14:paraId="635338F1" w14:textId="77777777" w:rsidR="007B5682" w:rsidRDefault="007B5682" w:rsidP="00854AF1"/>
        </w:tc>
        <w:tc>
          <w:tcPr>
            <w:tcW w:w="1392" w:type="dxa"/>
          </w:tcPr>
          <w:p w14:paraId="0ABC61AD" w14:textId="77777777" w:rsidR="007B5682" w:rsidRDefault="007B5682" w:rsidP="00854AF1"/>
        </w:tc>
        <w:tc>
          <w:tcPr>
            <w:tcW w:w="1392" w:type="dxa"/>
          </w:tcPr>
          <w:p w14:paraId="77FBE171" w14:textId="77777777" w:rsidR="007B5682" w:rsidRDefault="007B5682" w:rsidP="00854AF1"/>
        </w:tc>
      </w:tr>
      <w:bookmarkEnd w:id="9"/>
    </w:tbl>
    <w:p w14:paraId="2DE33C8F" w14:textId="61B513A5" w:rsidR="008804B5" w:rsidRDefault="008804B5" w:rsidP="0028339C">
      <w:pPr>
        <w:pStyle w:val="BasicParagraph"/>
        <w:spacing w:line="264" w:lineRule="auto"/>
        <w:rPr>
          <w:rFonts w:ascii="Avenir LT Std 35 Light" w:hAnsi="Avenir LT Std 35 Light"/>
          <w:color w:val="auto"/>
          <w:sz w:val="20"/>
          <w:szCs w:val="20"/>
        </w:rPr>
      </w:pPr>
    </w:p>
    <w:p w14:paraId="7ABF7EF9" w14:textId="1F662C9B" w:rsidR="007B5682" w:rsidRDefault="007B5682" w:rsidP="0028339C">
      <w:pPr>
        <w:pStyle w:val="BasicParagraph"/>
        <w:spacing w:line="264" w:lineRule="auto"/>
        <w:rPr>
          <w:rFonts w:ascii="Avenir LT Std 35 Light" w:hAnsi="Avenir LT Std 35 Light"/>
          <w:color w:val="auto"/>
          <w:sz w:val="20"/>
          <w:szCs w:val="20"/>
        </w:rPr>
      </w:pPr>
    </w:p>
    <w:p w14:paraId="126AF211" w14:textId="77777777" w:rsidR="007B5682" w:rsidRPr="00F418ED" w:rsidRDefault="007B5682" w:rsidP="007B5682">
      <w:pPr>
        <w:pStyle w:val="Heading1"/>
      </w:pPr>
      <w:bookmarkStart w:id="10" w:name="_Toc19790632"/>
      <w:bookmarkStart w:id="11" w:name="_Hlk21091869"/>
      <w:r w:rsidRPr="00F418ED">
        <w:lastRenderedPageBreak/>
        <w:t>BSBHRM506 Manage recruitment, selection and induction processes</w:t>
      </w:r>
      <w:bookmarkEnd w:id="10"/>
    </w:p>
    <w:p w14:paraId="2BD53CD6" w14:textId="77777777" w:rsidR="007B5682" w:rsidRDefault="007B5682" w:rsidP="007B5682">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2E8B9C3C" w14:textId="77777777" w:rsidR="007B5682" w:rsidRDefault="007B5682" w:rsidP="007B5682"/>
    <w:tbl>
      <w:tblPr>
        <w:tblStyle w:val="TableGrid"/>
        <w:tblW w:w="0" w:type="auto"/>
        <w:tblLook w:val="04A0" w:firstRow="1" w:lastRow="0" w:firstColumn="1" w:lastColumn="0" w:noHBand="0" w:noVBand="1"/>
      </w:tblPr>
      <w:tblGrid>
        <w:gridCol w:w="2201"/>
        <w:gridCol w:w="1360"/>
        <w:gridCol w:w="1322"/>
        <w:gridCol w:w="1583"/>
        <w:gridCol w:w="1382"/>
        <w:gridCol w:w="1161"/>
      </w:tblGrid>
      <w:tr w:rsidR="007B5682" w14:paraId="4500E972" w14:textId="77777777" w:rsidTr="00854AF1">
        <w:trPr>
          <w:tblHeader/>
        </w:trPr>
        <w:tc>
          <w:tcPr>
            <w:tcW w:w="2912" w:type="dxa"/>
          </w:tcPr>
          <w:p w14:paraId="3CF57001" w14:textId="77777777" w:rsidR="007B5682" w:rsidRDefault="007B5682" w:rsidP="00854AF1"/>
        </w:tc>
        <w:tc>
          <w:tcPr>
            <w:tcW w:w="1431" w:type="dxa"/>
          </w:tcPr>
          <w:p w14:paraId="2ED6B7C5" w14:textId="77777777" w:rsidR="007B5682" w:rsidRDefault="007B5682" w:rsidP="00854AF1">
            <w:pPr>
              <w:rPr>
                <w:b/>
                <w:bCs/>
              </w:rPr>
            </w:pPr>
            <w:r w:rsidRPr="00C17BDE">
              <w:rPr>
                <w:b/>
                <w:bCs/>
              </w:rPr>
              <w:t>I have skills and knowledge in this area</w:t>
            </w:r>
          </w:p>
          <w:p w14:paraId="7E54DF7F" w14:textId="77777777" w:rsidR="007B5682" w:rsidRPr="00620271" w:rsidRDefault="007B5682" w:rsidP="00854AF1">
            <w:pPr>
              <w:rPr>
                <w:b/>
                <w:bCs/>
              </w:rPr>
            </w:pPr>
            <w:r>
              <w:rPr>
                <w:b/>
                <w:bCs/>
              </w:rPr>
              <w:t>(1 point)</w:t>
            </w:r>
          </w:p>
        </w:tc>
        <w:tc>
          <w:tcPr>
            <w:tcW w:w="1325" w:type="dxa"/>
          </w:tcPr>
          <w:p w14:paraId="190F10A9"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1FEF13E" w14:textId="77777777" w:rsidR="007B5682" w:rsidRPr="00C17BDE" w:rsidRDefault="007B5682" w:rsidP="00854AF1">
            <w:pPr>
              <w:rPr>
                <w:b/>
                <w:bCs/>
              </w:rPr>
            </w:pPr>
            <w:r w:rsidRPr="00C17BDE">
              <w:rPr>
                <w:b/>
                <w:bCs/>
              </w:rPr>
              <w:t>I have performed these tasks:</w:t>
            </w:r>
          </w:p>
          <w:p w14:paraId="5C79CD29" w14:textId="77777777" w:rsidR="007B5682" w:rsidRPr="007C797B" w:rsidRDefault="007B5682" w:rsidP="00854AF1">
            <w:pPr>
              <w:rPr>
                <w:b/>
                <w:bCs/>
              </w:rPr>
            </w:pPr>
            <w:r w:rsidRPr="007C797B">
              <w:rPr>
                <w:b/>
                <w:bCs/>
              </w:rPr>
              <w:t>Rarely = 1 point</w:t>
            </w:r>
          </w:p>
          <w:p w14:paraId="47C07EA0" w14:textId="77777777" w:rsidR="007B5682" w:rsidRPr="007C797B" w:rsidRDefault="007B5682" w:rsidP="00854AF1">
            <w:pPr>
              <w:rPr>
                <w:b/>
                <w:bCs/>
              </w:rPr>
            </w:pPr>
            <w:r w:rsidRPr="007C797B">
              <w:rPr>
                <w:b/>
                <w:bCs/>
              </w:rPr>
              <w:t>Sometimes</w:t>
            </w:r>
            <w:r>
              <w:rPr>
                <w:b/>
                <w:bCs/>
              </w:rPr>
              <w:t xml:space="preserve"> = 2 points</w:t>
            </w:r>
          </w:p>
          <w:p w14:paraId="3EC6AD12" w14:textId="77777777" w:rsidR="007B5682" w:rsidRPr="007C797B" w:rsidRDefault="007B5682" w:rsidP="00854AF1">
            <w:pPr>
              <w:rPr>
                <w:b/>
                <w:bCs/>
              </w:rPr>
            </w:pPr>
            <w:r w:rsidRPr="007C797B">
              <w:rPr>
                <w:b/>
                <w:bCs/>
              </w:rPr>
              <w:t>Frequently = 3 points</w:t>
            </w:r>
          </w:p>
        </w:tc>
        <w:tc>
          <w:tcPr>
            <w:tcW w:w="1392" w:type="dxa"/>
          </w:tcPr>
          <w:p w14:paraId="66EA696C" w14:textId="77777777" w:rsidR="007B5682" w:rsidRDefault="007B5682" w:rsidP="00854AF1">
            <w:pPr>
              <w:rPr>
                <w:b/>
                <w:bCs/>
              </w:rPr>
            </w:pPr>
            <w:r w:rsidRPr="00C17BDE">
              <w:rPr>
                <w:b/>
                <w:bCs/>
              </w:rPr>
              <w:t>I can collect documents and evidence that show I have undertaken these tasks</w:t>
            </w:r>
          </w:p>
          <w:p w14:paraId="49DB44ED" w14:textId="77777777" w:rsidR="007B5682" w:rsidRPr="00620271" w:rsidRDefault="007B5682" w:rsidP="00854AF1">
            <w:pPr>
              <w:rPr>
                <w:b/>
                <w:bCs/>
              </w:rPr>
            </w:pPr>
            <w:r>
              <w:rPr>
                <w:b/>
                <w:bCs/>
              </w:rPr>
              <w:t>(2 points)</w:t>
            </w:r>
          </w:p>
        </w:tc>
        <w:tc>
          <w:tcPr>
            <w:tcW w:w="1392" w:type="dxa"/>
          </w:tcPr>
          <w:p w14:paraId="7BF01920" w14:textId="77777777" w:rsidR="007B5682" w:rsidRPr="00C17BDE" w:rsidRDefault="007B5682" w:rsidP="00854AF1">
            <w:pPr>
              <w:rPr>
                <w:b/>
                <w:bCs/>
              </w:rPr>
            </w:pPr>
            <w:r>
              <w:rPr>
                <w:b/>
                <w:bCs/>
              </w:rPr>
              <w:t>Total number of points</w:t>
            </w:r>
          </w:p>
        </w:tc>
      </w:tr>
      <w:tr w:rsidR="007B5682" w14:paraId="54983943" w14:textId="77777777" w:rsidTr="00854AF1">
        <w:tc>
          <w:tcPr>
            <w:tcW w:w="2912" w:type="dxa"/>
          </w:tcPr>
          <w:p w14:paraId="4F0887F7" w14:textId="77777777" w:rsidR="007B5682" w:rsidRDefault="007B5682" w:rsidP="00854AF1">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1554E87F" w14:textId="77777777" w:rsidR="007B5682" w:rsidRDefault="007B5682" w:rsidP="00854AF1"/>
        </w:tc>
        <w:tc>
          <w:tcPr>
            <w:tcW w:w="1325" w:type="dxa"/>
          </w:tcPr>
          <w:p w14:paraId="75681AD6" w14:textId="77777777" w:rsidR="007B5682" w:rsidRDefault="007B5682" w:rsidP="00854AF1"/>
        </w:tc>
        <w:tc>
          <w:tcPr>
            <w:tcW w:w="1956" w:type="dxa"/>
          </w:tcPr>
          <w:p w14:paraId="35DA879E" w14:textId="77777777" w:rsidR="007B5682" w:rsidRDefault="007B5682" w:rsidP="00854AF1"/>
        </w:tc>
        <w:tc>
          <w:tcPr>
            <w:tcW w:w="1392" w:type="dxa"/>
          </w:tcPr>
          <w:p w14:paraId="1B918640" w14:textId="77777777" w:rsidR="007B5682" w:rsidRDefault="007B5682" w:rsidP="00854AF1"/>
        </w:tc>
        <w:tc>
          <w:tcPr>
            <w:tcW w:w="1392" w:type="dxa"/>
          </w:tcPr>
          <w:p w14:paraId="38D81486" w14:textId="77777777" w:rsidR="007B5682" w:rsidRDefault="007B5682" w:rsidP="00854AF1"/>
        </w:tc>
      </w:tr>
      <w:tr w:rsidR="007B5682" w14:paraId="1833D3B3" w14:textId="77777777" w:rsidTr="00854AF1">
        <w:tc>
          <w:tcPr>
            <w:tcW w:w="2912" w:type="dxa"/>
          </w:tcPr>
          <w:p w14:paraId="6ED99E59" w14:textId="77777777" w:rsidR="007B5682" w:rsidRDefault="007B5682" w:rsidP="00854AF1">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2D9CA276" w14:textId="77777777" w:rsidR="007B5682" w:rsidRDefault="007B5682" w:rsidP="00854AF1"/>
        </w:tc>
        <w:tc>
          <w:tcPr>
            <w:tcW w:w="1325" w:type="dxa"/>
          </w:tcPr>
          <w:p w14:paraId="6D115285" w14:textId="77777777" w:rsidR="007B5682" w:rsidRDefault="007B5682" w:rsidP="00854AF1"/>
        </w:tc>
        <w:tc>
          <w:tcPr>
            <w:tcW w:w="1956" w:type="dxa"/>
          </w:tcPr>
          <w:p w14:paraId="4C97A75C" w14:textId="77777777" w:rsidR="007B5682" w:rsidRDefault="007B5682" w:rsidP="00854AF1"/>
        </w:tc>
        <w:tc>
          <w:tcPr>
            <w:tcW w:w="1392" w:type="dxa"/>
          </w:tcPr>
          <w:p w14:paraId="70FC55C0" w14:textId="77777777" w:rsidR="007B5682" w:rsidRDefault="007B5682" w:rsidP="00854AF1"/>
        </w:tc>
        <w:tc>
          <w:tcPr>
            <w:tcW w:w="1392" w:type="dxa"/>
          </w:tcPr>
          <w:p w14:paraId="1B72A515" w14:textId="77777777" w:rsidR="007B5682" w:rsidRDefault="007B5682" w:rsidP="00854AF1"/>
        </w:tc>
      </w:tr>
      <w:tr w:rsidR="007B5682" w14:paraId="39E48CC7" w14:textId="77777777" w:rsidTr="00854AF1">
        <w:tc>
          <w:tcPr>
            <w:tcW w:w="2912" w:type="dxa"/>
          </w:tcPr>
          <w:p w14:paraId="174D2EEE" w14:textId="77777777" w:rsidR="007B5682" w:rsidRPr="00212219" w:rsidRDefault="007B5682" w:rsidP="00854AF1">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070E1D15" w14:textId="77777777" w:rsidR="007B5682" w:rsidRDefault="007B5682" w:rsidP="00854AF1"/>
        </w:tc>
        <w:tc>
          <w:tcPr>
            <w:tcW w:w="1325" w:type="dxa"/>
          </w:tcPr>
          <w:p w14:paraId="437E6015" w14:textId="77777777" w:rsidR="007B5682" w:rsidRDefault="007B5682" w:rsidP="00854AF1"/>
        </w:tc>
        <w:tc>
          <w:tcPr>
            <w:tcW w:w="1956" w:type="dxa"/>
          </w:tcPr>
          <w:p w14:paraId="6238DAF8" w14:textId="77777777" w:rsidR="007B5682" w:rsidRDefault="007B5682" w:rsidP="00854AF1"/>
        </w:tc>
        <w:tc>
          <w:tcPr>
            <w:tcW w:w="1392" w:type="dxa"/>
          </w:tcPr>
          <w:p w14:paraId="3A355807" w14:textId="77777777" w:rsidR="007B5682" w:rsidRDefault="007B5682" w:rsidP="00854AF1"/>
        </w:tc>
        <w:tc>
          <w:tcPr>
            <w:tcW w:w="1392" w:type="dxa"/>
          </w:tcPr>
          <w:p w14:paraId="2B7EC8A8" w14:textId="77777777" w:rsidR="007B5682" w:rsidRDefault="007B5682" w:rsidP="00854AF1"/>
        </w:tc>
      </w:tr>
      <w:tr w:rsidR="007B5682" w14:paraId="6C994EE3" w14:textId="77777777" w:rsidTr="00854AF1">
        <w:tc>
          <w:tcPr>
            <w:tcW w:w="2912" w:type="dxa"/>
          </w:tcPr>
          <w:p w14:paraId="0FF98D88" w14:textId="77777777" w:rsidR="007B5682" w:rsidRPr="00212219" w:rsidRDefault="007B5682" w:rsidP="00854AF1">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73B748B6" w14:textId="77777777" w:rsidR="007B5682" w:rsidRDefault="007B5682" w:rsidP="00854AF1"/>
        </w:tc>
        <w:tc>
          <w:tcPr>
            <w:tcW w:w="1325" w:type="dxa"/>
          </w:tcPr>
          <w:p w14:paraId="596D51B2" w14:textId="77777777" w:rsidR="007B5682" w:rsidRDefault="007B5682" w:rsidP="00854AF1"/>
        </w:tc>
        <w:tc>
          <w:tcPr>
            <w:tcW w:w="1956" w:type="dxa"/>
          </w:tcPr>
          <w:p w14:paraId="51E402F0" w14:textId="77777777" w:rsidR="007B5682" w:rsidRDefault="007B5682" w:rsidP="00854AF1"/>
        </w:tc>
        <w:tc>
          <w:tcPr>
            <w:tcW w:w="1392" w:type="dxa"/>
          </w:tcPr>
          <w:p w14:paraId="335192E5" w14:textId="77777777" w:rsidR="007B5682" w:rsidRDefault="007B5682" w:rsidP="00854AF1"/>
        </w:tc>
        <w:tc>
          <w:tcPr>
            <w:tcW w:w="1392" w:type="dxa"/>
          </w:tcPr>
          <w:p w14:paraId="5B7D2FA2" w14:textId="77777777" w:rsidR="007B5682" w:rsidRDefault="007B5682" w:rsidP="00854AF1"/>
        </w:tc>
      </w:tr>
      <w:tr w:rsidR="007B5682" w14:paraId="72957FEA" w14:textId="77777777" w:rsidTr="00854AF1">
        <w:tc>
          <w:tcPr>
            <w:tcW w:w="2912" w:type="dxa"/>
          </w:tcPr>
          <w:p w14:paraId="50745007" w14:textId="77777777" w:rsidR="007B5682" w:rsidRDefault="007B5682" w:rsidP="00854AF1">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192EF63C" w14:textId="77777777" w:rsidR="007B5682" w:rsidRDefault="007B5682" w:rsidP="00854AF1"/>
        </w:tc>
        <w:tc>
          <w:tcPr>
            <w:tcW w:w="1325" w:type="dxa"/>
          </w:tcPr>
          <w:p w14:paraId="39A91F88" w14:textId="77777777" w:rsidR="007B5682" w:rsidRDefault="007B5682" w:rsidP="00854AF1"/>
        </w:tc>
        <w:tc>
          <w:tcPr>
            <w:tcW w:w="1956" w:type="dxa"/>
          </w:tcPr>
          <w:p w14:paraId="282B860A" w14:textId="77777777" w:rsidR="007B5682" w:rsidRDefault="007B5682" w:rsidP="00854AF1"/>
        </w:tc>
        <w:tc>
          <w:tcPr>
            <w:tcW w:w="1392" w:type="dxa"/>
          </w:tcPr>
          <w:p w14:paraId="28C1FB1C" w14:textId="77777777" w:rsidR="007B5682" w:rsidRDefault="007B5682" w:rsidP="00854AF1"/>
        </w:tc>
        <w:tc>
          <w:tcPr>
            <w:tcW w:w="1392" w:type="dxa"/>
          </w:tcPr>
          <w:p w14:paraId="34CB33F8" w14:textId="77777777" w:rsidR="007B5682" w:rsidRDefault="007B5682" w:rsidP="00854AF1"/>
        </w:tc>
      </w:tr>
      <w:tr w:rsidR="007B5682" w14:paraId="599B2297" w14:textId="77777777" w:rsidTr="00854AF1">
        <w:tc>
          <w:tcPr>
            <w:tcW w:w="2912" w:type="dxa"/>
          </w:tcPr>
          <w:p w14:paraId="6C593781" w14:textId="77777777" w:rsidR="007B5682" w:rsidRPr="00620271" w:rsidRDefault="007B5682" w:rsidP="00854AF1">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35B347AD" w14:textId="77777777" w:rsidR="007B5682" w:rsidRDefault="007B5682" w:rsidP="00854AF1"/>
        </w:tc>
        <w:tc>
          <w:tcPr>
            <w:tcW w:w="1325" w:type="dxa"/>
          </w:tcPr>
          <w:p w14:paraId="39D17C68" w14:textId="77777777" w:rsidR="007B5682" w:rsidRDefault="007B5682" w:rsidP="00854AF1"/>
        </w:tc>
        <w:tc>
          <w:tcPr>
            <w:tcW w:w="1956" w:type="dxa"/>
          </w:tcPr>
          <w:p w14:paraId="349E8357" w14:textId="77777777" w:rsidR="007B5682" w:rsidRDefault="007B5682" w:rsidP="00854AF1"/>
        </w:tc>
        <w:tc>
          <w:tcPr>
            <w:tcW w:w="1392" w:type="dxa"/>
          </w:tcPr>
          <w:p w14:paraId="4021671D" w14:textId="77777777" w:rsidR="007B5682" w:rsidRDefault="007B5682" w:rsidP="00854AF1"/>
        </w:tc>
        <w:tc>
          <w:tcPr>
            <w:tcW w:w="1392" w:type="dxa"/>
          </w:tcPr>
          <w:p w14:paraId="5C7D9A73" w14:textId="77777777" w:rsidR="007B5682" w:rsidRDefault="007B5682" w:rsidP="00854AF1"/>
        </w:tc>
      </w:tr>
      <w:tr w:rsidR="007B5682" w14:paraId="360CBBAF" w14:textId="77777777" w:rsidTr="00854AF1">
        <w:tc>
          <w:tcPr>
            <w:tcW w:w="2912" w:type="dxa"/>
          </w:tcPr>
          <w:p w14:paraId="2F8ADB84" w14:textId="77777777" w:rsidR="007B5682" w:rsidRPr="00620271" w:rsidRDefault="007B5682" w:rsidP="00854AF1">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7D141690" w14:textId="77777777" w:rsidR="007B5682" w:rsidRDefault="007B5682" w:rsidP="00854AF1"/>
        </w:tc>
        <w:tc>
          <w:tcPr>
            <w:tcW w:w="1325" w:type="dxa"/>
          </w:tcPr>
          <w:p w14:paraId="06B29AB0" w14:textId="77777777" w:rsidR="007B5682" w:rsidRDefault="007B5682" w:rsidP="00854AF1"/>
        </w:tc>
        <w:tc>
          <w:tcPr>
            <w:tcW w:w="1956" w:type="dxa"/>
          </w:tcPr>
          <w:p w14:paraId="0CE4F588" w14:textId="77777777" w:rsidR="007B5682" w:rsidRDefault="007B5682" w:rsidP="00854AF1"/>
        </w:tc>
        <w:tc>
          <w:tcPr>
            <w:tcW w:w="1392" w:type="dxa"/>
          </w:tcPr>
          <w:p w14:paraId="46AC2099" w14:textId="77777777" w:rsidR="007B5682" w:rsidRDefault="007B5682" w:rsidP="00854AF1"/>
        </w:tc>
        <w:tc>
          <w:tcPr>
            <w:tcW w:w="1392" w:type="dxa"/>
          </w:tcPr>
          <w:p w14:paraId="546B5E47" w14:textId="77777777" w:rsidR="007B5682" w:rsidRDefault="007B5682" w:rsidP="00854AF1"/>
        </w:tc>
      </w:tr>
      <w:tr w:rsidR="007B5682" w14:paraId="11206C04" w14:textId="77777777" w:rsidTr="00854AF1">
        <w:tc>
          <w:tcPr>
            <w:tcW w:w="2912" w:type="dxa"/>
          </w:tcPr>
          <w:p w14:paraId="21890603" w14:textId="77777777" w:rsidR="007B5682" w:rsidRDefault="007B5682" w:rsidP="00854AF1">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20B867F9" w14:textId="77777777" w:rsidR="007B5682" w:rsidRDefault="007B5682" w:rsidP="00854AF1"/>
        </w:tc>
        <w:tc>
          <w:tcPr>
            <w:tcW w:w="1325" w:type="dxa"/>
          </w:tcPr>
          <w:p w14:paraId="5D798EDA" w14:textId="77777777" w:rsidR="007B5682" w:rsidRDefault="007B5682" w:rsidP="00854AF1"/>
        </w:tc>
        <w:tc>
          <w:tcPr>
            <w:tcW w:w="1956" w:type="dxa"/>
          </w:tcPr>
          <w:p w14:paraId="1B6A2168" w14:textId="77777777" w:rsidR="007B5682" w:rsidRDefault="007B5682" w:rsidP="00854AF1"/>
        </w:tc>
        <w:tc>
          <w:tcPr>
            <w:tcW w:w="1392" w:type="dxa"/>
          </w:tcPr>
          <w:p w14:paraId="51904EF3" w14:textId="77777777" w:rsidR="007B5682" w:rsidRDefault="007B5682" w:rsidP="00854AF1"/>
        </w:tc>
        <w:tc>
          <w:tcPr>
            <w:tcW w:w="1392" w:type="dxa"/>
          </w:tcPr>
          <w:p w14:paraId="283194A6" w14:textId="77777777" w:rsidR="007B5682" w:rsidRDefault="007B5682" w:rsidP="00854AF1"/>
        </w:tc>
      </w:tr>
    </w:tbl>
    <w:p w14:paraId="23DC826A" w14:textId="77777777" w:rsidR="007B5682" w:rsidRDefault="007B5682" w:rsidP="007B5682"/>
    <w:bookmarkEnd w:id="11"/>
    <w:p w14:paraId="2DC9F46D" w14:textId="39B0969C" w:rsidR="007B5682" w:rsidRDefault="007B5682" w:rsidP="0028339C">
      <w:pPr>
        <w:pStyle w:val="BasicParagraph"/>
        <w:spacing w:line="264" w:lineRule="auto"/>
        <w:rPr>
          <w:rFonts w:ascii="Avenir LT Std 35 Light" w:hAnsi="Avenir LT Std 35 Light"/>
          <w:color w:val="auto"/>
          <w:sz w:val="20"/>
          <w:szCs w:val="20"/>
        </w:rPr>
      </w:pPr>
    </w:p>
    <w:p w14:paraId="726C143F"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36"/>
      <w:bookmarkStart w:id="13" w:name="_Hlk21090220"/>
      <w:r>
        <w:br w:type="page"/>
      </w:r>
    </w:p>
    <w:p w14:paraId="3DCF2177" w14:textId="1CBBF9D5" w:rsidR="007B5682" w:rsidRPr="00F418ED" w:rsidRDefault="007B5682" w:rsidP="007B5682">
      <w:pPr>
        <w:pStyle w:val="Heading1"/>
      </w:pPr>
      <w:r w:rsidRPr="00F418ED">
        <w:lastRenderedPageBreak/>
        <w:t>BSBHRM513 Manage workforce planning</w:t>
      </w:r>
      <w:bookmarkEnd w:id="12"/>
    </w:p>
    <w:p w14:paraId="4E43AF84" w14:textId="77777777" w:rsidR="007B5682" w:rsidRDefault="007B5682" w:rsidP="007B5682">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15B13A44" w14:textId="77777777" w:rsidR="007B5682" w:rsidRDefault="007B5682" w:rsidP="007B5682"/>
    <w:tbl>
      <w:tblPr>
        <w:tblStyle w:val="TableGrid"/>
        <w:tblW w:w="0" w:type="auto"/>
        <w:tblLook w:val="04A0" w:firstRow="1" w:lastRow="0" w:firstColumn="1" w:lastColumn="0" w:noHBand="0" w:noVBand="1"/>
      </w:tblPr>
      <w:tblGrid>
        <w:gridCol w:w="2184"/>
        <w:gridCol w:w="1361"/>
        <w:gridCol w:w="1322"/>
        <w:gridCol w:w="1593"/>
        <w:gridCol w:w="1382"/>
        <w:gridCol w:w="1167"/>
      </w:tblGrid>
      <w:tr w:rsidR="007B5682" w14:paraId="4F51FA14" w14:textId="77777777" w:rsidTr="00854AF1">
        <w:trPr>
          <w:tblHeader/>
        </w:trPr>
        <w:tc>
          <w:tcPr>
            <w:tcW w:w="2912" w:type="dxa"/>
          </w:tcPr>
          <w:p w14:paraId="4B14F7FA" w14:textId="77777777" w:rsidR="007B5682" w:rsidRDefault="007B5682" w:rsidP="00854AF1"/>
        </w:tc>
        <w:tc>
          <w:tcPr>
            <w:tcW w:w="1431" w:type="dxa"/>
          </w:tcPr>
          <w:p w14:paraId="7E7A1147" w14:textId="77777777" w:rsidR="007B5682" w:rsidRDefault="007B5682" w:rsidP="00854AF1">
            <w:pPr>
              <w:rPr>
                <w:b/>
                <w:bCs/>
              </w:rPr>
            </w:pPr>
            <w:r w:rsidRPr="00C17BDE">
              <w:rPr>
                <w:b/>
                <w:bCs/>
              </w:rPr>
              <w:t>I have skills and knowledge in this area</w:t>
            </w:r>
          </w:p>
          <w:p w14:paraId="2BF5BA5E" w14:textId="77777777" w:rsidR="007B5682" w:rsidRPr="00620271" w:rsidRDefault="007B5682" w:rsidP="00854AF1">
            <w:pPr>
              <w:rPr>
                <w:b/>
                <w:bCs/>
              </w:rPr>
            </w:pPr>
            <w:r>
              <w:rPr>
                <w:b/>
                <w:bCs/>
              </w:rPr>
              <w:t>(1 point)</w:t>
            </w:r>
          </w:p>
        </w:tc>
        <w:tc>
          <w:tcPr>
            <w:tcW w:w="1325" w:type="dxa"/>
          </w:tcPr>
          <w:p w14:paraId="0CFB7F71"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754DCFB" w14:textId="77777777" w:rsidR="007B5682" w:rsidRPr="00C17BDE" w:rsidRDefault="007B5682" w:rsidP="00854AF1">
            <w:pPr>
              <w:rPr>
                <w:b/>
                <w:bCs/>
              </w:rPr>
            </w:pPr>
            <w:r w:rsidRPr="00C17BDE">
              <w:rPr>
                <w:b/>
                <w:bCs/>
              </w:rPr>
              <w:t>I have performed these tasks:</w:t>
            </w:r>
          </w:p>
          <w:p w14:paraId="7DAE553B" w14:textId="77777777" w:rsidR="007B5682" w:rsidRPr="007C797B" w:rsidRDefault="007B5682" w:rsidP="00854AF1">
            <w:pPr>
              <w:rPr>
                <w:b/>
                <w:bCs/>
              </w:rPr>
            </w:pPr>
            <w:r w:rsidRPr="007C797B">
              <w:rPr>
                <w:b/>
                <w:bCs/>
              </w:rPr>
              <w:t>Rarely = 1 point</w:t>
            </w:r>
          </w:p>
          <w:p w14:paraId="2408C6A6" w14:textId="77777777" w:rsidR="007B5682" w:rsidRPr="007C797B" w:rsidRDefault="007B5682" w:rsidP="00854AF1">
            <w:pPr>
              <w:rPr>
                <w:b/>
                <w:bCs/>
              </w:rPr>
            </w:pPr>
            <w:r w:rsidRPr="007C797B">
              <w:rPr>
                <w:b/>
                <w:bCs/>
              </w:rPr>
              <w:t>Sometimes</w:t>
            </w:r>
            <w:r>
              <w:rPr>
                <w:b/>
                <w:bCs/>
              </w:rPr>
              <w:t xml:space="preserve"> = 2 points</w:t>
            </w:r>
          </w:p>
          <w:p w14:paraId="7FB99ED9" w14:textId="77777777" w:rsidR="007B5682" w:rsidRPr="007C797B" w:rsidRDefault="007B5682" w:rsidP="00854AF1">
            <w:pPr>
              <w:rPr>
                <w:b/>
                <w:bCs/>
              </w:rPr>
            </w:pPr>
            <w:r w:rsidRPr="007C797B">
              <w:rPr>
                <w:b/>
                <w:bCs/>
              </w:rPr>
              <w:t>Frequently = 3 points</w:t>
            </w:r>
          </w:p>
        </w:tc>
        <w:tc>
          <w:tcPr>
            <w:tcW w:w="1392" w:type="dxa"/>
          </w:tcPr>
          <w:p w14:paraId="0F0FF527" w14:textId="77777777" w:rsidR="007B5682" w:rsidRDefault="007B5682" w:rsidP="00854AF1">
            <w:pPr>
              <w:rPr>
                <w:b/>
                <w:bCs/>
              </w:rPr>
            </w:pPr>
            <w:r w:rsidRPr="00C17BDE">
              <w:rPr>
                <w:b/>
                <w:bCs/>
              </w:rPr>
              <w:t>I can collect documents and evidence that show I have undertaken these tasks</w:t>
            </w:r>
          </w:p>
          <w:p w14:paraId="723C98A1" w14:textId="77777777" w:rsidR="007B5682" w:rsidRPr="00620271" w:rsidRDefault="007B5682" w:rsidP="00854AF1">
            <w:pPr>
              <w:rPr>
                <w:b/>
                <w:bCs/>
              </w:rPr>
            </w:pPr>
            <w:r>
              <w:rPr>
                <w:b/>
                <w:bCs/>
              </w:rPr>
              <w:t>(2 points)</w:t>
            </w:r>
          </w:p>
        </w:tc>
        <w:tc>
          <w:tcPr>
            <w:tcW w:w="1392" w:type="dxa"/>
          </w:tcPr>
          <w:p w14:paraId="19B852EC" w14:textId="77777777" w:rsidR="007B5682" w:rsidRPr="00C17BDE" w:rsidRDefault="007B5682" w:rsidP="00854AF1">
            <w:pPr>
              <w:rPr>
                <w:b/>
                <w:bCs/>
              </w:rPr>
            </w:pPr>
            <w:r>
              <w:rPr>
                <w:b/>
                <w:bCs/>
              </w:rPr>
              <w:t>Total number of points</w:t>
            </w:r>
          </w:p>
        </w:tc>
      </w:tr>
      <w:tr w:rsidR="007B5682" w14:paraId="56C30617" w14:textId="77777777" w:rsidTr="00854AF1">
        <w:tc>
          <w:tcPr>
            <w:tcW w:w="2912" w:type="dxa"/>
          </w:tcPr>
          <w:p w14:paraId="16F3C302" w14:textId="77777777" w:rsidR="007B5682" w:rsidRDefault="007B5682" w:rsidP="00854AF1">
            <w:r>
              <w:t>I have reviewed and interpreted information from a range of internal and external sources to identify current staff turnover and demographics, labour supply trends that may affect workforce supply and the</w:t>
            </w:r>
          </w:p>
          <w:p w14:paraId="208CF33A" w14:textId="77777777" w:rsidR="007B5682" w:rsidRDefault="007B5682" w:rsidP="00854AF1">
            <w:r>
              <w:t>organisation's workforce requirements objectives and strategies.</w:t>
            </w:r>
          </w:p>
        </w:tc>
        <w:tc>
          <w:tcPr>
            <w:tcW w:w="1431" w:type="dxa"/>
          </w:tcPr>
          <w:p w14:paraId="5A5BC731" w14:textId="77777777" w:rsidR="007B5682" w:rsidRDefault="007B5682" w:rsidP="00854AF1"/>
        </w:tc>
        <w:tc>
          <w:tcPr>
            <w:tcW w:w="1325" w:type="dxa"/>
          </w:tcPr>
          <w:p w14:paraId="0DF59BD0" w14:textId="77777777" w:rsidR="007B5682" w:rsidRDefault="007B5682" w:rsidP="00854AF1"/>
        </w:tc>
        <w:tc>
          <w:tcPr>
            <w:tcW w:w="1956" w:type="dxa"/>
          </w:tcPr>
          <w:p w14:paraId="22673B74" w14:textId="77777777" w:rsidR="007B5682" w:rsidRDefault="007B5682" w:rsidP="00854AF1"/>
        </w:tc>
        <w:tc>
          <w:tcPr>
            <w:tcW w:w="1392" w:type="dxa"/>
          </w:tcPr>
          <w:p w14:paraId="6D609027" w14:textId="77777777" w:rsidR="007B5682" w:rsidRDefault="007B5682" w:rsidP="00854AF1"/>
        </w:tc>
        <w:tc>
          <w:tcPr>
            <w:tcW w:w="1392" w:type="dxa"/>
          </w:tcPr>
          <w:p w14:paraId="2C871F28" w14:textId="77777777" w:rsidR="007B5682" w:rsidRDefault="007B5682" w:rsidP="00854AF1"/>
        </w:tc>
      </w:tr>
      <w:tr w:rsidR="007B5682" w14:paraId="4E7FE709" w14:textId="77777777" w:rsidTr="00854AF1">
        <w:tc>
          <w:tcPr>
            <w:tcW w:w="2912" w:type="dxa"/>
          </w:tcPr>
          <w:p w14:paraId="12CD81EA" w14:textId="77777777" w:rsidR="007B5682" w:rsidRDefault="007B5682" w:rsidP="00854AF1">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70FDB483" w14:textId="77777777" w:rsidR="007B5682" w:rsidRDefault="007B5682" w:rsidP="00854AF1"/>
        </w:tc>
        <w:tc>
          <w:tcPr>
            <w:tcW w:w="1325" w:type="dxa"/>
          </w:tcPr>
          <w:p w14:paraId="500302DF" w14:textId="77777777" w:rsidR="007B5682" w:rsidRDefault="007B5682" w:rsidP="00854AF1"/>
        </w:tc>
        <w:tc>
          <w:tcPr>
            <w:tcW w:w="1956" w:type="dxa"/>
          </w:tcPr>
          <w:p w14:paraId="1E91F377" w14:textId="77777777" w:rsidR="007B5682" w:rsidRDefault="007B5682" w:rsidP="00854AF1"/>
        </w:tc>
        <w:tc>
          <w:tcPr>
            <w:tcW w:w="1392" w:type="dxa"/>
          </w:tcPr>
          <w:p w14:paraId="6035D686" w14:textId="77777777" w:rsidR="007B5682" w:rsidRDefault="007B5682" w:rsidP="00854AF1"/>
        </w:tc>
        <w:tc>
          <w:tcPr>
            <w:tcW w:w="1392" w:type="dxa"/>
          </w:tcPr>
          <w:p w14:paraId="0C73B8A9" w14:textId="77777777" w:rsidR="007B5682" w:rsidRDefault="007B5682" w:rsidP="00854AF1"/>
        </w:tc>
      </w:tr>
      <w:tr w:rsidR="007B5682" w14:paraId="5FAD3785" w14:textId="77777777" w:rsidTr="00854AF1">
        <w:tc>
          <w:tcPr>
            <w:tcW w:w="2912" w:type="dxa"/>
          </w:tcPr>
          <w:p w14:paraId="1BCF3497" w14:textId="77777777" w:rsidR="007B5682" w:rsidRDefault="007B5682" w:rsidP="00854AF1">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7721430B" w14:textId="77777777" w:rsidR="007B5682" w:rsidRDefault="007B5682" w:rsidP="00854AF1"/>
        </w:tc>
        <w:tc>
          <w:tcPr>
            <w:tcW w:w="1325" w:type="dxa"/>
          </w:tcPr>
          <w:p w14:paraId="5215F40E" w14:textId="77777777" w:rsidR="007B5682" w:rsidRDefault="007B5682" w:rsidP="00854AF1"/>
        </w:tc>
        <w:tc>
          <w:tcPr>
            <w:tcW w:w="1956" w:type="dxa"/>
          </w:tcPr>
          <w:p w14:paraId="2F40AF0E" w14:textId="77777777" w:rsidR="007B5682" w:rsidRDefault="007B5682" w:rsidP="00854AF1"/>
        </w:tc>
        <w:tc>
          <w:tcPr>
            <w:tcW w:w="1392" w:type="dxa"/>
          </w:tcPr>
          <w:p w14:paraId="5F886A20" w14:textId="77777777" w:rsidR="007B5682" w:rsidRDefault="007B5682" w:rsidP="00854AF1"/>
        </w:tc>
        <w:tc>
          <w:tcPr>
            <w:tcW w:w="1392" w:type="dxa"/>
          </w:tcPr>
          <w:p w14:paraId="0F5C36C1" w14:textId="77777777" w:rsidR="007B5682" w:rsidRDefault="007B5682" w:rsidP="00854AF1"/>
        </w:tc>
      </w:tr>
      <w:tr w:rsidR="007B5682" w14:paraId="63B4FCF7" w14:textId="77777777" w:rsidTr="00854AF1">
        <w:tc>
          <w:tcPr>
            <w:tcW w:w="2912" w:type="dxa"/>
          </w:tcPr>
          <w:p w14:paraId="1337C601" w14:textId="77777777" w:rsidR="007B5682" w:rsidRDefault="007B5682" w:rsidP="00854AF1">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5DB3E24A" w14:textId="77777777" w:rsidR="007B5682" w:rsidRDefault="007B5682" w:rsidP="00854AF1"/>
        </w:tc>
        <w:tc>
          <w:tcPr>
            <w:tcW w:w="1325" w:type="dxa"/>
          </w:tcPr>
          <w:p w14:paraId="58FD0720" w14:textId="77777777" w:rsidR="007B5682" w:rsidRDefault="007B5682" w:rsidP="00854AF1"/>
        </w:tc>
        <w:tc>
          <w:tcPr>
            <w:tcW w:w="1956" w:type="dxa"/>
          </w:tcPr>
          <w:p w14:paraId="7E073315" w14:textId="77777777" w:rsidR="007B5682" w:rsidRDefault="007B5682" w:rsidP="00854AF1"/>
        </w:tc>
        <w:tc>
          <w:tcPr>
            <w:tcW w:w="1392" w:type="dxa"/>
          </w:tcPr>
          <w:p w14:paraId="753FB25F" w14:textId="77777777" w:rsidR="007B5682" w:rsidRDefault="007B5682" w:rsidP="00854AF1"/>
        </w:tc>
        <w:tc>
          <w:tcPr>
            <w:tcW w:w="1392" w:type="dxa"/>
          </w:tcPr>
          <w:p w14:paraId="27AAEF8F" w14:textId="77777777" w:rsidR="007B5682" w:rsidRDefault="007B5682" w:rsidP="00854AF1"/>
        </w:tc>
      </w:tr>
      <w:tr w:rsidR="007B5682" w14:paraId="77B0DE94" w14:textId="77777777" w:rsidTr="00854AF1">
        <w:tc>
          <w:tcPr>
            <w:tcW w:w="2912" w:type="dxa"/>
          </w:tcPr>
          <w:p w14:paraId="31597C87" w14:textId="77777777" w:rsidR="007B5682" w:rsidRDefault="007B5682" w:rsidP="00854AF1">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510B16FE" w14:textId="77777777" w:rsidR="007B5682" w:rsidRDefault="007B5682" w:rsidP="00854AF1"/>
        </w:tc>
        <w:tc>
          <w:tcPr>
            <w:tcW w:w="1325" w:type="dxa"/>
          </w:tcPr>
          <w:p w14:paraId="317DE0D8" w14:textId="77777777" w:rsidR="007B5682" w:rsidRDefault="007B5682" w:rsidP="00854AF1"/>
        </w:tc>
        <w:tc>
          <w:tcPr>
            <w:tcW w:w="1956" w:type="dxa"/>
          </w:tcPr>
          <w:p w14:paraId="45279EC0" w14:textId="77777777" w:rsidR="007B5682" w:rsidRDefault="007B5682" w:rsidP="00854AF1"/>
        </w:tc>
        <w:tc>
          <w:tcPr>
            <w:tcW w:w="1392" w:type="dxa"/>
          </w:tcPr>
          <w:p w14:paraId="1C021540" w14:textId="77777777" w:rsidR="007B5682" w:rsidRDefault="007B5682" w:rsidP="00854AF1"/>
        </w:tc>
        <w:tc>
          <w:tcPr>
            <w:tcW w:w="1392" w:type="dxa"/>
          </w:tcPr>
          <w:p w14:paraId="16F60880" w14:textId="77777777" w:rsidR="007B5682" w:rsidRDefault="007B5682" w:rsidP="00854AF1"/>
        </w:tc>
      </w:tr>
      <w:tr w:rsidR="007B5682" w14:paraId="2B01E9AD" w14:textId="77777777" w:rsidTr="00854AF1">
        <w:tc>
          <w:tcPr>
            <w:tcW w:w="2912" w:type="dxa"/>
          </w:tcPr>
          <w:p w14:paraId="5757C9ED" w14:textId="77777777" w:rsidR="007B5682" w:rsidRDefault="007B5682" w:rsidP="00854AF1">
            <w:r>
              <w:t>I have i</w:t>
            </w:r>
            <w:r w:rsidRPr="002770E3">
              <w:t>mplement</w:t>
            </w:r>
            <w:r>
              <w:t>ed a</w:t>
            </w:r>
            <w:r w:rsidRPr="002770E3">
              <w:t xml:space="preserve"> succession planning system to ensure desirable workers are developed and retained</w:t>
            </w:r>
            <w:r>
              <w:t>.</w:t>
            </w:r>
          </w:p>
        </w:tc>
        <w:tc>
          <w:tcPr>
            <w:tcW w:w="1431" w:type="dxa"/>
          </w:tcPr>
          <w:p w14:paraId="5DEA742B" w14:textId="77777777" w:rsidR="007B5682" w:rsidRDefault="007B5682" w:rsidP="00854AF1"/>
        </w:tc>
        <w:tc>
          <w:tcPr>
            <w:tcW w:w="1325" w:type="dxa"/>
          </w:tcPr>
          <w:p w14:paraId="0677851E" w14:textId="77777777" w:rsidR="007B5682" w:rsidRDefault="007B5682" w:rsidP="00854AF1"/>
        </w:tc>
        <w:tc>
          <w:tcPr>
            <w:tcW w:w="1956" w:type="dxa"/>
          </w:tcPr>
          <w:p w14:paraId="323A8E2A" w14:textId="77777777" w:rsidR="007B5682" w:rsidRDefault="007B5682" w:rsidP="00854AF1"/>
        </w:tc>
        <w:tc>
          <w:tcPr>
            <w:tcW w:w="1392" w:type="dxa"/>
          </w:tcPr>
          <w:p w14:paraId="0B6CB8ED" w14:textId="77777777" w:rsidR="007B5682" w:rsidRDefault="007B5682" w:rsidP="00854AF1"/>
        </w:tc>
        <w:tc>
          <w:tcPr>
            <w:tcW w:w="1392" w:type="dxa"/>
          </w:tcPr>
          <w:p w14:paraId="64FF2381" w14:textId="77777777" w:rsidR="007B5682" w:rsidRDefault="007B5682" w:rsidP="00854AF1"/>
        </w:tc>
      </w:tr>
      <w:tr w:rsidR="007B5682" w14:paraId="2F395E19" w14:textId="77777777" w:rsidTr="00854AF1">
        <w:tc>
          <w:tcPr>
            <w:tcW w:w="2912" w:type="dxa"/>
          </w:tcPr>
          <w:p w14:paraId="036E5536" w14:textId="77777777" w:rsidR="007B5682" w:rsidRDefault="007B5682" w:rsidP="00854AF1">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3AC7B768" w14:textId="77777777" w:rsidR="007B5682" w:rsidRDefault="007B5682" w:rsidP="00854AF1"/>
        </w:tc>
        <w:tc>
          <w:tcPr>
            <w:tcW w:w="1325" w:type="dxa"/>
          </w:tcPr>
          <w:p w14:paraId="1AD3F2DD" w14:textId="77777777" w:rsidR="007B5682" w:rsidRDefault="007B5682" w:rsidP="00854AF1"/>
        </w:tc>
        <w:tc>
          <w:tcPr>
            <w:tcW w:w="1956" w:type="dxa"/>
          </w:tcPr>
          <w:p w14:paraId="5018D935" w14:textId="77777777" w:rsidR="007B5682" w:rsidRDefault="007B5682" w:rsidP="00854AF1"/>
        </w:tc>
        <w:tc>
          <w:tcPr>
            <w:tcW w:w="1392" w:type="dxa"/>
          </w:tcPr>
          <w:p w14:paraId="6451A6AF" w14:textId="77777777" w:rsidR="007B5682" w:rsidRDefault="007B5682" w:rsidP="00854AF1"/>
        </w:tc>
        <w:tc>
          <w:tcPr>
            <w:tcW w:w="1392" w:type="dxa"/>
          </w:tcPr>
          <w:p w14:paraId="2B747F03" w14:textId="77777777" w:rsidR="007B5682" w:rsidRDefault="007B5682" w:rsidP="00854AF1"/>
        </w:tc>
      </w:tr>
      <w:tr w:rsidR="007B5682" w14:paraId="347D14AE" w14:textId="77777777" w:rsidTr="00854AF1">
        <w:tc>
          <w:tcPr>
            <w:tcW w:w="2912" w:type="dxa"/>
          </w:tcPr>
          <w:p w14:paraId="46DBADEA" w14:textId="77777777" w:rsidR="007B5682" w:rsidRPr="00212219" w:rsidRDefault="007B5682" w:rsidP="00854AF1">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74ABB2C3" w14:textId="77777777" w:rsidR="007B5682" w:rsidRDefault="007B5682" w:rsidP="00854AF1"/>
        </w:tc>
        <w:tc>
          <w:tcPr>
            <w:tcW w:w="1325" w:type="dxa"/>
          </w:tcPr>
          <w:p w14:paraId="79F5CAFD" w14:textId="77777777" w:rsidR="007B5682" w:rsidRDefault="007B5682" w:rsidP="00854AF1"/>
        </w:tc>
        <w:tc>
          <w:tcPr>
            <w:tcW w:w="1956" w:type="dxa"/>
          </w:tcPr>
          <w:p w14:paraId="65793854" w14:textId="77777777" w:rsidR="007B5682" w:rsidRDefault="007B5682" w:rsidP="00854AF1"/>
        </w:tc>
        <w:tc>
          <w:tcPr>
            <w:tcW w:w="1392" w:type="dxa"/>
          </w:tcPr>
          <w:p w14:paraId="7672E86C" w14:textId="77777777" w:rsidR="007B5682" w:rsidRDefault="007B5682" w:rsidP="00854AF1"/>
        </w:tc>
        <w:tc>
          <w:tcPr>
            <w:tcW w:w="1392" w:type="dxa"/>
          </w:tcPr>
          <w:p w14:paraId="314B6561" w14:textId="77777777" w:rsidR="007B5682" w:rsidRDefault="007B5682" w:rsidP="00854AF1"/>
        </w:tc>
      </w:tr>
      <w:tr w:rsidR="007B5682" w14:paraId="57E8262C" w14:textId="77777777" w:rsidTr="00854AF1">
        <w:tc>
          <w:tcPr>
            <w:tcW w:w="2912" w:type="dxa"/>
          </w:tcPr>
          <w:p w14:paraId="3D8F13E7" w14:textId="77777777" w:rsidR="007B5682" w:rsidRPr="00212219" w:rsidRDefault="007B5682" w:rsidP="00854AF1">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34FB63B4" w14:textId="77777777" w:rsidR="007B5682" w:rsidRDefault="007B5682" w:rsidP="00854AF1"/>
        </w:tc>
        <w:tc>
          <w:tcPr>
            <w:tcW w:w="1325" w:type="dxa"/>
          </w:tcPr>
          <w:p w14:paraId="2B2CC19D" w14:textId="77777777" w:rsidR="007B5682" w:rsidRDefault="007B5682" w:rsidP="00854AF1"/>
        </w:tc>
        <w:tc>
          <w:tcPr>
            <w:tcW w:w="1956" w:type="dxa"/>
          </w:tcPr>
          <w:p w14:paraId="6F0C79FA" w14:textId="77777777" w:rsidR="007B5682" w:rsidRDefault="007B5682" w:rsidP="00854AF1"/>
        </w:tc>
        <w:tc>
          <w:tcPr>
            <w:tcW w:w="1392" w:type="dxa"/>
          </w:tcPr>
          <w:p w14:paraId="4CB052C5" w14:textId="77777777" w:rsidR="007B5682" w:rsidRDefault="007B5682" w:rsidP="00854AF1"/>
        </w:tc>
        <w:tc>
          <w:tcPr>
            <w:tcW w:w="1392" w:type="dxa"/>
          </w:tcPr>
          <w:p w14:paraId="23643F96" w14:textId="77777777" w:rsidR="007B5682" w:rsidRDefault="007B5682" w:rsidP="00854AF1"/>
        </w:tc>
      </w:tr>
      <w:bookmarkEnd w:id="13"/>
    </w:tbl>
    <w:p w14:paraId="468EA9E6" w14:textId="77777777" w:rsidR="007B5682" w:rsidRDefault="007B5682"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3751A189" w:rsidR="008804B5" w:rsidRDefault="008804B5" w:rsidP="0028339C">
      <w:pPr>
        <w:pStyle w:val="BasicParagraph"/>
        <w:spacing w:line="264" w:lineRule="auto"/>
        <w:rPr>
          <w:rFonts w:ascii="Avenir LT Std 35 Light" w:hAnsi="Avenir LT Std 35 Light"/>
          <w:color w:val="auto"/>
          <w:sz w:val="20"/>
          <w:szCs w:val="20"/>
        </w:rPr>
      </w:pPr>
    </w:p>
    <w:p w14:paraId="51AEC6EE" w14:textId="44E27493" w:rsidR="007B5682" w:rsidRDefault="007B5682" w:rsidP="0028339C">
      <w:pPr>
        <w:pStyle w:val="BasicParagraph"/>
        <w:spacing w:line="264" w:lineRule="auto"/>
        <w:rPr>
          <w:rFonts w:ascii="Avenir LT Std 35 Light" w:hAnsi="Avenir LT Std 35 Light"/>
          <w:color w:val="auto"/>
          <w:sz w:val="20"/>
          <w:szCs w:val="20"/>
        </w:rPr>
      </w:pPr>
    </w:p>
    <w:p w14:paraId="3E9EF774" w14:textId="738804FD" w:rsidR="007B5682" w:rsidRDefault="007B5682" w:rsidP="0028339C">
      <w:pPr>
        <w:pStyle w:val="BasicParagraph"/>
        <w:spacing w:line="264" w:lineRule="auto"/>
        <w:rPr>
          <w:rFonts w:ascii="Avenir LT Std 35 Light" w:hAnsi="Avenir LT Std 35 Light"/>
          <w:color w:val="auto"/>
          <w:sz w:val="20"/>
          <w:szCs w:val="20"/>
        </w:rPr>
      </w:pPr>
    </w:p>
    <w:p w14:paraId="443454AC" w14:textId="26A12094" w:rsidR="007B5682" w:rsidRDefault="007B5682" w:rsidP="0028339C">
      <w:pPr>
        <w:pStyle w:val="BasicParagraph"/>
        <w:spacing w:line="264" w:lineRule="auto"/>
        <w:rPr>
          <w:rFonts w:ascii="Avenir LT Std 35 Light" w:hAnsi="Avenir LT Std 35 Light"/>
          <w:color w:val="auto"/>
          <w:sz w:val="20"/>
          <w:szCs w:val="20"/>
        </w:rPr>
      </w:pPr>
    </w:p>
    <w:p w14:paraId="0EFA35A3"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81"/>
      <w:bookmarkStart w:id="15" w:name="_Hlk21090284"/>
      <w:r>
        <w:br w:type="page"/>
      </w:r>
    </w:p>
    <w:p w14:paraId="4967AE05" w14:textId="0C6EBAA0" w:rsidR="007B5682" w:rsidRPr="000A667B" w:rsidRDefault="007B5682" w:rsidP="007B5682">
      <w:pPr>
        <w:pStyle w:val="Heading1"/>
      </w:pPr>
      <w:r w:rsidRPr="000A667B">
        <w:lastRenderedPageBreak/>
        <w:t>BSBWRK520 Manage employee relations</w:t>
      </w:r>
      <w:bookmarkEnd w:id="14"/>
    </w:p>
    <w:p w14:paraId="298BE310" w14:textId="77777777" w:rsidR="007B5682" w:rsidRDefault="007B5682" w:rsidP="007B5682">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7692B034" w14:textId="77777777" w:rsidR="007B5682" w:rsidRDefault="007B5682" w:rsidP="007B5682"/>
    <w:tbl>
      <w:tblPr>
        <w:tblStyle w:val="TableGrid"/>
        <w:tblW w:w="0" w:type="auto"/>
        <w:tblLook w:val="04A0" w:firstRow="1" w:lastRow="0" w:firstColumn="1" w:lastColumn="0" w:noHBand="0" w:noVBand="1"/>
      </w:tblPr>
      <w:tblGrid>
        <w:gridCol w:w="2222"/>
        <w:gridCol w:w="1357"/>
        <w:gridCol w:w="1322"/>
        <w:gridCol w:w="1572"/>
        <w:gridCol w:w="1382"/>
        <w:gridCol w:w="1154"/>
      </w:tblGrid>
      <w:tr w:rsidR="007B5682" w14:paraId="721A3243" w14:textId="77777777" w:rsidTr="00854AF1">
        <w:trPr>
          <w:tblHeader/>
        </w:trPr>
        <w:tc>
          <w:tcPr>
            <w:tcW w:w="2912" w:type="dxa"/>
          </w:tcPr>
          <w:p w14:paraId="747EC175" w14:textId="77777777" w:rsidR="007B5682" w:rsidRDefault="007B5682" w:rsidP="00854AF1"/>
        </w:tc>
        <w:tc>
          <w:tcPr>
            <w:tcW w:w="1431" w:type="dxa"/>
          </w:tcPr>
          <w:p w14:paraId="3DD0AE66" w14:textId="77777777" w:rsidR="007B5682" w:rsidRDefault="007B5682" w:rsidP="00854AF1">
            <w:pPr>
              <w:rPr>
                <w:b/>
                <w:bCs/>
              </w:rPr>
            </w:pPr>
            <w:r w:rsidRPr="00C17BDE">
              <w:rPr>
                <w:b/>
                <w:bCs/>
              </w:rPr>
              <w:t>I have skills and knowledge in this area</w:t>
            </w:r>
          </w:p>
          <w:p w14:paraId="09BF5381" w14:textId="77777777" w:rsidR="007B5682" w:rsidRPr="00620271" w:rsidRDefault="007B5682" w:rsidP="00854AF1">
            <w:pPr>
              <w:rPr>
                <w:b/>
                <w:bCs/>
              </w:rPr>
            </w:pPr>
            <w:r>
              <w:rPr>
                <w:b/>
                <w:bCs/>
              </w:rPr>
              <w:t>(1 point)</w:t>
            </w:r>
          </w:p>
        </w:tc>
        <w:tc>
          <w:tcPr>
            <w:tcW w:w="1325" w:type="dxa"/>
          </w:tcPr>
          <w:p w14:paraId="0BF3242E"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BFA18D" w14:textId="77777777" w:rsidR="007B5682" w:rsidRPr="00C17BDE" w:rsidRDefault="007B5682" w:rsidP="00854AF1">
            <w:pPr>
              <w:rPr>
                <w:b/>
                <w:bCs/>
              </w:rPr>
            </w:pPr>
            <w:r w:rsidRPr="00C17BDE">
              <w:rPr>
                <w:b/>
                <w:bCs/>
              </w:rPr>
              <w:t>I have performed these tasks:</w:t>
            </w:r>
          </w:p>
          <w:p w14:paraId="17A5517A" w14:textId="77777777" w:rsidR="007B5682" w:rsidRPr="007C797B" w:rsidRDefault="007B5682" w:rsidP="00854AF1">
            <w:pPr>
              <w:rPr>
                <w:b/>
                <w:bCs/>
              </w:rPr>
            </w:pPr>
            <w:r w:rsidRPr="007C797B">
              <w:rPr>
                <w:b/>
                <w:bCs/>
              </w:rPr>
              <w:t>Rarely = 1 point</w:t>
            </w:r>
          </w:p>
          <w:p w14:paraId="3C337216" w14:textId="77777777" w:rsidR="007B5682" w:rsidRPr="007C797B" w:rsidRDefault="007B5682" w:rsidP="00854AF1">
            <w:pPr>
              <w:rPr>
                <w:b/>
                <w:bCs/>
              </w:rPr>
            </w:pPr>
            <w:r w:rsidRPr="007C797B">
              <w:rPr>
                <w:b/>
                <w:bCs/>
              </w:rPr>
              <w:t>Sometimes</w:t>
            </w:r>
            <w:r>
              <w:rPr>
                <w:b/>
                <w:bCs/>
              </w:rPr>
              <w:t xml:space="preserve"> = 2 points</w:t>
            </w:r>
          </w:p>
          <w:p w14:paraId="1CAC9BBF" w14:textId="77777777" w:rsidR="007B5682" w:rsidRPr="007C797B" w:rsidRDefault="007B5682" w:rsidP="00854AF1">
            <w:pPr>
              <w:rPr>
                <w:b/>
                <w:bCs/>
              </w:rPr>
            </w:pPr>
            <w:r w:rsidRPr="007C797B">
              <w:rPr>
                <w:b/>
                <w:bCs/>
              </w:rPr>
              <w:t>Frequently = 3 points</w:t>
            </w:r>
          </w:p>
        </w:tc>
        <w:tc>
          <w:tcPr>
            <w:tcW w:w="1392" w:type="dxa"/>
          </w:tcPr>
          <w:p w14:paraId="24DFBB7D" w14:textId="77777777" w:rsidR="007B5682" w:rsidRDefault="007B5682" w:rsidP="00854AF1">
            <w:pPr>
              <w:rPr>
                <w:b/>
                <w:bCs/>
              </w:rPr>
            </w:pPr>
            <w:r w:rsidRPr="00C17BDE">
              <w:rPr>
                <w:b/>
                <w:bCs/>
              </w:rPr>
              <w:t>I can collect documents and evidence that show I have undertaken these tasks</w:t>
            </w:r>
          </w:p>
          <w:p w14:paraId="362880BA" w14:textId="77777777" w:rsidR="007B5682" w:rsidRPr="00620271" w:rsidRDefault="007B5682" w:rsidP="00854AF1">
            <w:pPr>
              <w:rPr>
                <w:b/>
                <w:bCs/>
              </w:rPr>
            </w:pPr>
            <w:r>
              <w:rPr>
                <w:b/>
                <w:bCs/>
              </w:rPr>
              <w:t>(2 points)</w:t>
            </w:r>
          </w:p>
        </w:tc>
        <w:tc>
          <w:tcPr>
            <w:tcW w:w="1392" w:type="dxa"/>
          </w:tcPr>
          <w:p w14:paraId="4ADF4300" w14:textId="77777777" w:rsidR="007B5682" w:rsidRPr="00C17BDE" w:rsidRDefault="007B5682" w:rsidP="00854AF1">
            <w:pPr>
              <w:rPr>
                <w:b/>
                <w:bCs/>
              </w:rPr>
            </w:pPr>
            <w:r>
              <w:rPr>
                <w:b/>
                <w:bCs/>
              </w:rPr>
              <w:t>Total number of points</w:t>
            </w:r>
          </w:p>
        </w:tc>
      </w:tr>
      <w:tr w:rsidR="007B5682" w14:paraId="06DC57BB" w14:textId="77777777" w:rsidTr="00854AF1">
        <w:tc>
          <w:tcPr>
            <w:tcW w:w="2912" w:type="dxa"/>
          </w:tcPr>
          <w:p w14:paraId="72071751" w14:textId="77777777" w:rsidR="007B5682" w:rsidRDefault="007B5682" w:rsidP="00854AF1">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15167CAF" w14:textId="77777777" w:rsidR="007B5682" w:rsidRDefault="007B5682" w:rsidP="00854AF1"/>
        </w:tc>
        <w:tc>
          <w:tcPr>
            <w:tcW w:w="1325" w:type="dxa"/>
          </w:tcPr>
          <w:p w14:paraId="1AB9FB9A" w14:textId="77777777" w:rsidR="007B5682" w:rsidRDefault="007B5682" w:rsidP="00854AF1"/>
        </w:tc>
        <w:tc>
          <w:tcPr>
            <w:tcW w:w="1956" w:type="dxa"/>
          </w:tcPr>
          <w:p w14:paraId="6BF5F4FF" w14:textId="77777777" w:rsidR="007B5682" w:rsidRDefault="007B5682" w:rsidP="00854AF1"/>
        </w:tc>
        <w:tc>
          <w:tcPr>
            <w:tcW w:w="1392" w:type="dxa"/>
          </w:tcPr>
          <w:p w14:paraId="55C4C15D" w14:textId="77777777" w:rsidR="007B5682" w:rsidRDefault="007B5682" w:rsidP="00854AF1"/>
        </w:tc>
        <w:tc>
          <w:tcPr>
            <w:tcW w:w="1392" w:type="dxa"/>
          </w:tcPr>
          <w:p w14:paraId="783AE7D2" w14:textId="77777777" w:rsidR="007B5682" w:rsidRDefault="007B5682" w:rsidP="00854AF1"/>
        </w:tc>
      </w:tr>
      <w:tr w:rsidR="007B5682" w14:paraId="4A90FC53" w14:textId="77777777" w:rsidTr="00854AF1">
        <w:tc>
          <w:tcPr>
            <w:tcW w:w="2912" w:type="dxa"/>
          </w:tcPr>
          <w:p w14:paraId="4E1E5EE6" w14:textId="77777777" w:rsidR="007B5682" w:rsidRDefault="007B5682" w:rsidP="00854AF1">
            <w:r>
              <w:t xml:space="preserve">I have </w:t>
            </w:r>
            <w:r w:rsidRPr="00033874">
              <w:t>collaborate</w:t>
            </w:r>
            <w:r>
              <w:t>d</w:t>
            </w:r>
            <w:r w:rsidRPr="00033874">
              <w:t xml:space="preserve"> with others to develop and review industrial relations policies and plans</w:t>
            </w:r>
            <w:r>
              <w:t>.</w:t>
            </w:r>
          </w:p>
        </w:tc>
        <w:tc>
          <w:tcPr>
            <w:tcW w:w="1431" w:type="dxa"/>
          </w:tcPr>
          <w:p w14:paraId="7E2B7FB5" w14:textId="77777777" w:rsidR="007B5682" w:rsidRDefault="007B5682" w:rsidP="00854AF1"/>
        </w:tc>
        <w:tc>
          <w:tcPr>
            <w:tcW w:w="1325" w:type="dxa"/>
          </w:tcPr>
          <w:p w14:paraId="65CF4102" w14:textId="77777777" w:rsidR="007B5682" w:rsidRDefault="007B5682" w:rsidP="00854AF1"/>
        </w:tc>
        <w:tc>
          <w:tcPr>
            <w:tcW w:w="1956" w:type="dxa"/>
          </w:tcPr>
          <w:p w14:paraId="5AFDC61D" w14:textId="77777777" w:rsidR="007B5682" w:rsidRDefault="007B5682" w:rsidP="00854AF1"/>
        </w:tc>
        <w:tc>
          <w:tcPr>
            <w:tcW w:w="1392" w:type="dxa"/>
          </w:tcPr>
          <w:p w14:paraId="54A61EF3" w14:textId="77777777" w:rsidR="007B5682" w:rsidRDefault="007B5682" w:rsidP="00854AF1"/>
        </w:tc>
        <w:tc>
          <w:tcPr>
            <w:tcW w:w="1392" w:type="dxa"/>
          </w:tcPr>
          <w:p w14:paraId="03FE3702" w14:textId="77777777" w:rsidR="007B5682" w:rsidRDefault="007B5682" w:rsidP="00854AF1"/>
        </w:tc>
      </w:tr>
      <w:tr w:rsidR="007B5682" w14:paraId="0944F686" w14:textId="77777777" w:rsidTr="00854AF1">
        <w:tc>
          <w:tcPr>
            <w:tcW w:w="2912" w:type="dxa"/>
          </w:tcPr>
          <w:p w14:paraId="372CE9A0" w14:textId="77777777" w:rsidR="007B5682" w:rsidRPr="00212219" w:rsidRDefault="007B5682" w:rsidP="00854AF1">
            <w:r>
              <w:t xml:space="preserve">I have </w:t>
            </w:r>
            <w:r w:rsidRPr="00033874">
              <w:t>develop</w:t>
            </w:r>
            <w:r>
              <w:t>ed</w:t>
            </w:r>
            <w:r w:rsidRPr="00033874">
              <w:t xml:space="preserve"> implementation and contingency plans for industrial relations policies</w:t>
            </w:r>
            <w:r>
              <w:t>.</w:t>
            </w:r>
          </w:p>
        </w:tc>
        <w:tc>
          <w:tcPr>
            <w:tcW w:w="1431" w:type="dxa"/>
          </w:tcPr>
          <w:p w14:paraId="510B6110" w14:textId="77777777" w:rsidR="007B5682" w:rsidRDefault="007B5682" w:rsidP="00854AF1"/>
        </w:tc>
        <w:tc>
          <w:tcPr>
            <w:tcW w:w="1325" w:type="dxa"/>
          </w:tcPr>
          <w:p w14:paraId="3C9776A8" w14:textId="77777777" w:rsidR="007B5682" w:rsidRDefault="007B5682" w:rsidP="00854AF1"/>
        </w:tc>
        <w:tc>
          <w:tcPr>
            <w:tcW w:w="1956" w:type="dxa"/>
          </w:tcPr>
          <w:p w14:paraId="19AFEEB0" w14:textId="77777777" w:rsidR="007B5682" w:rsidRDefault="007B5682" w:rsidP="00854AF1"/>
        </w:tc>
        <w:tc>
          <w:tcPr>
            <w:tcW w:w="1392" w:type="dxa"/>
          </w:tcPr>
          <w:p w14:paraId="0D649FBF" w14:textId="77777777" w:rsidR="007B5682" w:rsidRDefault="007B5682" w:rsidP="00854AF1"/>
        </w:tc>
        <w:tc>
          <w:tcPr>
            <w:tcW w:w="1392" w:type="dxa"/>
          </w:tcPr>
          <w:p w14:paraId="685112A3" w14:textId="77777777" w:rsidR="007B5682" w:rsidRDefault="007B5682" w:rsidP="00854AF1"/>
        </w:tc>
      </w:tr>
      <w:tr w:rsidR="007B5682" w14:paraId="38B6631B" w14:textId="77777777" w:rsidTr="00854AF1">
        <w:tc>
          <w:tcPr>
            <w:tcW w:w="2912" w:type="dxa"/>
          </w:tcPr>
          <w:p w14:paraId="35B21719" w14:textId="77777777" w:rsidR="007B5682" w:rsidRPr="00212219" w:rsidRDefault="007B5682" w:rsidP="00854AF1">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0C2CD833" w14:textId="77777777" w:rsidR="007B5682" w:rsidRDefault="007B5682" w:rsidP="00854AF1"/>
        </w:tc>
        <w:tc>
          <w:tcPr>
            <w:tcW w:w="1325" w:type="dxa"/>
          </w:tcPr>
          <w:p w14:paraId="2F6EE642" w14:textId="77777777" w:rsidR="007B5682" w:rsidRDefault="007B5682" w:rsidP="00854AF1"/>
        </w:tc>
        <w:tc>
          <w:tcPr>
            <w:tcW w:w="1956" w:type="dxa"/>
          </w:tcPr>
          <w:p w14:paraId="4C8441A0" w14:textId="77777777" w:rsidR="007B5682" w:rsidRDefault="007B5682" w:rsidP="00854AF1"/>
        </w:tc>
        <w:tc>
          <w:tcPr>
            <w:tcW w:w="1392" w:type="dxa"/>
          </w:tcPr>
          <w:p w14:paraId="08D67431" w14:textId="77777777" w:rsidR="007B5682" w:rsidRDefault="007B5682" w:rsidP="00854AF1"/>
        </w:tc>
        <w:tc>
          <w:tcPr>
            <w:tcW w:w="1392" w:type="dxa"/>
          </w:tcPr>
          <w:p w14:paraId="26341FD8" w14:textId="77777777" w:rsidR="007B5682" w:rsidRDefault="007B5682" w:rsidP="00854AF1"/>
        </w:tc>
      </w:tr>
      <w:tr w:rsidR="007B5682" w14:paraId="6DFACDED" w14:textId="77777777" w:rsidTr="00854AF1">
        <w:tc>
          <w:tcPr>
            <w:tcW w:w="2912" w:type="dxa"/>
          </w:tcPr>
          <w:p w14:paraId="4804E125" w14:textId="77777777" w:rsidR="007B5682" w:rsidRPr="00620271" w:rsidRDefault="007B5682" w:rsidP="00854AF1">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7E3E1637" w14:textId="77777777" w:rsidR="007B5682" w:rsidRDefault="007B5682" w:rsidP="00854AF1"/>
        </w:tc>
        <w:tc>
          <w:tcPr>
            <w:tcW w:w="1325" w:type="dxa"/>
          </w:tcPr>
          <w:p w14:paraId="2EE72AA7" w14:textId="77777777" w:rsidR="007B5682" w:rsidRDefault="007B5682" w:rsidP="00854AF1"/>
        </w:tc>
        <w:tc>
          <w:tcPr>
            <w:tcW w:w="1956" w:type="dxa"/>
          </w:tcPr>
          <w:p w14:paraId="755C0715" w14:textId="77777777" w:rsidR="007B5682" w:rsidRDefault="007B5682" w:rsidP="00854AF1"/>
        </w:tc>
        <w:tc>
          <w:tcPr>
            <w:tcW w:w="1392" w:type="dxa"/>
          </w:tcPr>
          <w:p w14:paraId="6688963B" w14:textId="77777777" w:rsidR="007B5682" w:rsidRDefault="007B5682" w:rsidP="00854AF1"/>
        </w:tc>
        <w:tc>
          <w:tcPr>
            <w:tcW w:w="1392" w:type="dxa"/>
          </w:tcPr>
          <w:p w14:paraId="20F83AF7" w14:textId="77777777" w:rsidR="007B5682" w:rsidRDefault="007B5682" w:rsidP="00854AF1"/>
        </w:tc>
      </w:tr>
      <w:tr w:rsidR="007B5682" w14:paraId="1C5BDAD1" w14:textId="77777777" w:rsidTr="00854AF1">
        <w:tc>
          <w:tcPr>
            <w:tcW w:w="2912" w:type="dxa"/>
          </w:tcPr>
          <w:p w14:paraId="49BADFC7" w14:textId="77777777" w:rsidR="007B5682" w:rsidRPr="00620271" w:rsidRDefault="007B5682" w:rsidP="00854AF1">
            <w:r>
              <w:t xml:space="preserve">I have </w:t>
            </w:r>
            <w:r w:rsidRPr="00033874">
              <w:t>train</w:t>
            </w:r>
            <w:r>
              <w:t>ed</w:t>
            </w:r>
            <w:r w:rsidRPr="00033874">
              <w:t xml:space="preserve"> others in conflict-resolution techniques</w:t>
            </w:r>
            <w:r>
              <w:t>.</w:t>
            </w:r>
          </w:p>
        </w:tc>
        <w:tc>
          <w:tcPr>
            <w:tcW w:w="1431" w:type="dxa"/>
          </w:tcPr>
          <w:p w14:paraId="2127B7AD" w14:textId="77777777" w:rsidR="007B5682" w:rsidRDefault="007B5682" w:rsidP="00854AF1"/>
        </w:tc>
        <w:tc>
          <w:tcPr>
            <w:tcW w:w="1325" w:type="dxa"/>
          </w:tcPr>
          <w:p w14:paraId="0BBE2E49" w14:textId="77777777" w:rsidR="007B5682" w:rsidRDefault="007B5682" w:rsidP="00854AF1"/>
        </w:tc>
        <w:tc>
          <w:tcPr>
            <w:tcW w:w="1956" w:type="dxa"/>
          </w:tcPr>
          <w:p w14:paraId="1A02501B" w14:textId="77777777" w:rsidR="007B5682" w:rsidRDefault="007B5682" w:rsidP="00854AF1"/>
        </w:tc>
        <w:tc>
          <w:tcPr>
            <w:tcW w:w="1392" w:type="dxa"/>
          </w:tcPr>
          <w:p w14:paraId="65C7EE61" w14:textId="77777777" w:rsidR="007B5682" w:rsidRDefault="007B5682" w:rsidP="00854AF1"/>
        </w:tc>
        <w:tc>
          <w:tcPr>
            <w:tcW w:w="1392" w:type="dxa"/>
          </w:tcPr>
          <w:p w14:paraId="4210DF85" w14:textId="77777777" w:rsidR="007B5682" w:rsidRDefault="007B5682" w:rsidP="00854AF1"/>
        </w:tc>
      </w:tr>
      <w:tr w:rsidR="007B5682" w14:paraId="44F55C9E" w14:textId="77777777" w:rsidTr="00854AF1">
        <w:tc>
          <w:tcPr>
            <w:tcW w:w="2912" w:type="dxa"/>
          </w:tcPr>
          <w:p w14:paraId="0AE6542D" w14:textId="77777777" w:rsidR="007B5682" w:rsidRDefault="007B5682" w:rsidP="00854AF1">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41380A6E" w14:textId="77777777" w:rsidR="007B5682" w:rsidRDefault="007B5682" w:rsidP="00854AF1"/>
        </w:tc>
        <w:tc>
          <w:tcPr>
            <w:tcW w:w="1325" w:type="dxa"/>
          </w:tcPr>
          <w:p w14:paraId="1DF4EDC3" w14:textId="77777777" w:rsidR="007B5682" w:rsidRDefault="007B5682" w:rsidP="00854AF1"/>
        </w:tc>
        <w:tc>
          <w:tcPr>
            <w:tcW w:w="1956" w:type="dxa"/>
          </w:tcPr>
          <w:p w14:paraId="58521679" w14:textId="77777777" w:rsidR="007B5682" w:rsidRDefault="007B5682" w:rsidP="00854AF1"/>
        </w:tc>
        <w:tc>
          <w:tcPr>
            <w:tcW w:w="1392" w:type="dxa"/>
          </w:tcPr>
          <w:p w14:paraId="6035087B" w14:textId="77777777" w:rsidR="007B5682" w:rsidRDefault="007B5682" w:rsidP="00854AF1"/>
        </w:tc>
        <w:tc>
          <w:tcPr>
            <w:tcW w:w="1392" w:type="dxa"/>
          </w:tcPr>
          <w:p w14:paraId="6D933F6E" w14:textId="77777777" w:rsidR="007B5682" w:rsidRDefault="007B5682" w:rsidP="00854AF1"/>
        </w:tc>
      </w:tr>
      <w:bookmarkEnd w:id="15"/>
    </w:tbl>
    <w:p w14:paraId="0E6B9C4B" w14:textId="4712AA6B" w:rsidR="007B5682" w:rsidRDefault="007B5682" w:rsidP="0028339C">
      <w:pPr>
        <w:pStyle w:val="BasicParagraph"/>
        <w:spacing w:line="264" w:lineRule="auto"/>
        <w:rPr>
          <w:rFonts w:ascii="Avenir LT Std 35 Light" w:hAnsi="Avenir LT Std 35 Light"/>
          <w:color w:val="auto"/>
          <w:sz w:val="20"/>
          <w:szCs w:val="20"/>
        </w:rPr>
      </w:pPr>
    </w:p>
    <w:p w14:paraId="32209BA5" w14:textId="2FE879D2" w:rsidR="007B5682" w:rsidRDefault="007B5682" w:rsidP="0028339C">
      <w:pPr>
        <w:pStyle w:val="BasicParagraph"/>
        <w:spacing w:line="264" w:lineRule="auto"/>
        <w:rPr>
          <w:rFonts w:ascii="Avenir LT Std 35 Light" w:hAnsi="Avenir LT Std 35 Light"/>
          <w:color w:val="auto"/>
          <w:sz w:val="20"/>
          <w:szCs w:val="20"/>
        </w:rPr>
      </w:pPr>
    </w:p>
    <w:p w14:paraId="04962B55" w14:textId="10091EA5" w:rsidR="007B5682" w:rsidRDefault="007B5682" w:rsidP="0028339C">
      <w:pPr>
        <w:pStyle w:val="BasicParagraph"/>
        <w:spacing w:line="264" w:lineRule="auto"/>
        <w:rPr>
          <w:rFonts w:ascii="Avenir LT Std 35 Light" w:hAnsi="Avenir LT Std 35 Light"/>
          <w:color w:val="auto"/>
          <w:sz w:val="20"/>
          <w:szCs w:val="20"/>
        </w:rPr>
      </w:pPr>
    </w:p>
    <w:p w14:paraId="52A10228"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34"/>
      <w:bookmarkStart w:id="17" w:name="_Hlk21090746"/>
      <w:r>
        <w:br w:type="page"/>
      </w:r>
    </w:p>
    <w:p w14:paraId="71F41C53" w14:textId="05E58EB9" w:rsidR="007B5682" w:rsidRPr="00F418ED" w:rsidRDefault="007B5682" w:rsidP="007B5682">
      <w:pPr>
        <w:pStyle w:val="Heading1"/>
      </w:pPr>
      <w:r w:rsidRPr="00F418ED">
        <w:lastRenderedPageBreak/>
        <w:t>BSBHRM510 Manage mediation processes</w:t>
      </w:r>
      <w:bookmarkEnd w:id="16"/>
    </w:p>
    <w:p w14:paraId="3CEF87AD" w14:textId="77777777" w:rsidR="007B5682" w:rsidRDefault="007B5682" w:rsidP="007B5682">
      <w:r>
        <w:t>This unit describes the skills and knowledge required to develop, implement and review guidelines and procedures for mediation within an organisation, or on behalf of an organisation. It applies to individuals who have a role in human resource management of mediation within their organisation, or who may work as consultants providing mediation services to organisations ensuring the policy framework required for the management of mediation and the skills associated with the provision of mediation.</w:t>
      </w:r>
    </w:p>
    <w:p w14:paraId="4C34C480" w14:textId="77777777" w:rsidR="007B5682" w:rsidRDefault="007B5682" w:rsidP="007B5682"/>
    <w:tbl>
      <w:tblPr>
        <w:tblStyle w:val="TableGrid"/>
        <w:tblW w:w="0" w:type="auto"/>
        <w:tblLook w:val="04A0" w:firstRow="1" w:lastRow="0" w:firstColumn="1" w:lastColumn="0" w:noHBand="0" w:noVBand="1"/>
      </w:tblPr>
      <w:tblGrid>
        <w:gridCol w:w="2201"/>
        <w:gridCol w:w="1360"/>
        <w:gridCol w:w="1322"/>
        <w:gridCol w:w="1583"/>
        <w:gridCol w:w="1382"/>
        <w:gridCol w:w="1161"/>
      </w:tblGrid>
      <w:tr w:rsidR="007B5682" w14:paraId="1487C66C" w14:textId="77777777" w:rsidTr="00854AF1">
        <w:trPr>
          <w:tblHeader/>
        </w:trPr>
        <w:tc>
          <w:tcPr>
            <w:tcW w:w="2912" w:type="dxa"/>
          </w:tcPr>
          <w:p w14:paraId="1F63355F" w14:textId="77777777" w:rsidR="007B5682" w:rsidRDefault="007B5682" w:rsidP="00854AF1"/>
        </w:tc>
        <w:tc>
          <w:tcPr>
            <w:tcW w:w="1431" w:type="dxa"/>
          </w:tcPr>
          <w:p w14:paraId="3C03534E" w14:textId="77777777" w:rsidR="007B5682" w:rsidRDefault="007B5682" w:rsidP="00854AF1">
            <w:pPr>
              <w:rPr>
                <w:b/>
                <w:bCs/>
              </w:rPr>
            </w:pPr>
            <w:r w:rsidRPr="00C17BDE">
              <w:rPr>
                <w:b/>
                <w:bCs/>
              </w:rPr>
              <w:t>I have skills and knowledge in this area</w:t>
            </w:r>
          </w:p>
          <w:p w14:paraId="669FB059" w14:textId="77777777" w:rsidR="007B5682" w:rsidRPr="00620271" w:rsidRDefault="007B5682" w:rsidP="00854AF1">
            <w:pPr>
              <w:rPr>
                <w:b/>
                <w:bCs/>
              </w:rPr>
            </w:pPr>
            <w:r>
              <w:rPr>
                <w:b/>
                <w:bCs/>
              </w:rPr>
              <w:t>(1 point)</w:t>
            </w:r>
          </w:p>
        </w:tc>
        <w:tc>
          <w:tcPr>
            <w:tcW w:w="1325" w:type="dxa"/>
          </w:tcPr>
          <w:p w14:paraId="173D3E72"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915569" w14:textId="77777777" w:rsidR="007B5682" w:rsidRPr="00C17BDE" w:rsidRDefault="007B5682" w:rsidP="00854AF1">
            <w:pPr>
              <w:rPr>
                <w:b/>
                <w:bCs/>
              </w:rPr>
            </w:pPr>
            <w:r w:rsidRPr="00C17BDE">
              <w:rPr>
                <w:b/>
                <w:bCs/>
              </w:rPr>
              <w:t>I have performed these tasks:</w:t>
            </w:r>
          </w:p>
          <w:p w14:paraId="19866740" w14:textId="77777777" w:rsidR="007B5682" w:rsidRPr="007C797B" w:rsidRDefault="007B5682" w:rsidP="00854AF1">
            <w:pPr>
              <w:rPr>
                <w:b/>
                <w:bCs/>
              </w:rPr>
            </w:pPr>
            <w:r w:rsidRPr="007C797B">
              <w:rPr>
                <w:b/>
                <w:bCs/>
              </w:rPr>
              <w:t>Rarely = 1 point</w:t>
            </w:r>
          </w:p>
          <w:p w14:paraId="5433CE60" w14:textId="77777777" w:rsidR="007B5682" w:rsidRPr="007C797B" w:rsidRDefault="007B5682" w:rsidP="00854AF1">
            <w:pPr>
              <w:rPr>
                <w:b/>
                <w:bCs/>
              </w:rPr>
            </w:pPr>
            <w:r w:rsidRPr="007C797B">
              <w:rPr>
                <w:b/>
                <w:bCs/>
              </w:rPr>
              <w:t>Sometimes</w:t>
            </w:r>
            <w:r>
              <w:rPr>
                <w:b/>
                <w:bCs/>
              </w:rPr>
              <w:t xml:space="preserve"> = 2 points</w:t>
            </w:r>
          </w:p>
          <w:p w14:paraId="628127B1" w14:textId="77777777" w:rsidR="007B5682" w:rsidRPr="007C797B" w:rsidRDefault="007B5682" w:rsidP="00854AF1">
            <w:pPr>
              <w:rPr>
                <w:b/>
                <w:bCs/>
              </w:rPr>
            </w:pPr>
            <w:r w:rsidRPr="007C797B">
              <w:rPr>
                <w:b/>
                <w:bCs/>
              </w:rPr>
              <w:t>Frequently = 3 points</w:t>
            </w:r>
          </w:p>
        </w:tc>
        <w:tc>
          <w:tcPr>
            <w:tcW w:w="1392" w:type="dxa"/>
          </w:tcPr>
          <w:p w14:paraId="0FDCA3F2" w14:textId="77777777" w:rsidR="007B5682" w:rsidRDefault="007B5682" w:rsidP="00854AF1">
            <w:pPr>
              <w:rPr>
                <w:b/>
                <w:bCs/>
              </w:rPr>
            </w:pPr>
            <w:r w:rsidRPr="00C17BDE">
              <w:rPr>
                <w:b/>
                <w:bCs/>
              </w:rPr>
              <w:t>I can collect documents and evidence that show I have undertaken these tasks</w:t>
            </w:r>
          </w:p>
          <w:p w14:paraId="1E8A2AF2" w14:textId="77777777" w:rsidR="007B5682" w:rsidRPr="00620271" w:rsidRDefault="007B5682" w:rsidP="00854AF1">
            <w:pPr>
              <w:rPr>
                <w:b/>
                <w:bCs/>
              </w:rPr>
            </w:pPr>
            <w:r>
              <w:rPr>
                <w:b/>
                <w:bCs/>
              </w:rPr>
              <w:t>(2 points)</w:t>
            </w:r>
          </w:p>
        </w:tc>
        <w:tc>
          <w:tcPr>
            <w:tcW w:w="1392" w:type="dxa"/>
          </w:tcPr>
          <w:p w14:paraId="359E49F3" w14:textId="77777777" w:rsidR="007B5682" w:rsidRPr="00C17BDE" w:rsidRDefault="007B5682" w:rsidP="00854AF1">
            <w:pPr>
              <w:rPr>
                <w:b/>
                <w:bCs/>
              </w:rPr>
            </w:pPr>
            <w:r>
              <w:rPr>
                <w:b/>
                <w:bCs/>
              </w:rPr>
              <w:t>Total number of points</w:t>
            </w:r>
          </w:p>
        </w:tc>
      </w:tr>
      <w:tr w:rsidR="007B5682" w14:paraId="3EEF9DA3" w14:textId="77777777" w:rsidTr="00854AF1">
        <w:tc>
          <w:tcPr>
            <w:tcW w:w="2912" w:type="dxa"/>
          </w:tcPr>
          <w:p w14:paraId="37D3DA3A" w14:textId="77777777" w:rsidR="007B5682" w:rsidRDefault="007B5682" w:rsidP="00854AF1">
            <w:r>
              <w:t xml:space="preserve">I have researched, </w:t>
            </w:r>
            <w:r w:rsidRPr="00B26B38">
              <w:t>develop</w:t>
            </w:r>
            <w:r>
              <w:t>ed</w:t>
            </w:r>
            <w:r w:rsidRPr="00B26B38">
              <w:t>, review</w:t>
            </w:r>
            <w:r>
              <w:t>ed</w:t>
            </w:r>
            <w:r w:rsidRPr="00B26B38">
              <w:t xml:space="preserve"> and disseminate</w:t>
            </w:r>
            <w:r>
              <w:t>d</w:t>
            </w:r>
            <w:r w:rsidRPr="00B26B38">
              <w:t xml:space="preserve"> guidelines for mediation</w:t>
            </w:r>
            <w:r>
              <w:t>.</w:t>
            </w:r>
          </w:p>
        </w:tc>
        <w:tc>
          <w:tcPr>
            <w:tcW w:w="1431" w:type="dxa"/>
          </w:tcPr>
          <w:p w14:paraId="5567B75D" w14:textId="77777777" w:rsidR="007B5682" w:rsidRDefault="007B5682" w:rsidP="00854AF1"/>
        </w:tc>
        <w:tc>
          <w:tcPr>
            <w:tcW w:w="1325" w:type="dxa"/>
          </w:tcPr>
          <w:p w14:paraId="06F251E4" w14:textId="77777777" w:rsidR="007B5682" w:rsidRDefault="007B5682" w:rsidP="00854AF1"/>
        </w:tc>
        <w:tc>
          <w:tcPr>
            <w:tcW w:w="1956" w:type="dxa"/>
          </w:tcPr>
          <w:p w14:paraId="193C48E9" w14:textId="77777777" w:rsidR="007B5682" w:rsidRDefault="007B5682" w:rsidP="00854AF1"/>
        </w:tc>
        <w:tc>
          <w:tcPr>
            <w:tcW w:w="1392" w:type="dxa"/>
          </w:tcPr>
          <w:p w14:paraId="38C5C526" w14:textId="77777777" w:rsidR="007B5682" w:rsidRDefault="007B5682" w:rsidP="00854AF1"/>
        </w:tc>
        <w:tc>
          <w:tcPr>
            <w:tcW w:w="1392" w:type="dxa"/>
          </w:tcPr>
          <w:p w14:paraId="1629069E" w14:textId="77777777" w:rsidR="007B5682" w:rsidRDefault="007B5682" w:rsidP="00854AF1"/>
        </w:tc>
      </w:tr>
      <w:tr w:rsidR="007B5682" w14:paraId="070A67D7" w14:textId="77777777" w:rsidTr="00854AF1">
        <w:tc>
          <w:tcPr>
            <w:tcW w:w="2912" w:type="dxa"/>
          </w:tcPr>
          <w:p w14:paraId="097F3F93" w14:textId="77777777" w:rsidR="007B5682" w:rsidRDefault="007B5682" w:rsidP="00854AF1">
            <w:r>
              <w:t>I have prepared for, documented and participated in mediation in the workplace.</w:t>
            </w:r>
          </w:p>
        </w:tc>
        <w:tc>
          <w:tcPr>
            <w:tcW w:w="1431" w:type="dxa"/>
          </w:tcPr>
          <w:p w14:paraId="71B69735" w14:textId="77777777" w:rsidR="007B5682" w:rsidRDefault="007B5682" w:rsidP="00854AF1"/>
        </w:tc>
        <w:tc>
          <w:tcPr>
            <w:tcW w:w="1325" w:type="dxa"/>
          </w:tcPr>
          <w:p w14:paraId="04D3BDED" w14:textId="77777777" w:rsidR="007B5682" w:rsidRDefault="007B5682" w:rsidP="00854AF1"/>
        </w:tc>
        <w:tc>
          <w:tcPr>
            <w:tcW w:w="1956" w:type="dxa"/>
          </w:tcPr>
          <w:p w14:paraId="4A29CF57" w14:textId="77777777" w:rsidR="007B5682" w:rsidRDefault="007B5682" w:rsidP="00854AF1"/>
        </w:tc>
        <w:tc>
          <w:tcPr>
            <w:tcW w:w="1392" w:type="dxa"/>
          </w:tcPr>
          <w:p w14:paraId="410416D2" w14:textId="77777777" w:rsidR="007B5682" w:rsidRDefault="007B5682" w:rsidP="00854AF1"/>
        </w:tc>
        <w:tc>
          <w:tcPr>
            <w:tcW w:w="1392" w:type="dxa"/>
          </w:tcPr>
          <w:p w14:paraId="54EC4470" w14:textId="77777777" w:rsidR="007B5682" w:rsidRDefault="007B5682" w:rsidP="00854AF1"/>
        </w:tc>
      </w:tr>
      <w:tr w:rsidR="007B5682" w14:paraId="3C21F8B8" w14:textId="77777777" w:rsidTr="00854AF1">
        <w:tc>
          <w:tcPr>
            <w:tcW w:w="2912" w:type="dxa"/>
          </w:tcPr>
          <w:p w14:paraId="353E4CD7" w14:textId="77777777" w:rsidR="007B5682" w:rsidRDefault="007B5682" w:rsidP="00854AF1">
            <w:r>
              <w:t xml:space="preserve">I have </w:t>
            </w:r>
            <w:r w:rsidRPr="00B26B38">
              <w:t>use</w:t>
            </w:r>
            <w:r>
              <w:t>d</w:t>
            </w:r>
            <w:r w:rsidRPr="00B26B38">
              <w:t xml:space="preserve"> effective techniques in the mediation of workplace issues</w:t>
            </w:r>
            <w:r>
              <w:t>.</w:t>
            </w:r>
          </w:p>
        </w:tc>
        <w:tc>
          <w:tcPr>
            <w:tcW w:w="1431" w:type="dxa"/>
          </w:tcPr>
          <w:p w14:paraId="3216B49D" w14:textId="77777777" w:rsidR="007B5682" w:rsidRDefault="007B5682" w:rsidP="00854AF1"/>
        </w:tc>
        <w:tc>
          <w:tcPr>
            <w:tcW w:w="1325" w:type="dxa"/>
          </w:tcPr>
          <w:p w14:paraId="2C1BC314" w14:textId="77777777" w:rsidR="007B5682" w:rsidRDefault="007B5682" w:rsidP="00854AF1"/>
        </w:tc>
        <w:tc>
          <w:tcPr>
            <w:tcW w:w="1956" w:type="dxa"/>
          </w:tcPr>
          <w:p w14:paraId="40179A27" w14:textId="77777777" w:rsidR="007B5682" w:rsidRDefault="007B5682" w:rsidP="00854AF1"/>
        </w:tc>
        <w:tc>
          <w:tcPr>
            <w:tcW w:w="1392" w:type="dxa"/>
          </w:tcPr>
          <w:p w14:paraId="6481935F" w14:textId="77777777" w:rsidR="007B5682" w:rsidRDefault="007B5682" w:rsidP="00854AF1"/>
        </w:tc>
        <w:tc>
          <w:tcPr>
            <w:tcW w:w="1392" w:type="dxa"/>
          </w:tcPr>
          <w:p w14:paraId="59FF8F1C" w14:textId="77777777" w:rsidR="007B5682" w:rsidRDefault="007B5682" w:rsidP="00854AF1"/>
        </w:tc>
      </w:tr>
      <w:tr w:rsidR="007B5682" w14:paraId="28681F7B" w14:textId="77777777" w:rsidTr="00854AF1">
        <w:tc>
          <w:tcPr>
            <w:tcW w:w="2912" w:type="dxa"/>
          </w:tcPr>
          <w:p w14:paraId="7E4F729F" w14:textId="77777777" w:rsidR="007B5682" w:rsidRDefault="007B5682" w:rsidP="00854AF1">
            <w:r>
              <w:t>I have c</w:t>
            </w:r>
            <w:r w:rsidRPr="00B834AF">
              <w:t>irculate</w:t>
            </w:r>
            <w:r>
              <w:t>d</w:t>
            </w:r>
            <w:r w:rsidRPr="00B834AF">
              <w:t xml:space="preserve"> documented agreements to all parties and complete</w:t>
            </w:r>
            <w:r>
              <w:t>d</w:t>
            </w:r>
            <w:r w:rsidRPr="00B834AF">
              <w:t xml:space="preserve"> all documentation required by organisational guidelines</w:t>
            </w:r>
            <w:r>
              <w:t>.</w:t>
            </w:r>
          </w:p>
        </w:tc>
        <w:tc>
          <w:tcPr>
            <w:tcW w:w="1431" w:type="dxa"/>
          </w:tcPr>
          <w:p w14:paraId="48ED3E6A" w14:textId="77777777" w:rsidR="007B5682" w:rsidRDefault="007B5682" w:rsidP="00854AF1"/>
        </w:tc>
        <w:tc>
          <w:tcPr>
            <w:tcW w:w="1325" w:type="dxa"/>
          </w:tcPr>
          <w:p w14:paraId="50803DB3" w14:textId="77777777" w:rsidR="007B5682" w:rsidRDefault="007B5682" w:rsidP="00854AF1"/>
        </w:tc>
        <w:tc>
          <w:tcPr>
            <w:tcW w:w="1956" w:type="dxa"/>
          </w:tcPr>
          <w:p w14:paraId="62CBEA05" w14:textId="77777777" w:rsidR="007B5682" w:rsidRDefault="007B5682" w:rsidP="00854AF1"/>
        </w:tc>
        <w:tc>
          <w:tcPr>
            <w:tcW w:w="1392" w:type="dxa"/>
          </w:tcPr>
          <w:p w14:paraId="43DDB488" w14:textId="77777777" w:rsidR="007B5682" w:rsidRDefault="007B5682" w:rsidP="00854AF1"/>
        </w:tc>
        <w:tc>
          <w:tcPr>
            <w:tcW w:w="1392" w:type="dxa"/>
          </w:tcPr>
          <w:p w14:paraId="2B63A2C5" w14:textId="77777777" w:rsidR="007B5682" w:rsidRDefault="007B5682" w:rsidP="00854AF1"/>
        </w:tc>
      </w:tr>
      <w:tr w:rsidR="007B5682" w14:paraId="3D04438B" w14:textId="77777777" w:rsidTr="00854AF1">
        <w:tc>
          <w:tcPr>
            <w:tcW w:w="2912" w:type="dxa"/>
          </w:tcPr>
          <w:p w14:paraId="3D8C8933" w14:textId="77777777" w:rsidR="007B5682" w:rsidRDefault="007B5682" w:rsidP="00854AF1">
            <w:r>
              <w:t>I have r</w:t>
            </w:r>
            <w:r w:rsidRPr="00B834AF">
              <w:t>eview</w:t>
            </w:r>
            <w:r>
              <w:t>ed the</w:t>
            </w:r>
            <w:r w:rsidRPr="00B834AF">
              <w:t xml:space="preserve"> effectiveness of mediation, identif</w:t>
            </w:r>
            <w:r>
              <w:t>ied</w:t>
            </w:r>
            <w:r w:rsidRPr="00B834AF">
              <w:t xml:space="preserve"> improvements and </w:t>
            </w:r>
            <w:r w:rsidRPr="00B834AF">
              <w:lastRenderedPageBreak/>
              <w:t>refine</w:t>
            </w:r>
            <w:r>
              <w:t>d</w:t>
            </w:r>
            <w:r w:rsidRPr="00B834AF">
              <w:t xml:space="preserve"> mediation guidelines</w:t>
            </w:r>
            <w:r>
              <w:t>.</w:t>
            </w:r>
          </w:p>
        </w:tc>
        <w:tc>
          <w:tcPr>
            <w:tcW w:w="1431" w:type="dxa"/>
          </w:tcPr>
          <w:p w14:paraId="5378495C" w14:textId="77777777" w:rsidR="007B5682" w:rsidRDefault="007B5682" w:rsidP="00854AF1"/>
        </w:tc>
        <w:tc>
          <w:tcPr>
            <w:tcW w:w="1325" w:type="dxa"/>
          </w:tcPr>
          <w:p w14:paraId="48A33479" w14:textId="77777777" w:rsidR="007B5682" w:rsidRDefault="007B5682" w:rsidP="00854AF1"/>
        </w:tc>
        <w:tc>
          <w:tcPr>
            <w:tcW w:w="1956" w:type="dxa"/>
          </w:tcPr>
          <w:p w14:paraId="3820EEEF" w14:textId="77777777" w:rsidR="007B5682" w:rsidRDefault="007B5682" w:rsidP="00854AF1"/>
        </w:tc>
        <w:tc>
          <w:tcPr>
            <w:tcW w:w="1392" w:type="dxa"/>
          </w:tcPr>
          <w:p w14:paraId="627B0CA8" w14:textId="77777777" w:rsidR="007B5682" w:rsidRDefault="007B5682" w:rsidP="00854AF1"/>
        </w:tc>
        <w:tc>
          <w:tcPr>
            <w:tcW w:w="1392" w:type="dxa"/>
          </w:tcPr>
          <w:p w14:paraId="25A16DF6" w14:textId="77777777" w:rsidR="007B5682" w:rsidRDefault="007B5682" w:rsidP="00854AF1"/>
        </w:tc>
      </w:tr>
      <w:tr w:rsidR="007B5682" w14:paraId="22473E06" w14:textId="77777777" w:rsidTr="00854AF1">
        <w:tc>
          <w:tcPr>
            <w:tcW w:w="2912" w:type="dxa"/>
          </w:tcPr>
          <w:p w14:paraId="67A008C8" w14:textId="77777777" w:rsidR="007B5682" w:rsidRPr="00212219" w:rsidRDefault="007B5682" w:rsidP="00854AF1">
            <w:r>
              <w:t xml:space="preserve">I have </w:t>
            </w:r>
            <w:r w:rsidRPr="00B26B38">
              <w:t>reflect</w:t>
            </w:r>
            <w:r>
              <w:t>ed</w:t>
            </w:r>
            <w:r w:rsidRPr="00B26B38">
              <w:t xml:space="preserve"> on mediation processes and identif</w:t>
            </w:r>
            <w:r>
              <w:t xml:space="preserve">ied </w:t>
            </w:r>
            <w:r w:rsidRPr="00B26B38">
              <w:t>improvements</w:t>
            </w:r>
            <w:r>
              <w:t>.</w:t>
            </w:r>
          </w:p>
        </w:tc>
        <w:tc>
          <w:tcPr>
            <w:tcW w:w="1431" w:type="dxa"/>
          </w:tcPr>
          <w:p w14:paraId="017DBFF8" w14:textId="77777777" w:rsidR="007B5682" w:rsidRDefault="007B5682" w:rsidP="00854AF1"/>
        </w:tc>
        <w:tc>
          <w:tcPr>
            <w:tcW w:w="1325" w:type="dxa"/>
          </w:tcPr>
          <w:p w14:paraId="503A425E" w14:textId="77777777" w:rsidR="007B5682" w:rsidRDefault="007B5682" w:rsidP="00854AF1"/>
        </w:tc>
        <w:tc>
          <w:tcPr>
            <w:tcW w:w="1956" w:type="dxa"/>
          </w:tcPr>
          <w:p w14:paraId="6610EF9B" w14:textId="77777777" w:rsidR="007B5682" w:rsidRDefault="007B5682" w:rsidP="00854AF1"/>
        </w:tc>
        <w:tc>
          <w:tcPr>
            <w:tcW w:w="1392" w:type="dxa"/>
          </w:tcPr>
          <w:p w14:paraId="32C50259" w14:textId="77777777" w:rsidR="007B5682" w:rsidRDefault="007B5682" w:rsidP="00854AF1"/>
        </w:tc>
        <w:tc>
          <w:tcPr>
            <w:tcW w:w="1392" w:type="dxa"/>
          </w:tcPr>
          <w:p w14:paraId="4AF7DF88" w14:textId="77777777" w:rsidR="007B5682" w:rsidRDefault="007B5682" w:rsidP="00854AF1"/>
        </w:tc>
      </w:tr>
      <w:tr w:rsidR="007B5682" w14:paraId="7B4EC9CE" w14:textId="77777777" w:rsidTr="00854AF1">
        <w:tc>
          <w:tcPr>
            <w:tcW w:w="2912" w:type="dxa"/>
          </w:tcPr>
          <w:p w14:paraId="222328F3" w14:textId="77777777" w:rsidR="007B5682" w:rsidRPr="00212219" w:rsidRDefault="007B5682" w:rsidP="00854AF1">
            <w:r>
              <w:t>I have i</w:t>
            </w:r>
            <w:r w:rsidRPr="00B26B38">
              <w:t>dentif</w:t>
            </w:r>
            <w:r>
              <w:t>ied</w:t>
            </w:r>
            <w:r w:rsidRPr="00B26B38">
              <w:t xml:space="preserve"> skill gaps in mediation personnel and organise</w:t>
            </w:r>
            <w:r>
              <w:t>d</w:t>
            </w:r>
            <w:r w:rsidRPr="00B26B38">
              <w:t xml:space="preserve"> appropriate training.</w:t>
            </w:r>
          </w:p>
        </w:tc>
        <w:tc>
          <w:tcPr>
            <w:tcW w:w="1431" w:type="dxa"/>
          </w:tcPr>
          <w:p w14:paraId="39E6B1AB" w14:textId="77777777" w:rsidR="007B5682" w:rsidRDefault="007B5682" w:rsidP="00854AF1"/>
        </w:tc>
        <w:tc>
          <w:tcPr>
            <w:tcW w:w="1325" w:type="dxa"/>
          </w:tcPr>
          <w:p w14:paraId="623ABA38" w14:textId="77777777" w:rsidR="007B5682" w:rsidRDefault="007B5682" w:rsidP="00854AF1"/>
        </w:tc>
        <w:tc>
          <w:tcPr>
            <w:tcW w:w="1956" w:type="dxa"/>
          </w:tcPr>
          <w:p w14:paraId="0206F307" w14:textId="77777777" w:rsidR="007B5682" w:rsidRDefault="007B5682" w:rsidP="00854AF1"/>
        </w:tc>
        <w:tc>
          <w:tcPr>
            <w:tcW w:w="1392" w:type="dxa"/>
          </w:tcPr>
          <w:p w14:paraId="5FA6109C" w14:textId="77777777" w:rsidR="007B5682" w:rsidRDefault="007B5682" w:rsidP="00854AF1"/>
        </w:tc>
        <w:tc>
          <w:tcPr>
            <w:tcW w:w="1392" w:type="dxa"/>
          </w:tcPr>
          <w:p w14:paraId="00D80BF1" w14:textId="77777777" w:rsidR="007B5682" w:rsidRDefault="007B5682" w:rsidP="00854AF1"/>
        </w:tc>
      </w:tr>
      <w:bookmarkEnd w:id="17"/>
    </w:tbl>
    <w:p w14:paraId="48E94D59" w14:textId="0B014EDE" w:rsidR="007B5682" w:rsidRDefault="007B5682" w:rsidP="0028339C">
      <w:pPr>
        <w:pStyle w:val="BasicParagraph"/>
        <w:spacing w:line="264" w:lineRule="auto"/>
        <w:rPr>
          <w:rFonts w:ascii="Avenir LT Std 35 Light" w:hAnsi="Avenir LT Std 35 Light"/>
          <w:color w:val="auto"/>
          <w:sz w:val="20"/>
          <w:szCs w:val="20"/>
        </w:rPr>
      </w:pPr>
    </w:p>
    <w:p w14:paraId="4C3B3ED7" w14:textId="6BEED8DC" w:rsidR="007B5682" w:rsidRDefault="007B5682" w:rsidP="0028339C">
      <w:pPr>
        <w:pStyle w:val="BasicParagraph"/>
        <w:spacing w:line="264" w:lineRule="auto"/>
        <w:rPr>
          <w:rFonts w:ascii="Avenir LT Std 35 Light" w:hAnsi="Avenir LT Std 35 Light"/>
          <w:color w:val="auto"/>
          <w:sz w:val="20"/>
          <w:szCs w:val="20"/>
        </w:rPr>
      </w:pPr>
    </w:p>
    <w:p w14:paraId="4502578D" w14:textId="05DCA628" w:rsidR="007B5682" w:rsidRDefault="007B5682" w:rsidP="0028339C">
      <w:pPr>
        <w:pStyle w:val="BasicParagraph"/>
        <w:spacing w:line="264" w:lineRule="auto"/>
        <w:rPr>
          <w:rFonts w:ascii="Avenir LT Std 35 Light" w:hAnsi="Avenir LT Std 35 Light"/>
          <w:color w:val="auto"/>
          <w:sz w:val="20"/>
          <w:szCs w:val="20"/>
        </w:rPr>
      </w:pPr>
    </w:p>
    <w:p w14:paraId="7CDEF60A" w14:textId="1091CF9A" w:rsidR="007B5682" w:rsidRDefault="007B5682" w:rsidP="0028339C">
      <w:pPr>
        <w:pStyle w:val="BasicParagraph"/>
        <w:spacing w:line="264" w:lineRule="auto"/>
        <w:rPr>
          <w:rFonts w:ascii="Avenir LT Std 35 Light" w:hAnsi="Avenir LT Std 35 Light"/>
          <w:color w:val="auto"/>
          <w:sz w:val="20"/>
          <w:szCs w:val="20"/>
        </w:rPr>
      </w:pPr>
    </w:p>
    <w:p w14:paraId="44D60510" w14:textId="618D008A" w:rsidR="007B5682" w:rsidRDefault="007B5682" w:rsidP="0028339C">
      <w:pPr>
        <w:pStyle w:val="BasicParagraph"/>
        <w:spacing w:line="264" w:lineRule="auto"/>
        <w:rPr>
          <w:rFonts w:ascii="Avenir LT Std 35 Light" w:hAnsi="Avenir LT Std 35 Light"/>
          <w:color w:val="auto"/>
          <w:sz w:val="20"/>
          <w:szCs w:val="20"/>
        </w:rPr>
      </w:pPr>
    </w:p>
    <w:p w14:paraId="795AA424" w14:textId="2557FC81" w:rsidR="007B5682" w:rsidRDefault="007B5682" w:rsidP="0028339C">
      <w:pPr>
        <w:pStyle w:val="BasicParagraph"/>
        <w:spacing w:line="264" w:lineRule="auto"/>
        <w:rPr>
          <w:rFonts w:ascii="Avenir LT Std 35 Light" w:hAnsi="Avenir LT Std 35 Light"/>
          <w:color w:val="auto"/>
          <w:sz w:val="20"/>
          <w:szCs w:val="20"/>
        </w:rPr>
      </w:pPr>
    </w:p>
    <w:p w14:paraId="366C855E"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76"/>
      <w:bookmarkStart w:id="19" w:name="_Hlk21090320"/>
      <w:r>
        <w:br w:type="page"/>
      </w:r>
    </w:p>
    <w:p w14:paraId="16AFF5CD" w14:textId="56131DD6" w:rsidR="007B5682" w:rsidRPr="0014607E" w:rsidRDefault="007B5682" w:rsidP="007B5682">
      <w:pPr>
        <w:pStyle w:val="Heading1"/>
      </w:pPr>
      <w:r w:rsidRPr="0014607E">
        <w:lastRenderedPageBreak/>
        <w:t>BSBWHS401 Implement and monitor WHS policies, procedures and programs to meet legislative requirements</w:t>
      </w:r>
      <w:bookmarkEnd w:id="18"/>
    </w:p>
    <w:p w14:paraId="7775879F" w14:textId="77777777" w:rsidR="007B5682" w:rsidRDefault="007B5682" w:rsidP="007B5682">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72E0E0E9" w14:textId="77777777" w:rsidR="007B5682" w:rsidRDefault="007B5682" w:rsidP="007B5682"/>
    <w:tbl>
      <w:tblPr>
        <w:tblStyle w:val="TableGrid"/>
        <w:tblW w:w="0" w:type="auto"/>
        <w:tblLook w:val="04A0" w:firstRow="1" w:lastRow="0" w:firstColumn="1" w:lastColumn="0" w:noHBand="0" w:noVBand="1"/>
      </w:tblPr>
      <w:tblGrid>
        <w:gridCol w:w="2237"/>
        <w:gridCol w:w="1356"/>
        <w:gridCol w:w="1322"/>
        <w:gridCol w:w="1564"/>
        <w:gridCol w:w="1381"/>
        <w:gridCol w:w="1149"/>
      </w:tblGrid>
      <w:tr w:rsidR="007B5682" w14:paraId="6AC2E5AF" w14:textId="77777777" w:rsidTr="00854AF1">
        <w:trPr>
          <w:tblHeader/>
        </w:trPr>
        <w:tc>
          <w:tcPr>
            <w:tcW w:w="2912" w:type="dxa"/>
          </w:tcPr>
          <w:p w14:paraId="3821381E" w14:textId="77777777" w:rsidR="007B5682" w:rsidRDefault="007B5682" w:rsidP="00854AF1"/>
        </w:tc>
        <w:tc>
          <w:tcPr>
            <w:tcW w:w="1431" w:type="dxa"/>
          </w:tcPr>
          <w:p w14:paraId="6D7298E8" w14:textId="77777777" w:rsidR="007B5682" w:rsidRDefault="007B5682" w:rsidP="00854AF1">
            <w:pPr>
              <w:rPr>
                <w:b/>
                <w:bCs/>
              </w:rPr>
            </w:pPr>
            <w:r w:rsidRPr="00C17BDE">
              <w:rPr>
                <w:b/>
                <w:bCs/>
              </w:rPr>
              <w:t>I have skills and knowledge in this area</w:t>
            </w:r>
          </w:p>
          <w:p w14:paraId="6060FD75" w14:textId="77777777" w:rsidR="007B5682" w:rsidRPr="00620271" w:rsidRDefault="007B5682" w:rsidP="00854AF1">
            <w:pPr>
              <w:rPr>
                <w:b/>
                <w:bCs/>
              </w:rPr>
            </w:pPr>
            <w:r>
              <w:rPr>
                <w:b/>
                <w:bCs/>
              </w:rPr>
              <w:t>(1 point)</w:t>
            </w:r>
          </w:p>
        </w:tc>
        <w:tc>
          <w:tcPr>
            <w:tcW w:w="1325" w:type="dxa"/>
          </w:tcPr>
          <w:p w14:paraId="03E8510B"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79B6D1" w14:textId="77777777" w:rsidR="007B5682" w:rsidRPr="00C17BDE" w:rsidRDefault="007B5682" w:rsidP="00854AF1">
            <w:pPr>
              <w:rPr>
                <w:b/>
                <w:bCs/>
              </w:rPr>
            </w:pPr>
            <w:r w:rsidRPr="00C17BDE">
              <w:rPr>
                <w:b/>
                <w:bCs/>
              </w:rPr>
              <w:t>I have performed these tasks:</w:t>
            </w:r>
          </w:p>
          <w:p w14:paraId="12671CA9" w14:textId="77777777" w:rsidR="007B5682" w:rsidRPr="007C797B" w:rsidRDefault="007B5682" w:rsidP="00854AF1">
            <w:pPr>
              <w:rPr>
                <w:b/>
                <w:bCs/>
              </w:rPr>
            </w:pPr>
            <w:r w:rsidRPr="007C797B">
              <w:rPr>
                <w:b/>
                <w:bCs/>
              </w:rPr>
              <w:t>Rarely = 1 point</w:t>
            </w:r>
          </w:p>
          <w:p w14:paraId="18C343BC" w14:textId="77777777" w:rsidR="007B5682" w:rsidRPr="007C797B" w:rsidRDefault="007B5682" w:rsidP="00854AF1">
            <w:pPr>
              <w:rPr>
                <w:b/>
                <w:bCs/>
              </w:rPr>
            </w:pPr>
            <w:r w:rsidRPr="007C797B">
              <w:rPr>
                <w:b/>
                <w:bCs/>
              </w:rPr>
              <w:t>Sometimes</w:t>
            </w:r>
            <w:r>
              <w:rPr>
                <w:b/>
                <w:bCs/>
              </w:rPr>
              <w:t xml:space="preserve"> = 2 points</w:t>
            </w:r>
          </w:p>
          <w:p w14:paraId="160A4097" w14:textId="77777777" w:rsidR="007B5682" w:rsidRPr="007C797B" w:rsidRDefault="007B5682" w:rsidP="00854AF1">
            <w:pPr>
              <w:rPr>
                <w:b/>
                <w:bCs/>
              </w:rPr>
            </w:pPr>
            <w:r w:rsidRPr="007C797B">
              <w:rPr>
                <w:b/>
                <w:bCs/>
              </w:rPr>
              <w:t>Frequently = 3 points</w:t>
            </w:r>
          </w:p>
        </w:tc>
        <w:tc>
          <w:tcPr>
            <w:tcW w:w="1392" w:type="dxa"/>
          </w:tcPr>
          <w:p w14:paraId="225CAAA9" w14:textId="77777777" w:rsidR="007B5682" w:rsidRDefault="007B5682" w:rsidP="00854AF1">
            <w:pPr>
              <w:rPr>
                <w:b/>
                <w:bCs/>
              </w:rPr>
            </w:pPr>
            <w:r w:rsidRPr="00C17BDE">
              <w:rPr>
                <w:b/>
                <w:bCs/>
              </w:rPr>
              <w:t>I can collect documents and evidence that show I have undertaken these tasks</w:t>
            </w:r>
          </w:p>
          <w:p w14:paraId="580BEC03" w14:textId="77777777" w:rsidR="007B5682" w:rsidRPr="00620271" w:rsidRDefault="007B5682" w:rsidP="00854AF1">
            <w:pPr>
              <w:rPr>
                <w:b/>
                <w:bCs/>
              </w:rPr>
            </w:pPr>
            <w:r>
              <w:rPr>
                <w:b/>
                <w:bCs/>
              </w:rPr>
              <w:t>(2 points)</w:t>
            </w:r>
          </w:p>
        </w:tc>
        <w:tc>
          <w:tcPr>
            <w:tcW w:w="1392" w:type="dxa"/>
          </w:tcPr>
          <w:p w14:paraId="5C6A0807" w14:textId="77777777" w:rsidR="007B5682" w:rsidRPr="00C17BDE" w:rsidRDefault="007B5682" w:rsidP="00854AF1">
            <w:pPr>
              <w:rPr>
                <w:b/>
                <w:bCs/>
              </w:rPr>
            </w:pPr>
            <w:r>
              <w:rPr>
                <w:b/>
                <w:bCs/>
              </w:rPr>
              <w:t>Total number of points</w:t>
            </w:r>
          </w:p>
        </w:tc>
      </w:tr>
      <w:tr w:rsidR="007B5682" w14:paraId="279E6B2F" w14:textId="77777777" w:rsidTr="00854AF1">
        <w:tc>
          <w:tcPr>
            <w:tcW w:w="2912" w:type="dxa"/>
          </w:tcPr>
          <w:p w14:paraId="51F24F0D" w14:textId="77777777" w:rsidR="007B5682" w:rsidRDefault="007B5682" w:rsidP="00854AF1">
            <w:r>
              <w:t>I have explained clearly and accurately to work teams the relevant work health and safety (WHS) information including WHS legislative and organisational requirements,</w:t>
            </w:r>
          </w:p>
          <w:p w14:paraId="57CF95D0" w14:textId="77777777" w:rsidR="007B5682" w:rsidRDefault="007B5682" w:rsidP="00854AF1">
            <w:r>
              <w:t>identified hazards and outcomes of risk assessment and control.</w:t>
            </w:r>
          </w:p>
        </w:tc>
        <w:tc>
          <w:tcPr>
            <w:tcW w:w="1431" w:type="dxa"/>
          </w:tcPr>
          <w:p w14:paraId="51B34293" w14:textId="77777777" w:rsidR="007B5682" w:rsidRDefault="007B5682" w:rsidP="00854AF1"/>
        </w:tc>
        <w:tc>
          <w:tcPr>
            <w:tcW w:w="1325" w:type="dxa"/>
          </w:tcPr>
          <w:p w14:paraId="650DDE76" w14:textId="77777777" w:rsidR="007B5682" w:rsidRDefault="007B5682" w:rsidP="00854AF1"/>
        </w:tc>
        <w:tc>
          <w:tcPr>
            <w:tcW w:w="1956" w:type="dxa"/>
          </w:tcPr>
          <w:p w14:paraId="601C45A2" w14:textId="77777777" w:rsidR="007B5682" w:rsidRDefault="007B5682" w:rsidP="00854AF1"/>
        </w:tc>
        <w:tc>
          <w:tcPr>
            <w:tcW w:w="1392" w:type="dxa"/>
          </w:tcPr>
          <w:p w14:paraId="37A83FDA" w14:textId="77777777" w:rsidR="007B5682" w:rsidRDefault="007B5682" w:rsidP="00854AF1"/>
        </w:tc>
        <w:tc>
          <w:tcPr>
            <w:tcW w:w="1392" w:type="dxa"/>
          </w:tcPr>
          <w:p w14:paraId="4CA66C88" w14:textId="77777777" w:rsidR="007B5682" w:rsidRDefault="007B5682" w:rsidP="00854AF1"/>
        </w:tc>
      </w:tr>
      <w:tr w:rsidR="007B5682" w14:paraId="026385E7" w14:textId="77777777" w:rsidTr="00854AF1">
        <w:tc>
          <w:tcPr>
            <w:tcW w:w="2912" w:type="dxa"/>
          </w:tcPr>
          <w:p w14:paraId="0382B262" w14:textId="77777777" w:rsidR="007B5682" w:rsidRDefault="007B5682" w:rsidP="00854AF1">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480217F1" w14:textId="77777777" w:rsidR="007B5682" w:rsidRDefault="007B5682" w:rsidP="00854AF1"/>
        </w:tc>
        <w:tc>
          <w:tcPr>
            <w:tcW w:w="1325" w:type="dxa"/>
          </w:tcPr>
          <w:p w14:paraId="135D5730" w14:textId="77777777" w:rsidR="007B5682" w:rsidRDefault="007B5682" w:rsidP="00854AF1"/>
        </w:tc>
        <w:tc>
          <w:tcPr>
            <w:tcW w:w="1956" w:type="dxa"/>
          </w:tcPr>
          <w:p w14:paraId="7EE68FB8" w14:textId="77777777" w:rsidR="007B5682" w:rsidRDefault="007B5682" w:rsidP="00854AF1"/>
        </w:tc>
        <w:tc>
          <w:tcPr>
            <w:tcW w:w="1392" w:type="dxa"/>
          </w:tcPr>
          <w:p w14:paraId="6E248A64" w14:textId="77777777" w:rsidR="007B5682" w:rsidRDefault="007B5682" w:rsidP="00854AF1"/>
        </w:tc>
        <w:tc>
          <w:tcPr>
            <w:tcW w:w="1392" w:type="dxa"/>
          </w:tcPr>
          <w:p w14:paraId="0ADE049C" w14:textId="77777777" w:rsidR="007B5682" w:rsidRDefault="007B5682" w:rsidP="00854AF1"/>
        </w:tc>
      </w:tr>
      <w:tr w:rsidR="007B5682" w14:paraId="132A151D" w14:textId="77777777" w:rsidTr="00854AF1">
        <w:tc>
          <w:tcPr>
            <w:tcW w:w="2912" w:type="dxa"/>
          </w:tcPr>
          <w:p w14:paraId="3F14AF5B" w14:textId="77777777" w:rsidR="007B5682" w:rsidRPr="00212219" w:rsidRDefault="007B5682" w:rsidP="00854AF1">
            <w:r>
              <w:lastRenderedPageBreak/>
              <w:t xml:space="preserve">I have undertaken </w:t>
            </w:r>
            <w:r w:rsidRPr="002306FF">
              <w:t>consultation and communications to enable team members to participate in managing WHS risks and hazards</w:t>
            </w:r>
            <w:r>
              <w:t>.</w:t>
            </w:r>
          </w:p>
        </w:tc>
        <w:tc>
          <w:tcPr>
            <w:tcW w:w="1431" w:type="dxa"/>
          </w:tcPr>
          <w:p w14:paraId="179817FF" w14:textId="77777777" w:rsidR="007B5682" w:rsidRDefault="007B5682" w:rsidP="00854AF1"/>
        </w:tc>
        <w:tc>
          <w:tcPr>
            <w:tcW w:w="1325" w:type="dxa"/>
          </w:tcPr>
          <w:p w14:paraId="40DD4543" w14:textId="77777777" w:rsidR="007B5682" w:rsidRDefault="007B5682" w:rsidP="00854AF1"/>
        </w:tc>
        <w:tc>
          <w:tcPr>
            <w:tcW w:w="1956" w:type="dxa"/>
          </w:tcPr>
          <w:p w14:paraId="03B6FAF4" w14:textId="77777777" w:rsidR="007B5682" w:rsidRDefault="007B5682" w:rsidP="00854AF1"/>
        </w:tc>
        <w:tc>
          <w:tcPr>
            <w:tcW w:w="1392" w:type="dxa"/>
          </w:tcPr>
          <w:p w14:paraId="1DC60D6D" w14:textId="77777777" w:rsidR="007B5682" w:rsidRDefault="007B5682" w:rsidP="00854AF1"/>
        </w:tc>
        <w:tc>
          <w:tcPr>
            <w:tcW w:w="1392" w:type="dxa"/>
          </w:tcPr>
          <w:p w14:paraId="51FDDD92" w14:textId="77777777" w:rsidR="007B5682" w:rsidRDefault="007B5682" w:rsidP="00854AF1"/>
        </w:tc>
      </w:tr>
      <w:tr w:rsidR="007B5682" w14:paraId="4D2A4A2D" w14:textId="77777777" w:rsidTr="00854AF1">
        <w:tc>
          <w:tcPr>
            <w:tcW w:w="2912" w:type="dxa"/>
          </w:tcPr>
          <w:p w14:paraId="5078C2AA" w14:textId="77777777" w:rsidR="007B5682" w:rsidRPr="00212219" w:rsidRDefault="007B5682" w:rsidP="00854AF1">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43D0D863" w14:textId="77777777" w:rsidR="007B5682" w:rsidRDefault="007B5682" w:rsidP="00854AF1"/>
        </w:tc>
        <w:tc>
          <w:tcPr>
            <w:tcW w:w="1325" w:type="dxa"/>
          </w:tcPr>
          <w:p w14:paraId="3E0A25A2" w14:textId="77777777" w:rsidR="007B5682" w:rsidRDefault="007B5682" w:rsidP="00854AF1"/>
        </w:tc>
        <w:tc>
          <w:tcPr>
            <w:tcW w:w="1956" w:type="dxa"/>
          </w:tcPr>
          <w:p w14:paraId="26527F43" w14:textId="77777777" w:rsidR="007B5682" w:rsidRDefault="007B5682" w:rsidP="00854AF1"/>
        </w:tc>
        <w:tc>
          <w:tcPr>
            <w:tcW w:w="1392" w:type="dxa"/>
          </w:tcPr>
          <w:p w14:paraId="45E8E4C9" w14:textId="77777777" w:rsidR="007B5682" w:rsidRDefault="007B5682" w:rsidP="00854AF1"/>
        </w:tc>
        <w:tc>
          <w:tcPr>
            <w:tcW w:w="1392" w:type="dxa"/>
          </w:tcPr>
          <w:p w14:paraId="129DDCBF" w14:textId="77777777" w:rsidR="007B5682" w:rsidRDefault="007B5682" w:rsidP="00854AF1"/>
        </w:tc>
      </w:tr>
      <w:tr w:rsidR="007B5682" w14:paraId="2E195BB5" w14:textId="77777777" w:rsidTr="00854AF1">
        <w:tc>
          <w:tcPr>
            <w:tcW w:w="2912" w:type="dxa"/>
          </w:tcPr>
          <w:p w14:paraId="6A6C826D" w14:textId="77777777" w:rsidR="007B5682" w:rsidRPr="00620271" w:rsidRDefault="007B5682" w:rsidP="00854AF1">
            <w:r>
              <w:t xml:space="preserve">I have </w:t>
            </w:r>
            <w:r w:rsidRPr="002306FF">
              <w:t>identif</w:t>
            </w:r>
            <w:r>
              <w:t>ied</w:t>
            </w:r>
            <w:r w:rsidRPr="002306FF">
              <w:t>, report</w:t>
            </w:r>
            <w:r>
              <w:t>ed</w:t>
            </w:r>
            <w:r w:rsidRPr="002306FF">
              <w:t xml:space="preserve"> and tak</w:t>
            </w:r>
            <w:r>
              <w:t xml:space="preserve">en </w:t>
            </w:r>
            <w:r w:rsidRPr="002306FF">
              <w:t>action on WHS hazards and risks</w:t>
            </w:r>
            <w:r>
              <w:t xml:space="preserve"> promptly.</w:t>
            </w:r>
          </w:p>
        </w:tc>
        <w:tc>
          <w:tcPr>
            <w:tcW w:w="1431" w:type="dxa"/>
          </w:tcPr>
          <w:p w14:paraId="5FD486E2" w14:textId="77777777" w:rsidR="007B5682" w:rsidRDefault="007B5682" w:rsidP="00854AF1"/>
        </w:tc>
        <w:tc>
          <w:tcPr>
            <w:tcW w:w="1325" w:type="dxa"/>
          </w:tcPr>
          <w:p w14:paraId="77476C88" w14:textId="77777777" w:rsidR="007B5682" w:rsidRDefault="007B5682" w:rsidP="00854AF1"/>
        </w:tc>
        <w:tc>
          <w:tcPr>
            <w:tcW w:w="1956" w:type="dxa"/>
          </w:tcPr>
          <w:p w14:paraId="0A1B94D8" w14:textId="77777777" w:rsidR="007B5682" w:rsidRDefault="007B5682" w:rsidP="00854AF1"/>
        </w:tc>
        <w:tc>
          <w:tcPr>
            <w:tcW w:w="1392" w:type="dxa"/>
          </w:tcPr>
          <w:p w14:paraId="5F29EAA0" w14:textId="77777777" w:rsidR="007B5682" w:rsidRDefault="007B5682" w:rsidP="00854AF1"/>
        </w:tc>
        <w:tc>
          <w:tcPr>
            <w:tcW w:w="1392" w:type="dxa"/>
          </w:tcPr>
          <w:p w14:paraId="661AD2E4" w14:textId="77777777" w:rsidR="007B5682" w:rsidRDefault="007B5682" w:rsidP="00854AF1"/>
        </w:tc>
      </w:tr>
      <w:tr w:rsidR="007B5682" w14:paraId="2E71EF0E" w14:textId="77777777" w:rsidTr="00854AF1">
        <w:tc>
          <w:tcPr>
            <w:tcW w:w="2912" w:type="dxa"/>
          </w:tcPr>
          <w:p w14:paraId="1DDFF14B" w14:textId="77777777" w:rsidR="007B5682" w:rsidRPr="00620271" w:rsidRDefault="007B5682" w:rsidP="00854AF1">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3338891D" w14:textId="77777777" w:rsidR="007B5682" w:rsidRDefault="007B5682" w:rsidP="00854AF1"/>
        </w:tc>
        <w:tc>
          <w:tcPr>
            <w:tcW w:w="1325" w:type="dxa"/>
          </w:tcPr>
          <w:p w14:paraId="1AF0E039" w14:textId="77777777" w:rsidR="007B5682" w:rsidRDefault="007B5682" w:rsidP="00854AF1"/>
        </w:tc>
        <w:tc>
          <w:tcPr>
            <w:tcW w:w="1956" w:type="dxa"/>
          </w:tcPr>
          <w:p w14:paraId="25D6B783" w14:textId="77777777" w:rsidR="007B5682" w:rsidRDefault="007B5682" w:rsidP="00854AF1"/>
        </w:tc>
        <w:tc>
          <w:tcPr>
            <w:tcW w:w="1392" w:type="dxa"/>
          </w:tcPr>
          <w:p w14:paraId="394AD709" w14:textId="77777777" w:rsidR="007B5682" w:rsidRDefault="007B5682" w:rsidP="00854AF1"/>
        </w:tc>
        <w:tc>
          <w:tcPr>
            <w:tcW w:w="1392" w:type="dxa"/>
          </w:tcPr>
          <w:p w14:paraId="072841D3" w14:textId="77777777" w:rsidR="007B5682" w:rsidRDefault="007B5682" w:rsidP="00854AF1"/>
        </w:tc>
      </w:tr>
      <w:tr w:rsidR="007B5682" w14:paraId="60844D30" w14:textId="77777777" w:rsidTr="00854AF1">
        <w:tc>
          <w:tcPr>
            <w:tcW w:w="2912" w:type="dxa"/>
          </w:tcPr>
          <w:p w14:paraId="63ECB6CA" w14:textId="77777777" w:rsidR="007B5682" w:rsidRDefault="007B5682" w:rsidP="00854AF1">
            <w:r>
              <w:t xml:space="preserve">I have </w:t>
            </w:r>
            <w:r w:rsidRPr="002306FF">
              <w:t>report</w:t>
            </w:r>
            <w:r>
              <w:t>ed</w:t>
            </w:r>
            <w:r w:rsidRPr="002306FF">
              <w:t xml:space="preserve"> on the cost of WHS training</w:t>
            </w:r>
            <w:r>
              <w:t>.</w:t>
            </w:r>
          </w:p>
        </w:tc>
        <w:tc>
          <w:tcPr>
            <w:tcW w:w="1431" w:type="dxa"/>
          </w:tcPr>
          <w:p w14:paraId="0B2D40E6" w14:textId="77777777" w:rsidR="007B5682" w:rsidRDefault="007B5682" w:rsidP="00854AF1"/>
        </w:tc>
        <w:tc>
          <w:tcPr>
            <w:tcW w:w="1325" w:type="dxa"/>
          </w:tcPr>
          <w:p w14:paraId="621F5F0A" w14:textId="77777777" w:rsidR="007B5682" w:rsidRDefault="007B5682" w:rsidP="00854AF1"/>
        </w:tc>
        <w:tc>
          <w:tcPr>
            <w:tcW w:w="1956" w:type="dxa"/>
          </w:tcPr>
          <w:p w14:paraId="688DF845" w14:textId="77777777" w:rsidR="007B5682" w:rsidRDefault="007B5682" w:rsidP="00854AF1"/>
        </w:tc>
        <w:tc>
          <w:tcPr>
            <w:tcW w:w="1392" w:type="dxa"/>
          </w:tcPr>
          <w:p w14:paraId="297A4FA7" w14:textId="77777777" w:rsidR="007B5682" w:rsidRDefault="007B5682" w:rsidP="00854AF1"/>
        </w:tc>
        <w:tc>
          <w:tcPr>
            <w:tcW w:w="1392" w:type="dxa"/>
          </w:tcPr>
          <w:p w14:paraId="544E7250" w14:textId="77777777" w:rsidR="007B5682" w:rsidRDefault="007B5682" w:rsidP="00854AF1"/>
        </w:tc>
      </w:tr>
      <w:tr w:rsidR="007B5682" w14:paraId="0BA1FACA" w14:textId="77777777" w:rsidTr="00854AF1">
        <w:tc>
          <w:tcPr>
            <w:tcW w:w="2912" w:type="dxa"/>
          </w:tcPr>
          <w:p w14:paraId="4E921A61" w14:textId="77777777" w:rsidR="007B5682" w:rsidRDefault="007B5682" w:rsidP="00854AF1">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560AE350" w14:textId="77777777" w:rsidR="007B5682" w:rsidRDefault="007B5682" w:rsidP="00854AF1"/>
        </w:tc>
        <w:tc>
          <w:tcPr>
            <w:tcW w:w="1325" w:type="dxa"/>
          </w:tcPr>
          <w:p w14:paraId="7ABF595D" w14:textId="77777777" w:rsidR="007B5682" w:rsidRDefault="007B5682" w:rsidP="00854AF1"/>
        </w:tc>
        <w:tc>
          <w:tcPr>
            <w:tcW w:w="1956" w:type="dxa"/>
          </w:tcPr>
          <w:p w14:paraId="19D434CE" w14:textId="77777777" w:rsidR="007B5682" w:rsidRDefault="007B5682" w:rsidP="00854AF1"/>
        </w:tc>
        <w:tc>
          <w:tcPr>
            <w:tcW w:w="1392" w:type="dxa"/>
          </w:tcPr>
          <w:p w14:paraId="7CFA8B97" w14:textId="77777777" w:rsidR="007B5682" w:rsidRDefault="007B5682" w:rsidP="00854AF1"/>
        </w:tc>
        <w:tc>
          <w:tcPr>
            <w:tcW w:w="1392" w:type="dxa"/>
          </w:tcPr>
          <w:p w14:paraId="32CA0802" w14:textId="77777777" w:rsidR="007B5682" w:rsidRDefault="007B5682" w:rsidP="00854AF1"/>
        </w:tc>
      </w:tr>
      <w:tr w:rsidR="007B5682" w14:paraId="6A0FCA99" w14:textId="77777777" w:rsidTr="00854AF1">
        <w:tc>
          <w:tcPr>
            <w:tcW w:w="2912" w:type="dxa"/>
          </w:tcPr>
          <w:p w14:paraId="601EC47D" w14:textId="77777777" w:rsidR="007B5682" w:rsidRDefault="007B5682" w:rsidP="00854AF1">
            <w:r>
              <w:t xml:space="preserve">I have </w:t>
            </w:r>
            <w:r w:rsidRPr="002306FF">
              <w:t>analys</w:t>
            </w:r>
            <w:r>
              <w:t>ed</w:t>
            </w:r>
            <w:r w:rsidRPr="002306FF">
              <w:t xml:space="preserve"> aggregate WHS data to identify hazards and monitor risk control procedures in work area.</w:t>
            </w:r>
          </w:p>
        </w:tc>
        <w:tc>
          <w:tcPr>
            <w:tcW w:w="1431" w:type="dxa"/>
          </w:tcPr>
          <w:p w14:paraId="1764D697" w14:textId="77777777" w:rsidR="007B5682" w:rsidRDefault="007B5682" w:rsidP="00854AF1"/>
        </w:tc>
        <w:tc>
          <w:tcPr>
            <w:tcW w:w="1325" w:type="dxa"/>
          </w:tcPr>
          <w:p w14:paraId="128916E8" w14:textId="77777777" w:rsidR="007B5682" w:rsidRDefault="007B5682" w:rsidP="00854AF1"/>
        </w:tc>
        <w:tc>
          <w:tcPr>
            <w:tcW w:w="1956" w:type="dxa"/>
          </w:tcPr>
          <w:p w14:paraId="304070AA" w14:textId="77777777" w:rsidR="007B5682" w:rsidRDefault="007B5682" w:rsidP="00854AF1"/>
        </w:tc>
        <w:tc>
          <w:tcPr>
            <w:tcW w:w="1392" w:type="dxa"/>
          </w:tcPr>
          <w:p w14:paraId="332EEDF2" w14:textId="77777777" w:rsidR="007B5682" w:rsidRDefault="007B5682" w:rsidP="00854AF1"/>
        </w:tc>
        <w:tc>
          <w:tcPr>
            <w:tcW w:w="1392" w:type="dxa"/>
          </w:tcPr>
          <w:p w14:paraId="2A6B1BA1" w14:textId="77777777" w:rsidR="007B5682" w:rsidRDefault="007B5682" w:rsidP="00854AF1"/>
        </w:tc>
      </w:tr>
      <w:bookmarkEnd w:id="19"/>
    </w:tbl>
    <w:p w14:paraId="3B7EAB6B" w14:textId="7C452CD4" w:rsidR="007B5682" w:rsidRDefault="007B5682" w:rsidP="0028339C">
      <w:pPr>
        <w:pStyle w:val="BasicParagraph"/>
        <w:spacing w:line="264" w:lineRule="auto"/>
        <w:rPr>
          <w:rFonts w:ascii="Avenir LT Std 35 Light" w:hAnsi="Avenir LT Std 35 Light"/>
          <w:color w:val="auto"/>
          <w:sz w:val="20"/>
          <w:szCs w:val="20"/>
        </w:rPr>
      </w:pPr>
    </w:p>
    <w:p w14:paraId="04D5BE60" w14:textId="3F6843E1" w:rsidR="007B5682" w:rsidRDefault="007B5682" w:rsidP="0028339C">
      <w:pPr>
        <w:pStyle w:val="BasicParagraph"/>
        <w:spacing w:line="264" w:lineRule="auto"/>
        <w:rPr>
          <w:rFonts w:ascii="Avenir LT Std 35 Light" w:hAnsi="Avenir LT Std 35 Light"/>
          <w:color w:val="auto"/>
          <w:sz w:val="20"/>
          <w:szCs w:val="20"/>
        </w:rPr>
      </w:pPr>
    </w:p>
    <w:p w14:paraId="1E00ED9A" w14:textId="24A7DEC6" w:rsidR="007B5682" w:rsidRDefault="007B5682" w:rsidP="0028339C">
      <w:pPr>
        <w:pStyle w:val="BasicParagraph"/>
        <w:spacing w:line="264" w:lineRule="auto"/>
        <w:rPr>
          <w:rFonts w:ascii="Avenir LT Std 35 Light" w:hAnsi="Avenir LT Std 35 Light"/>
          <w:color w:val="auto"/>
          <w:sz w:val="20"/>
          <w:szCs w:val="20"/>
        </w:rPr>
      </w:pPr>
    </w:p>
    <w:p w14:paraId="571A23C0" w14:textId="20DA6414" w:rsidR="007B5682" w:rsidRDefault="007B5682" w:rsidP="0028339C">
      <w:pPr>
        <w:pStyle w:val="BasicParagraph"/>
        <w:spacing w:line="264" w:lineRule="auto"/>
        <w:rPr>
          <w:rFonts w:ascii="Avenir LT Std 35 Light" w:hAnsi="Avenir LT Std 35 Light"/>
          <w:color w:val="auto"/>
          <w:sz w:val="20"/>
          <w:szCs w:val="20"/>
        </w:rPr>
      </w:pPr>
    </w:p>
    <w:p w14:paraId="1F8D0DC4" w14:textId="77777777" w:rsidR="007B5682" w:rsidRPr="00F418ED" w:rsidRDefault="007B5682" w:rsidP="007B5682">
      <w:pPr>
        <w:pStyle w:val="Heading1"/>
      </w:pPr>
      <w:bookmarkStart w:id="20" w:name="_Toc19790631"/>
      <w:r w:rsidRPr="00F418ED">
        <w:t>BSBHRM505 Manage remuneration and employee benefits</w:t>
      </w:r>
      <w:bookmarkEnd w:id="20"/>
    </w:p>
    <w:p w14:paraId="0155CE88" w14:textId="77777777" w:rsidR="007B5682" w:rsidRDefault="007B5682" w:rsidP="007B5682">
      <w:r>
        <w:t>This unit describes the skills and knowledge required to implement an organisation’s remuneration and benefit plans. It incorporates all functions associated with remuneration, including packaging, salary benchmarking, market rate reviews, bonuses and the legislative aspects of remuneration and employee benefits. It applies to individuals who are human resource managers responsible for overseeing an organisation’s remuneration process.</w:t>
      </w:r>
    </w:p>
    <w:p w14:paraId="53E0DEF8" w14:textId="77777777" w:rsidR="007B5682" w:rsidRDefault="007B5682" w:rsidP="007B5682"/>
    <w:tbl>
      <w:tblPr>
        <w:tblStyle w:val="TableGrid"/>
        <w:tblW w:w="0" w:type="auto"/>
        <w:tblLook w:val="04A0" w:firstRow="1" w:lastRow="0" w:firstColumn="1" w:lastColumn="0" w:noHBand="0" w:noVBand="1"/>
      </w:tblPr>
      <w:tblGrid>
        <w:gridCol w:w="2214"/>
        <w:gridCol w:w="1358"/>
        <w:gridCol w:w="1322"/>
        <w:gridCol w:w="1576"/>
        <w:gridCol w:w="1382"/>
        <w:gridCol w:w="1157"/>
      </w:tblGrid>
      <w:tr w:rsidR="007B5682" w14:paraId="77468F7B" w14:textId="77777777" w:rsidTr="00854AF1">
        <w:trPr>
          <w:tblHeader/>
        </w:trPr>
        <w:tc>
          <w:tcPr>
            <w:tcW w:w="2912" w:type="dxa"/>
          </w:tcPr>
          <w:p w14:paraId="74D6A656" w14:textId="77777777" w:rsidR="007B5682" w:rsidRDefault="007B5682" w:rsidP="00854AF1"/>
        </w:tc>
        <w:tc>
          <w:tcPr>
            <w:tcW w:w="1431" w:type="dxa"/>
          </w:tcPr>
          <w:p w14:paraId="69B8192A" w14:textId="77777777" w:rsidR="007B5682" w:rsidRDefault="007B5682" w:rsidP="00854AF1">
            <w:pPr>
              <w:rPr>
                <w:b/>
                <w:bCs/>
              </w:rPr>
            </w:pPr>
            <w:r w:rsidRPr="00C17BDE">
              <w:rPr>
                <w:b/>
                <w:bCs/>
              </w:rPr>
              <w:t>I have skills and knowledge in this area</w:t>
            </w:r>
          </w:p>
          <w:p w14:paraId="56AA5E10" w14:textId="77777777" w:rsidR="007B5682" w:rsidRPr="00620271" w:rsidRDefault="007B5682" w:rsidP="00854AF1">
            <w:pPr>
              <w:rPr>
                <w:b/>
                <w:bCs/>
              </w:rPr>
            </w:pPr>
            <w:r>
              <w:rPr>
                <w:b/>
                <w:bCs/>
              </w:rPr>
              <w:t>(1 point)</w:t>
            </w:r>
          </w:p>
        </w:tc>
        <w:tc>
          <w:tcPr>
            <w:tcW w:w="1325" w:type="dxa"/>
          </w:tcPr>
          <w:p w14:paraId="60E764AD"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0E2B06" w14:textId="77777777" w:rsidR="007B5682" w:rsidRPr="00C17BDE" w:rsidRDefault="007B5682" w:rsidP="00854AF1">
            <w:pPr>
              <w:rPr>
                <w:b/>
                <w:bCs/>
              </w:rPr>
            </w:pPr>
            <w:r w:rsidRPr="00C17BDE">
              <w:rPr>
                <w:b/>
                <w:bCs/>
              </w:rPr>
              <w:t>I have performed these tasks:</w:t>
            </w:r>
          </w:p>
          <w:p w14:paraId="4295476B" w14:textId="77777777" w:rsidR="007B5682" w:rsidRPr="007C797B" w:rsidRDefault="007B5682" w:rsidP="00854AF1">
            <w:pPr>
              <w:rPr>
                <w:b/>
                <w:bCs/>
              </w:rPr>
            </w:pPr>
            <w:r w:rsidRPr="007C797B">
              <w:rPr>
                <w:b/>
                <w:bCs/>
              </w:rPr>
              <w:t>Rarely = 1 point</w:t>
            </w:r>
          </w:p>
          <w:p w14:paraId="73E19D39" w14:textId="77777777" w:rsidR="007B5682" w:rsidRPr="007C797B" w:rsidRDefault="007B5682" w:rsidP="00854AF1">
            <w:pPr>
              <w:rPr>
                <w:b/>
                <w:bCs/>
              </w:rPr>
            </w:pPr>
            <w:r w:rsidRPr="007C797B">
              <w:rPr>
                <w:b/>
                <w:bCs/>
              </w:rPr>
              <w:t>Sometimes</w:t>
            </w:r>
            <w:r>
              <w:rPr>
                <w:b/>
                <w:bCs/>
              </w:rPr>
              <w:t xml:space="preserve"> = 2 points</w:t>
            </w:r>
          </w:p>
          <w:p w14:paraId="31598D3E" w14:textId="77777777" w:rsidR="007B5682" w:rsidRPr="007C797B" w:rsidRDefault="007B5682" w:rsidP="00854AF1">
            <w:pPr>
              <w:rPr>
                <w:b/>
                <w:bCs/>
              </w:rPr>
            </w:pPr>
            <w:r w:rsidRPr="007C797B">
              <w:rPr>
                <w:b/>
                <w:bCs/>
              </w:rPr>
              <w:t>Frequently = 3 points</w:t>
            </w:r>
          </w:p>
        </w:tc>
        <w:tc>
          <w:tcPr>
            <w:tcW w:w="1392" w:type="dxa"/>
          </w:tcPr>
          <w:p w14:paraId="538C4EFA" w14:textId="77777777" w:rsidR="007B5682" w:rsidRDefault="007B5682" w:rsidP="00854AF1">
            <w:pPr>
              <w:rPr>
                <w:b/>
                <w:bCs/>
              </w:rPr>
            </w:pPr>
            <w:r w:rsidRPr="00C17BDE">
              <w:rPr>
                <w:b/>
                <w:bCs/>
              </w:rPr>
              <w:t>I can collect documents and evidence that show I have undertaken these tasks</w:t>
            </w:r>
          </w:p>
          <w:p w14:paraId="48BEA34A" w14:textId="77777777" w:rsidR="007B5682" w:rsidRPr="00620271" w:rsidRDefault="007B5682" w:rsidP="00854AF1">
            <w:pPr>
              <w:rPr>
                <w:b/>
                <w:bCs/>
              </w:rPr>
            </w:pPr>
            <w:r>
              <w:rPr>
                <w:b/>
                <w:bCs/>
              </w:rPr>
              <w:t>(2 points)</w:t>
            </w:r>
          </w:p>
        </w:tc>
        <w:tc>
          <w:tcPr>
            <w:tcW w:w="1392" w:type="dxa"/>
          </w:tcPr>
          <w:p w14:paraId="548B18E3" w14:textId="77777777" w:rsidR="007B5682" w:rsidRPr="00C17BDE" w:rsidRDefault="007B5682" w:rsidP="00854AF1">
            <w:pPr>
              <w:rPr>
                <w:b/>
                <w:bCs/>
              </w:rPr>
            </w:pPr>
            <w:r>
              <w:rPr>
                <w:b/>
                <w:bCs/>
              </w:rPr>
              <w:t>Total number of points</w:t>
            </w:r>
          </w:p>
        </w:tc>
      </w:tr>
      <w:tr w:rsidR="007B5682" w14:paraId="29F05EB6" w14:textId="77777777" w:rsidTr="00854AF1">
        <w:tc>
          <w:tcPr>
            <w:tcW w:w="2912" w:type="dxa"/>
          </w:tcPr>
          <w:p w14:paraId="68FB6BC6" w14:textId="77777777" w:rsidR="007B5682" w:rsidRDefault="007B5682" w:rsidP="00854AF1">
            <w:r>
              <w:t xml:space="preserve">I have </w:t>
            </w:r>
            <w:r w:rsidRPr="00167569">
              <w:t>develop</w:t>
            </w:r>
            <w:r>
              <w:t>ed</w:t>
            </w:r>
            <w:r w:rsidRPr="00167569">
              <w:t xml:space="preserve"> remuneration strategies for different occupational groups</w:t>
            </w:r>
          </w:p>
        </w:tc>
        <w:tc>
          <w:tcPr>
            <w:tcW w:w="1431" w:type="dxa"/>
          </w:tcPr>
          <w:p w14:paraId="10628225" w14:textId="77777777" w:rsidR="007B5682" w:rsidRDefault="007B5682" w:rsidP="00854AF1"/>
        </w:tc>
        <w:tc>
          <w:tcPr>
            <w:tcW w:w="1325" w:type="dxa"/>
          </w:tcPr>
          <w:p w14:paraId="2E27788B" w14:textId="77777777" w:rsidR="007B5682" w:rsidRDefault="007B5682" w:rsidP="00854AF1"/>
        </w:tc>
        <w:tc>
          <w:tcPr>
            <w:tcW w:w="1956" w:type="dxa"/>
          </w:tcPr>
          <w:p w14:paraId="3B4841B1" w14:textId="77777777" w:rsidR="007B5682" w:rsidRDefault="007B5682" w:rsidP="00854AF1"/>
        </w:tc>
        <w:tc>
          <w:tcPr>
            <w:tcW w:w="1392" w:type="dxa"/>
          </w:tcPr>
          <w:p w14:paraId="5E0CEAEE" w14:textId="77777777" w:rsidR="007B5682" w:rsidRDefault="007B5682" w:rsidP="00854AF1"/>
        </w:tc>
        <w:tc>
          <w:tcPr>
            <w:tcW w:w="1392" w:type="dxa"/>
          </w:tcPr>
          <w:p w14:paraId="309D9F2D" w14:textId="77777777" w:rsidR="007B5682" w:rsidRDefault="007B5682" w:rsidP="00854AF1"/>
        </w:tc>
      </w:tr>
      <w:tr w:rsidR="007B5682" w14:paraId="783EF1D2" w14:textId="77777777" w:rsidTr="00854AF1">
        <w:tc>
          <w:tcPr>
            <w:tcW w:w="2912" w:type="dxa"/>
          </w:tcPr>
          <w:p w14:paraId="056E2C09" w14:textId="77777777" w:rsidR="007B5682" w:rsidRDefault="007B5682" w:rsidP="00854AF1">
            <w:r>
              <w:t>I have e</w:t>
            </w:r>
            <w:r w:rsidRPr="002530AD">
              <w:t>nsure</w:t>
            </w:r>
            <w:r>
              <w:t>d</w:t>
            </w:r>
            <w:r w:rsidRPr="002530AD">
              <w:t xml:space="preserve"> remuneration policies and incentive plans are agreed and recorded</w:t>
            </w:r>
            <w:r>
              <w:t>.</w:t>
            </w:r>
          </w:p>
        </w:tc>
        <w:tc>
          <w:tcPr>
            <w:tcW w:w="1431" w:type="dxa"/>
          </w:tcPr>
          <w:p w14:paraId="6E9C066C" w14:textId="77777777" w:rsidR="007B5682" w:rsidRDefault="007B5682" w:rsidP="00854AF1"/>
        </w:tc>
        <w:tc>
          <w:tcPr>
            <w:tcW w:w="1325" w:type="dxa"/>
          </w:tcPr>
          <w:p w14:paraId="72AF3D11" w14:textId="77777777" w:rsidR="007B5682" w:rsidRDefault="007B5682" w:rsidP="00854AF1"/>
        </w:tc>
        <w:tc>
          <w:tcPr>
            <w:tcW w:w="1956" w:type="dxa"/>
          </w:tcPr>
          <w:p w14:paraId="47C69B4E" w14:textId="77777777" w:rsidR="007B5682" w:rsidRDefault="007B5682" w:rsidP="00854AF1"/>
        </w:tc>
        <w:tc>
          <w:tcPr>
            <w:tcW w:w="1392" w:type="dxa"/>
          </w:tcPr>
          <w:p w14:paraId="2940C8FE" w14:textId="77777777" w:rsidR="007B5682" w:rsidRDefault="007B5682" w:rsidP="00854AF1"/>
        </w:tc>
        <w:tc>
          <w:tcPr>
            <w:tcW w:w="1392" w:type="dxa"/>
          </w:tcPr>
          <w:p w14:paraId="356B80F4" w14:textId="77777777" w:rsidR="007B5682" w:rsidRDefault="007B5682" w:rsidP="00854AF1"/>
        </w:tc>
      </w:tr>
      <w:tr w:rsidR="007B5682" w14:paraId="4DF590F6" w14:textId="77777777" w:rsidTr="00854AF1">
        <w:tc>
          <w:tcPr>
            <w:tcW w:w="2912" w:type="dxa"/>
          </w:tcPr>
          <w:p w14:paraId="21CFF5AF" w14:textId="77777777" w:rsidR="007B5682" w:rsidRDefault="007B5682" w:rsidP="00854AF1">
            <w:r>
              <w:t>I have a</w:t>
            </w:r>
            <w:r w:rsidRPr="002530AD">
              <w:t>lign</w:t>
            </w:r>
            <w:r>
              <w:t>ed</w:t>
            </w:r>
            <w:r w:rsidRPr="002530AD">
              <w:t xml:space="preserve"> remuneration and benefits plans with </w:t>
            </w:r>
            <w:r>
              <w:t xml:space="preserve">the organisations </w:t>
            </w:r>
            <w:r w:rsidRPr="002530AD">
              <w:t>performance management system</w:t>
            </w:r>
            <w:r>
              <w:t>.</w:t>
            </w:r>
          </w:p>
        </w:tc>
        <w:tc>
          <w:tcPr>
            <w:tcW w:w="1431" w:type="dxa"/>
          </w:tcPr>
          <w:p w14:paraId="4210FFBC" w14:textId="77777777" w:rsidR="007B5682" w:rsidRDefault="007B5682" w:rsidP="00854AF1"/>
        </w:tc>
        <w:tc>
          <w:tcPr>
            <w:tcW w:w="1325" w:type="dxa"/>
          </w:tcPr>
          <w:p w14:paraId="212F9BE0" w14:textId="77777777" w:rsidR="007B5682" w:rsidRDefault="007B5682" w:rsidP="00854AF1"/>
        </w:tc>
        <w:tc>
          <w:tcPr>
            <w:tcW w:w="1956" w:type="dxa"/>
          </w:tcPr>
          <w:p w14:paraId="3A7BAC47" w14:textId="77777777" w:rsidR="007B5682" w:rsidRDefault="007B5682" w:rsidP="00854AF1"/>
        </w:tc>
        <w:tc>
          <w:tcPr>
            <w:tcW w:w="1392" w:type="dxa"/>
          </w:tcPr>
          <w:p w14:paraId="358CF9B5" w14:textId="77777777" w:rsidR="007B5682" w:rsidRDefault="007B5682" w:rsidP="00854AF1"/>
        </w:tc>
        <w:tc>
          <w:tcPr>
            <w:tcW w:w="1392" w:type="dxa"/>
          </w:tcPr>
          <w:p w14:paraId="7C546D64" w14:textId="77777777" w:rsidR="007B5682" w:rsidRDefault="007B5682" w:rsidP="00854AF1"/>
        </w:tc>
      </w:tr>
      <w:tr w:rsidR="007B5682" w14:paraId="27A7B590" w14:textId="77777777" w:rsidTr="00854AF1">
        <w:tc>
          <w:tcPr>
            <w:tcW w:w="2912" w:type="dxa"/>
          </w:tcPr>
          <w:p w14:paraId="60C6FC1D" w14:textId="77777777" w:rsidR="007B5682" w:rsidRDefault="007B5682" w:rsidP="00854AF1">
            <w:r>
              <w:t xml:space="preserve">I have </w:t>
            </w:r>
            <w:r w:rsidRPr="00167569">
              <w:t>manage</w:t>
            </w:r>
            <w:r>
              <w:t>d</w:t>
            </w:r>
            <w:r w:rsidRPr="00167569">
              <w:t xml:space="preserve"> remuneration and benefits in accordance with all legislative and ethical requirements and operational policies</w:t>
            </w:r>
            <w:r>
              <w:t>.</w:t>
            </w:r>
          </w:p>
        </w:tc>
        <w:tc>
          <w:tcPr>
            <w:tcW w:w="1431" w:type="dxa"/>
          </w:tcPr>
          <w:p w14:paraId="4CC2E111" w14:textId="77777777" w:rsidR="007B5682" w:rsidRDefault="007B5682" w:rsidP="00854AF1"/>
        </w:tc>
        <w:tc>
          <w:tcPr>
            <w:tcW w:w="1325" w:type="dxa"/>
          </w:tcPr>
          <w:p w14:paraId="6B411EAB" w14:textId="77777777" w:rsidR="007B5682" w:rsidRDefault="007B5682" w:rsidP="00854AF1"/>
        </w:tc>
        <w:tc>
          <w:tcPr>
            <w:tcW w:w="1956" w:type="dxa"/>
          </w:tcPr>
          <w:p w14:paraId="3C4269A0" w14:textId="77777777" w:rsidR="007B5682" w:rsidRDefault="007B5682" w:rsidP="00854AF1"/>
        </w:tc>
        <w:tc>
          <w:tcPr>
            <w:tcW w:w="1392" w:type="dxa"/>
          </w:tcPr>
          <w:p w14:paraId="5ADB015B" w14:textId="77777777" w:rsidR="007B5682" w:rsidRDefault="007B5682" w:rsidP="00854AF1"/>
        </w:tc>
        <w:tc>
          <w:tcPr>
            <w:tcW w:w="1392" w:type="dxa"/>
          </w:tcPr>
          <w:p w14:paraId="1ECFDEEC" w14:textId="77777777" w:rsidR="007B5682" w:rsidRDefault="007B5682" w:rsidP="00854AF1"/>
        </w:tc>
      </w:tr>
      <w:tr w:rsidR="007B5682" w14:paraId="29E30287" w14:textId="77777777" w:rsidTr="00854AF1">
        <w:tc>
          <w:tcPr>
            <w:tcW w:w="2912" w:type="dxa"/>
          </w:tcPr>
          <w:p w14:paraId="67ED2722" w14:textId="77777777" w:rsidR="007B5682" w:rsidRPr="00212219" w:rsidRDefault="007B5682" w:rsidP="00854AF1">
            <w:r>
              <w:t>I have applied</w:t>
            </w:r>
            <w:r w:rsidRPr="00167569">
              <w:t xml:space="preserve"> awards and agreements to remuneration processes</w:t>
            </w:r>
            <w:r>
              <w:t>.</w:t>
            </w:r>
          </w:p>
        </w:tc>
        <w:tc>
          <w:tcPr>
            <w:tcW w:w="1431" w:type="dxa"/>
          </w:tcPr>
          <w:p w14:paraId="10032AAE" w14:textId="77777777" w:rsidR="007B5682" w:rsidRDefault="007B5682" w:rsidP="00854AF1"/>
        </w:tc>
        <w:tc>
          <w:tcPr>
            <w:tcW w:w="1325" w:type="dxa"/>
          </w:tcPr>
          <w:p w14:paraId="64891B31" w14:textId="77777777" w:rsidR="007B5682" w:rsidRDefault="007B5682" w:rsidP="00854AF1"/>
        </w:tc>
        <w:tc>
          <w:tcPr>
            <w:tcW w:w="1956" w:type="dxa"/>
          </w:tcPr>
          <w:p w14:paraId="7AE519AA" w14:textId="77777777" w:rsidR="007B5682" w:rsidRDefault="007B5682" w:rsidP="00854AF1"/>
        </w:tc>
        <w:tc>
          <w:tcPr>
            <w:tcW w:w="1392" w:type="dxa"/>
          </w:tcPr>
          <w:p w14:paraId="42167A0E" w14:textId="77777777" w:rsidR="007B5682" w:rsidRDefault="007B5682" w:rsidP="00854AF1"/>
        </w:tc>
        <w:tc>
          <w:tcPr>
            <w:tcW w:w="1392" w:type="dxa"/>
          </w:tcPr>
          <w:p w14:paraId="7355491E" w14:textId="77777777" w:rsidR="007B5682" w:rsidRDefault="007B5682" w:rsidP="00854AF1"/>
        </w:tc>
      </w:tr>
      <w:tr w:rsidR="007B5682" w14:paraId="5CB3DA76" w14:textId="77777777" w:rsidTr="00854AF1">
        <w:tc>
          <w:tcPr>
            <w:tcW w:w="2912" w:type="dxa"/>
          </w:tcPr>
          <w:p w14:paraId="04E4CDFD" w14:textId="77777777" w:rsidR="007B5682" w:rsidRPr="00212219" w:rsidRDefault="007B5682" w:rsidP="00854AF1">
            <w:r>
              <w:t>I have applied the</w:t>
            </w:r>
            <w:r w:rsidRPr="00167569">
              <w:t xml:space="preserve"> requirements of the Australian Taxation Office in relation to income tax, superannuation </w:t>
            </w:r>
            <w:r w:rsidRPr="00167569">
              <w:lastRenderedPageBreak/>
              <w:t>reporting, FBT and bonus payments.</w:t>
            </w:r>
          </w:p>
        </w:tc>
        <w:tc>
          <w:tcPr>
            <w:tcW w:w="1431" w:type="dxa"/>
          </w:tcPr>
          <w:p w14:paraId="58BF0753" w14:textId="77777777" w:rsidR="007B5682" w:rsidRDefault="007B5682" w:rsidP="00854AF1"/>
        </w:tc>
        <w:tc>
          <w:tcPr>
            <w:tcW w:w="1325" w:type="dxa"/>
          </w:tcPr>
          <w:p w14:paraId="3388DFA2" w14:textId="77777777" w:rsidR="007B5682" w:rsidRDefault="007B5682" w:rsidP="00854AF1"/>
        </w:tc>
        <w:tc>
          <w:tcPr>
            <w:tcW w:w="1956" w:type="dxa"/>
          </w:tcPr>
          <w:p w14:paraId="24F81395" w14:textId="77777777" w:rsidR="007B5682" w:rsidRDefault="007B5682" w:rsidP="00854AF1"/>
        </w:tc>
        <w:tc>
          <w:tcPr>
            <w:tcW w:w="1392" w:type="dxa"/>
          </w:tcPr>
          <w:p w14:paraId="5C140AC7" w14:textId="77777777" w:rsidR="007B5682" w:rsidRDefault="007B5682" w:rsidP="00854AF1"/>
        </w:tc>
        <w:tc>
          <w:tcPr>
            <w:tcW w:w="1392" w:type="dxa"/>
          </w:tcPr>
          <w:p w14:paraId="07EE515C" w14:textId="77777777" w:rsidR="007B5682" w:rsidRDefault="007B5682" w:rsidP="00854AF1"/>
        </w:tc>
      </w:tr>
      <w:tr w:rsidR="007B5682" w14:paraId="62E4087B" w14:textId="77777777" w:rsidTr="00854AF1">
        <w:tc>
          <w:tcPr>
            <w:tcW w:w="2912" w:type="dxa"/>
          </w:tcPr>
          <w:p w14:paraId="7AD0C8DD" w14:textId="77777777" w:rsidR="007B5682" w:rsidRPr="00620271" w:rsidRDefault="007B5682" w:rsidP="00854AF1">
            <w:r>
              <w:t>I have consulted managers and employees about the effectiveness of the remuneration strategy.</w:t>
            </w:r>
          </w:p>
        </w:tc>
        <w:tc>
          <w:tcPr>
            <w:tcW w:w="1431" w:type="dxa"/>
          </w:tcPr>
          <w:p w14:paraId="36B6CAFC" w14:textId="77777777" w:rsidR="007B5682" w:rsidRDefault="007B5682" w:rsidP="00854AF1"/>
        </w:tc>
        <w:tc>
          <w:tcPr>
            <w:tcW w:w="1325" w:type="dxa"/>
          </w:tcPr>
          <w:p w14:paraId="1D95F366" w14:textId="77777777" w:rsidR="007B5682" w:rsidRDefault="007B5682" w:rsidP="00854AF1"/>
        </w:tc>
        <w:tc>
          <w:tcPr>
            <w:tcW w:w="1956" w:type="dxa"/>
          </w:tcPr>
          <w:p w14:paraId="1CA75F55" w14:textId="77777777" w:rsidR="007B5682" w:rsidRDefault="007B5682" w:rsidP="00854AF1"/>
        </w:tc>
        <w:tc>
          <w:tcPr>
            <w:tcW w:w="1392" w:type="dxa"/>
          </w:tcPr>
          <w:p w14:paraId="5C00FA19" w14:textId="77777777" w:rsidR="007B5682" w:rsidRDefault="007B5682" w:rsidP="00854AF1"/>
        </w:tc>
        <w:tc>
          <w:tcPr>
            <w:tcW w:w="1392" w:type="dxa"/>
          </w:tcPr>
          <w:p w14:paraId="2C877018" w14:textId="77777777" w:rsidR="007B5682" w:rsidRDefault="007B5682" w:rsidP="00854AF1"/>
        </w:tc>
      </w:tr>
      <w:tr w:rsidR="007B5682" w14:paraId="028212E7" w14:textId="77777777" w:rsidTr="00854AF1">
        <w:tc>
          <w:tcPr>
            <w:tcW w:w="2912" w:type="dxa"/>
          </w:tcPr>
          <w:p w14:paraId="612646A0" w14:textId="77777777" w:rsidR="007B5682" w:rsidRPr="00620271" w:rsidRDefault="007B5682" w:rsidP="00854AF1">
            <w:r>
              <w:t>I have amended the remuneration strategy and plans as necessary to meet organisational policies and legal requirements.</w:t>
            </w:r>
          </w:p>
        </w:tc>
        <w:tc>
          <w:tcPr>
            <w:tcW w:w="1431" w:type="dxa"/>
          </w:tcPr>
          <w:p w14:paraId="14705034" w14:textId="77777777" w:rsidR="007B5682" w:rsidRDefault="007B5682" w:rsidP="00854AF1"/>
        </w:tc>
        <w:tc>
          <w:tcPr>
            <w:tcW w:w="1325" w:type="dxa"/>
          </w:tcPr>
          <w:p w14:paraId="33C199D5" w14:textId="77777777" w:rsidR="007B5682" w:rsidRDefault="007B5682" w:rsidP="00854AF1"/>
        </w:tc>
        <w:tc>
          <w:tcPr>
            <w:tcW w:w="1956" w:type="dxa"/>
          </w:tcPr>
          <w:p w14:paraId="25374A09" w14:textId="77777777" w:rsidR="007B5682" w:rsidRDefault="007B5682" w:rsidP="00854AF1"/>
        </w:tc>
        <w:tc>
          <w:tcPr>
            <w:tcW w:w="1392" w:type="dxa"/>
          </w:tcPr>
          <w:p w14:paraId="552003F3" w14:textId="77777777" w:rsidR="007B5682" w:rsidRDefault="007B5682" w:rsidP="00854AF1"/>
        </w:tc>
        <w:tc>
          <w:tcPr>
            <w:tcW w:w="1392" w:type="dxa"/>
          </w:tcPr>
          <w:p w14:paraId="48446276" w14:textId="77777777" w:rsidR="007B5682" w:rsidRDefault="007B5682" w:rsidP="00854AF1"/>
        </w:tc>
      </w:tr>
    </w:tbl>
    <w:p w14:paraId="531BC6B6" w14:textId="77777777" w:rsidR="007B5682" w:rsidRDefault="007B5682" w:rsidP="007B5682"/>
    <w:p w14:paraId="753E193F" w14:textId="74F7CEDE" w:rsidR="007B5682" w:rsidRDefault="007B5682" w:rsidP="0028339C">
      <w:pPr>
        <w:pStyle w:val="BasicParagraph"/>
        <w:spacing w:line="264" w:lineRule="auto"/>
        <w:rPr>
          <w:rFonts w:ascii="Avenir LT Std 35 Light" w:hAnsi="Avenir LT Std 35 Light"/>
          <w:color w:val="auto"/>
          <w:sz w:val="20"/>
          <w:szCs w:val="20"/>
        </w:rPr>
      </w:pPr>
    </w:p>
    <w:p w14:paraId="52AEA5BC"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21" w:name="_Toc19790639"/>
      <w:r>
        <w:br w:type="page"/>
      </w:r>
    </w:p>
    <w:p w14:paraId="75268D8D" w14:textId="6A54CFA4" w:rsidR="007B5682" w:rsidRPr="00F418ED" w:rsidRDefault="007B5682" w:rsidP="007B5682">
      <w:pPr>
        <w:pStyle w:val="Heading1"/>
      </w:pPr>
      <w:r w:rsidRPr="00F418ED">
        <w:lastRenderedPageBreak/>
        <w:t>BSBINN601 Lead and manage organisational change</w:t>
      </w:r>
      <w:bookmarkEnd w:id="21"/>
    </w:p>
    <w:p w14:paraId="63115D1F" w14:textId="77777777" w:rsidR="007B5682" w:rsidRDefault="007B5682" w:rsidP="007B5682">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2C2E54B1" w14:textId="77777777" w:rsidR="007B5682" w:rsidRDefault="007B5682" w:rsidP="007B5682"/>
    <w:tbl>
      <w:tblPr>
        <w:tblStyle w:val="TableGrid"/>
        <w:tblW w:w="0" w:type="auto"/>
        <w:tblLook w:val="04A0" w:firstRow="1" w:lastRow="0" w:firstColumn="1" w:lastColumn="0" w:noHBand="0" w:noVBand="1"/>
      </w:tblPr>
      <w:tblGrid>
        <w:gridCol w:w="2170"/>
        <w:gridCol w:w="1363"/>
        <w:gridCol w:w="1322"/>
        <w:gridCol w:w="1600"/>
        <w:gridCol w:w="1382"/>
        <w:gridCol w:w="1172"/>
      </w:tblGrid>
      <w:tr w:rsidR="007B5682" w14:paraId="68806611" w14:textId="77777777" w:rsidTr="00854AF1">
        <w:trPr>
          <w:tblHeader/>
        </w:trPr>
        <w:tc>
          <w:tcPr>
            <w:tcW w:w="2912" w:type="dxa"/>
          </w:tcPr>
          <w:p w14:paraId="0873C965" w14:textId="77777777" w:rsidR="007B5682" w:rsidRDefault="007B5682" w:rsidP="00854AF1"/>
        </w:tc>
        <w:tc>
          <w:tcPr>
            <w:tcW w:w="1431" w:type="dxa"/>
          </w:tcPr>
          <w:p w14:paraId="5D01D8EB" w14:textId="77777777" w:rsidR="007B5682" w:rsidRDefault="007B5682" w:rsidP="00854AF1">
            <w:pPr>
              <w:rPr>
                <w:b/>
                <w:bCs/>
              </w:rPr>
            </w:pPr>
            <w:r w:rsidRPr="00C17BDE">
              <w:rPr>
                <w:b/>
                <w:bCs/>
              </w:rPr>
              <w:t>I have skills and knowledge in this area</w:t>
            </w:r>
          </w:p>
          <w:p w14:paraId="2AEB962D" w14:textId="77777777" w:rsidR="007B5682" w:rsidRPr="00620271" w:rsidRDefault="007B5682" w:rsidP="00854AF1">
            <w:pPr>
              <w:rPr>
                <w:b/>
                <w:bCs/>
              </w:rPr>
            </w:pPr>
            <w:r>
              <w:rPr>
                <w:b/>
                <w:bCs/>
              </w:rPr>
              <w:t>(1 point)</w:t>
            </w:r>
          </w:p>
        </w:tc>
        <w:tc>
          <w:tcPr>
            <w:tcW w:w="1325" w:type="dxa"/>
          </w:tcPr>
          <w:p w14:paraId="2AECF7EB"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FEFB55B" w14:textId="77777777" w:rsidR="007B5682" w:rsidRPr="00C17BDE" w:rsidRDefault="007B5682" w:rsidP="00854AF1">
            <w:pPr>
              <w:rPr>
                <w:b/>
                <w:bCs/>
              </w:rPr>
            </w:pPr>
            <w:r w:rsidRPr="00C17BDE">
              <w:rPr>
                <w:b/>
                <w:bCs/>
              </w:rPr>
              <w:t>I have performed these tasks:</w:t>
            </w:r>
          </w:p>
          <w:p w14:paraId="0A0D4CBD" w14:textId="77777777" w:rsidR="007B5682" w:rsidRPr="007C797B" w:rsidRDefault="007B5682" w:rsidP="00854AF1">
            <w:pPr>
              <w:rPr>
                <w:b/>
                <w:bCs/>
              </w:rPr>
            </w:pPr>
            <w:r w:rsidRPr="007C797B">
              <w:rPr>
                <w:b/>
                <w:bCs/>
              </w:rPr>
              <w:t>Rarely = 1 point</w:t>
            </w:r>
          </w:p>
          <w:p w14:paraId="3B45989F" w14:textId="77777777" w:rsidR="007B5682" w:rsidRPr="007C797B" w:rsidRDefault="007B5682" w:rsidP="00854AF1">
            <w:pPr>
              <w:rPr>
                <w:b/>
                <w:bCs/>
              </w:rPr>
            </w:pPr>
            <w:r w:rsidRPr="007C797B">
              <w:rPr>
                <w:b/>
                <w:bCs/>
              </w:rPr>
              <w:t>Sometimes</w:t>
            </w:r>
            <w:r>
              <w:rPr>
                <w:b/>
                <w:bCs/>
              </w:rPr>
              <w:t xml:space="preserve"> = 2 points</w:t>
            </w:r>
          </w:p>
          <w:p w14:paraId="77FCDACF" w14:textId="77777777" w:rsidR="007B5682" w:rsidRPr="007C797B" w:rsidRDefault="007B5682" w:rsidP="00854AF1">
            <w:pPr>
              <w:rPr>
                <w:b/>
                <w:bCs/>
              </w:rPr>
            </w:pPr>
            <w:r w:rsidRPr="007C797B">
              <w:rPr>
                <w:b/>
                <w:bCs/>
              </w:rPr>
              <w:t>Frequently = 3 points</w:t>
            </w:r>
          </w:p>
        </w:tc>
        <w:tc>
          <w:tcPr>
            <w:tcW w:w="1392" w:type="dxa"/>
          </w:tcPr>
          <w:p w14:paraId="3A63293E" w14:textId="77777777" w:rsidR="007B5682" w:rsidRDefault="007B5682" w:rsidP="00854AF1">
            <w:pPr>
              <w:rPr>
                <w:b/>
                <w:bCs/>
              </w:rPr>
            </w:pPr>
            <w:r w:rsidRPr="00C17BDE">
              <w:rPr>
                <w:b/>
                <w:bCs/>
              </w:rPr>
              <w:t>I can collect documents and evidence that show I have undertaken these tasks</w:t>
            </w:r>
          </w:p>
          <w:p w14:paraId="0931F4B0" w14:textId="77777777" w:rsidR="007B5682" w:rsidRPr="00620271" w:rsidRDefault="007B5682" w:rsidP="00854AF1">
            <w:pPr>
              <w:rPr>
                <w:b/>
                <w:bCs/>
              </w:rPr>
            </w:pPr>
            <w:r>
              <w:rPr>
                <w:b/>
                <w:bCs/>
              </w:rPr>
              <w:t>(2 points)</w:t>
            </w:r>
          </w:p>
        </w:tc>
        <w:tc>
          <w:tcPr>
            <w:tcW w:w="1392" w:type="dxa"/>
          </w:tcPr>
          <w:p w14:paraId="5C84AA26" w14:textId="77777777" w:rsidR="007B5682" w:rsidRPr="00C17BDE" w:rsidRDefault="007B5682" w:rsidP="00854AF1">
            <w:pPr>
              <w:rPr>
                <w:b/>
                <w:bCs/>
              </w:rPr>
            </w:pPr>
            <w:r>
              <w:rPr>
                <w:b/>
                <w:bCs/>
              </w:rPr>
              <w:t>Total number of points</w:t>
            </w:r>
          </w:p>
        </w:tc>
      </w:tr>
      <w:tr w:rsidR="007B5682" w14:paraId="59E2BA42" w14:textId="77777777" w:rsidTr="00854AF1">
        <w:tc>
          <w:tcPr>
            <w:tcW w:w="2912" w:type="dxa"/>
          </w:tcPr>
          <w:p w14:paraId="20D89A75" w14:textId="77777777" w:rsidR="007B5682" w:rsidRDefault="007B5682" w:rsidP="00854AF1">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30AA2CC8" w14:textId="77777777" w:rsidR="007B5682" w:rsidRDefault="007B5682" w:rsidP="00854AF1"/>
        </w:tc>
        <w:tc>
          <w:tcPr>
            <w:tcW w:w="1325" w:type="dxa"/>
          </w:tcPr>
          <w:p w14:paraId="0B84C9EE" w14:textId="77777777" w:rsidR="007B5682" w:rsidRDefault="007B5682" w:rsidP="00854AF1"/>
        </w:tc>
        <w:tc>
          <w:tcPr>
            <w:tcW w:w="1956" w:type="dxa"/>
          </w:tcPr>
          <w:p w14:paraId="004357B4" w14:textId="77777777" w:rsidR="007B5682" w:rsidRDefault="007B5682" w:rsidP="00854AF1"/>
        </w:tc>
        <w:tc>
          <w:tcPr>
            <w:tcW w:w="1392" w:type="dxa"/>
          </w:tcPr>
          <w:p w14:paraId="32883642" w14:textId="77777777" w:rsidR="007B5682" w:rsidRDefault="007B5682" w:rsidP="00854AF1"/>
        </w:tc>
        <w:tc>
          <w:tcPr>
            <w:tcW w:w="1392" w:type="dxa"/>
          </w:tcPr>
          <w:p w14:paraId="2E965FB7" w14:textId="77777777" w:rsidR="007B5682" w:rsidRDefault="007B5682" w:rsidP="00854AF1"/>
        </w:tc>
      </w:tr>
      <w:tr w:rsidR="007B5682" w14:paraId="6DE90D84" w14:textId="77777777" w:rsidTr="00854AF1">
        <w:tc>
          <w:tcPr>
            <w:tcW w:w="2912" w:type="dxa"/>
          </w:tcPr>
          <w:p w14:paraId="6A105A74" w14:textId="77777777" w:rsidR="007B5682" w:rsidRDefault="007B5682" w:rsidP="00854AF1">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106B043D" w14:textId="77777777" w:rsidR="007B5682" w:rsidRDefault="007B5682" w:rsidP="00854AF1"/>
        </w:tc>
        <w:tc>
          <w:tcPr>
            <w:tcW w:w="1325" w:type="dxa"/>
          </w:tcPr>
          <w:p w14:paraId="748E4171" w14:textId="77777777" w:rsidR="007B5682" w:rsidRDefault="007B5682" w:rsidP="00854AF1"/>
        </w:tc>
        <w:tc>
          <w:tcPr>
            <w:tcW w:w="1956" w:type="dxa"/>
          </w:tcPr>
          <w:p w14:paraId="10718F7A" w14:textId="77777777" w:rsidR="007B5682" w:rsidRDefault="007B5682" w:rsidP="00854AF1"/>
        </w:tc>
        <w:tc>
          <w:tcPr>
            <w:tcW w:w="1392" w:type="dxa"/>
          </w:tcPr>
          <w:p w14:paraId="6F9A05DF" w14:textId="77777777" w:rsidR="007B5682" w:rsidRDefault="007B5682" w:rsidP="00854AF1"/>
        </w:tc>
        <w:tc>
          <w:tcPr>
            <w:tcW w:w="1392" w:type="dxa"/>
          </w:tcPr>
          <w:p w14:paraId="02E031F4" w14:textId="77777777" w:rsidR="007B5682" w:rsidRDefault="007B5682" w:rsidP="00854AF1"/>
        </w:tc>
      </w:tr>
      <w:tr w:rsidR="007B5682" w14:paraId="1DB553C9" w14:textId="77777777" w:rsidTr="00854AF1">
        <w:tc>
          <w:tcPr>
            <w:tcW w:w="2912" w:type="dxa"/>
          </w:tcPr>
          <w:p w14:paraId="20B883C8" w14:textId="77777777" w:rsidR="007B5682" w:rsidRPr="00212219" w:rsidRDefault="007B5682" w:rsidP="00854AF1">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61A45FC1" w14:textId="77777777" w:rsidR="007B5682" w:rsidRDefault="007B5682" w:rsidP="00854AF1"/>
        </w:tc>
        <w:tc>
          <w:tcPr>
            <w:tcW w:w="1325" w:type="dxa"/>
          </w:tcPr>
          <w:p w14:paraId="79FA4F9E" w14:textId="77777777" w:rsidR="007B5682" w:rsidRDefault="007B5682" w:rsidP="00854AF1"/>
        </w:tc>
        <w:tc>
          <w:tcPr>
            <w:tcW w:w="1956" w:type="dxa"/>
          </w:tcPr>
          <w:p w14:paraId="12CD5ECE" w14:textId="77777777" w:rsidR="007B5682" w:rsidRDefault="007B5682" w:rsidP="00854AF1"/>
        </w:tc>
        <w:tc>
          <w:tcPr>
            <w:tcW w:w="1392" w:type="dxa"/>
          </w:tcPr>
          <w:p w14:paraId="6BBAC8CB" w14:textId="77777777" w:rsidR="007B5682" w:rsidRDefault="007B5682" w:rsidP="00854AF1"/>
        </w:tc>
        <w:tc>
          <w:tcPr>
            <w:tcW w:w="1392" w:type="dxa"/>
          </w:tcPr>
          <w:p w14:paraId="77B60A48" w14:textId="77777777" w:rsidR="007B5682" w:rsidRDefault="007B5682" w:rsidP="00854AF1"/>
        </w:tc>
      </w:tr>
      <w:tr w:rsidR="007B5682" w14:paraId="70D4606C" w14:textId="77777777" w:rsidTr="00854AF1">
        <w:tc>
          <w:tcPr>
            <w:tcW w:w="2912" w:type="dxa"/>
          </w:tcPr>
          <w:p w14:paraId="505C0196" w14:textId="77777777" w:rsidR="007B5682" w:rsidRPr="00212219" w:rsidRDefault="007B5682" w:rsidP="00854AF1">
            <w:r>
              <w:t xml:space="preserve">I have </w:t>
            </w:r>
            <w:r w:rsidRPr="005525FC">
              <w:t>prioritise</w:t>
            </w:r>
            <w:r>
              <w:t>d</w:t>
            </w:r>
            <w:r w:rsidRPr="005525FC">
              <w:t xml:space="preserve"> opportunities for changes with input from managers</w:t>
            </w:r>
            <w:r>
              <w:t>.</w:t>
            </w:r>
          </w:p>
        </w:tc>
        <w:tc>
          <w:tcPr>
            <w:tcW w:w="1431" w:type="dxa"/>
          </w:tcPr>
          <w:p w14:paraId="74B5C0D7" w14:textId="77777777" w:rsidR="007B5682" w:rsidRDefault="007B5682" w:rsidP="00854AF1"/>
        </w:tc>
        <w:tc>
          <w:tcPr>
            <w:tcW w:w="1325" w:type="dxa"/>
          </w:tcPr>
          <w:p w14:paraId="7BB3E0C7" w14:textId="77777777" w:rsidR="007B5682" w:rsidRDefault="007B5682" w:rsidP="00854AF1"/>
        </w:tc>
        <w:tc>
          <w:tcPr>
            <w:tcW w:w="1956" w:type="dxa"/>
          </w:tcPr>
          <w:p w14:paraId="3EC3290E" w14:textId="77777777" w:rsidR="007B5682" w:rsidRDefault="007B5682" w:rsidP="00854AF1"/>
        </w:tc>
        <w:tc>
          <w:tcPr>
            <w:tcW w:w="1392" w:type="dxa"/>
          </w:tcPr>
          <w:p w14:paraId="600AD42D" w14:textId="77777777" w:rsidR="007B5682" w:rsidRDefault="007B5682" w:rsidP="00854AF1"/>
        </w:tc>
        <w:tc>
          <w:tcPr>
            <w:tcW w:w="1392" w:type="dxa"/>
          </w:tcPr>
          <w:p w14:paraId="1A7AB73D" w14:textId="77777777" w:rsidR="007B5682" w:rsidRDefault="007B5682" w:rsidP="00854AF1"/>
        </w:tc>
      </w:tr>
      <w:tr w:rsidR="007B5682" w14:paraId="116C1172" w14:textId="77777777" w:rsidTr="00854AF1">
        <w:tc>
          <w:tcPr>
            <w:tcW w:w="2912" w:type="dxa"/>
          </w:tcPr>
          <w:p w14:paraId="1E83F118" w14:textId="77777777" w:rsidR="007B5682" w:rsidRPr="00620271" w:rsidRDefault="007B5682" w:rsidP="00854AF1">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46C4E1E3" w14:textId="77777777" w:rsidR="007B5682" w:rsidRDefault="007B5682" w:rsidP="00854AF1"/>
        </w:tc>
        <w:tc>
          <w:tcPr>
            <w:tcW w:w="1325" w:type="dxa"/>
          </w:tcPr>
          <w:p w14:paraId="0A1A95D6" w14:textId="77777777" w:rsidR="007B5682" w:rsidRDefault="007B5682" w:rsidP="00854AF1"/>
        </w:tc>
        <w:tc>
          <w:tcPr>
            <w:tcW w:w="1956" w:type="dxa"/>
          </w:tcPr>
          <w:p w14:paraId="38F2FA73" w14:textId="77777777" w:rsidR="007B5682" w:rsidRDefault="007B5682" w:rsidP="00854AF1"/>
        </w:tc>
        <w:tc>
          <w:tcPr>
            <w:tcW w:w="1392" w:type="dxa"/>
          </w:tcPr>
          <w:p w14:paraId="5C7EE119" w14:textId="77777777" w:rsidR="007B5682" w:rsidRDefault="007B5682" w:rsidP="00854AF1"/>
        </w:tc>
        <w:tc>
          <w:tcPr>
            <w:tcW w:w="1392" w:type="dxa"/>
          </w:tcPr>
          <w:p w14:paraId="0A8E5553" w14:textId="77777777" w:rsidR="007B5682" w:rsidRDefault="007B5682" w:rsidP="00854AF1"/>
        </w:tc>
      </w:tr>
      <w:tr w:rsidR="007B5682" w14:paraId="5A32BF76" w14:textId="77777777" w:rsidTr="00854AF1">
        <w:tc>
          <w:tcPr>
            <w:tcW w:w="2912" w:type="dxa"/>
          </w:tcPr>
          <w:p w14:paraId="79E5F00B" w14:textId="77777777" w:rsidR="007B5682" w:rsidRPr="00620271" w:rsidRDefault="007B5682" w:rsidP="00854AF1">
            <w:r>
              <w:t xml:space="preserve">I have </w:t>
            </w:r>
            <w:r w:rsidRPr="005525FC">
              <w:t>develop</w:t>
            </w:r>
            <w:r>
              <w:t>ed</w:t>
            </w:r>
            <w:r w:rsidRPr="005525FC">
              <w:t xml:space="preserve"> strategies to communicate or educate the changes and embed them</w:t>
            </w:r>
            <w:r>
              <w:t>.</w:t>
            </w:r>
          </w:p>
        </w:tc>
        <w:tc>
          <w:tcPr>
            <w:tcW w:w="1431" w:type="dxa"/>
          </w:tcPr>
          <w:p w14:paraId="0536C797" w14:textId="77777777" w:rsidR="007B5682" w:rsidRDefault="007B5682" w:rsidP="00854AF1"/>
        </w:tc>
        <w:tc>
          <w:tcPr>
            <w:tcW w:w="1325" w:type="dxa"/>
          </w:tcPr>
          <w:p w14:paraId="2193AD6B" w14:textId="77777777" w:rsidR="007B5682" w:rsidRDefault="007B5682" w:rsidP="00854AF1"/>
        </w:tc>
        <w:tc>
          <w:tcPr>
            <w:tcW w:w="1956" w:type="dxa"/>
          </w:tcPr>
          <w:p w14:paraId="3970B93D" w14:textId="77777777" w:rsidR="007B5682" w:rsidRDefault="007B5682" w:rsidP="00854AF1"/>
        </w:tc>
        <w:tc>
          <w:tcPr>
            <w:tcW w:w="1392" w:type="dxa"/>
          </w:tcPr>
          <w:p w14:paraId="347F2B0F" w14:textId="77777777" w:rsidR="007B5682" w:rsidRDefault="007B5682" w:rsidP="00854AF1"/>
        </w:tc>
        <w:tc>
          <w:tcPr>
            <w:tcW w:w="1392" w:type="dxa"/>
          </w:tcPr>
          <w:p w14:paraId="0DA3A662" w14:textId="77777777" w:rsidR="007B5682" w:rsidRDefault="007B5682" w:rsidP="00854AF1"/>
        </w:tc>
      </w:tr>
      <w:tr w:rsidR="007B5682" w14:paraId="6E7F9148" w14:textId="77777777" w:rsidTr="00854AF1">
        <w:tc>
          <w:tcPr>
            <w:tcW w:w="2912" w:type="dxa"/>
          </w:tcPr>
          <w:p w14:paraId="67E8051B" w14:textId="77777777" w:rsidR="007B5682" w:rsidRDefault="007B5682" w:rsidP="00854AF1">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4B18C495" w14:textId="77777777" w:rsidR="007B5682" w:rsidRDefault="007B5682" w:rsidP="00854AF1"/>
        </w:tc>
        <w:tc>
          <w:tcPr>
            <w:tcW w:w="1325" w:type="dxa"/>
          </w:tcPr>
          <w:p w14:paraId="103A77ED" w14:textId="77777777" w:rsidR="007B5682" w:rsidRDefault="007B5682" w:rsidP="00854AF1"/>
        </w:tc>
        <w:tc>
          <w:tcPr>
            <w:tcW w:w="1956" w:type="dxa"/>
          </w:tcPr>
          <w:p w14:paraId="2E1772E0" w14:textId="77777777" w:rsidR="007B5682" w:rsidRDefault="007B5682" w:rsidP="00854AF1"/>
        </w:tc>
        <w:tc>
          <w:tcPr>
            <w:tcW w:w="1392" w:type="dxa"/>
          </w:tcPr>
          <w:p w14:paraId="549EC28E" w14:textId="77777777" w:rsidR="007B5682" w:rsidRDefault="007B5682" w:rsidP="00854AF1"/>
        </w:tc>
        <w:tc>
          <w:tcPr>
            <w:tcW w:w="1392" w:type="dxa"/>
          </w:tcPr>
          <w:p w14:paraId="699AB0DA" w14:textId="77777777" w:rsidR="007B5682" w:rsidRDefault="007B5682" w:rsidP="00854AF1"/>
        </w:tc>
      </w:tr>
      <w:tr w:rsidR="007B5682" w14:paraId="077E7910" w14:textId="77777777" w:rsidTr="00854AF1">
        <w:tc>
          <w:tcPr>
            <w:tcW w:w="2912" w:type="dxa"/>
          </w:tcPr>
          <w:p w14:paraId="2EF55B30" w14:textId="77777777" w:rsidR="007B5682" w:rsidRDefault="007B5682" w:rsidP="00854AF1">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15B806CC" w14:textId="77777777" w:rsidR="007B5682" w:rsidRDefault="007B5682" w:rsidP="00854AF1"/>
        </w:tc>
        <w:tc>
          <w:tcPr>
            <w:tcW w:w="1325" w:type="dxa"/>
          </w:tcPr>
          <w:p w14:paraId="4FE98917" w14:textId="77777777" w:rsidR="007B5682" w:rsidRDefault="007B5682" w:rsidP="00854AF1"/>
        </w:tc>
        <w:tc>
          <w:tcPr>
            <w:tcW w:w="1956" w:type="dxa"/>
          </w:tcPr>
          <w:p w14:paraId="4D3D0E0C" w14:textId="77777777" w:rsidR="007B5682" w:rsidRDefault="007B5682" w:rsidP="00854AF1"/>
        </w:tc>
        <w:tc>
          <w:tcPr>
            <w:tcW w:w="1392" w:type="dxa"/>
          </w:tcPr>
          <w:p w14:paraId="3A50C245" w14:textId="77777777" w:rsidR="007B5682" w:rsidRDefault="007B5682" w:rsidP="00854AF1"/>
        </w:tc>
        <w:tc>
          <w:tcPr>
            <w:tcW w:w="1392" w:type="dxa"/>
          </w:tcPr>
          <w:p w14:paraId="473997B9" w14:textId="77777777" w:rsidR="007B5682" w:rsidRDefault="007B5682" w:rsidP="00854AF1"/>
        </w:tc>
      </w:tr>
    </w:tbl>
    <w:p w14:paraId="61C8159B" w14:textId="53F1B7FE" w:rsidR="007B5682" w:rsidRDefault="007B5682" w:rsidP="0028339C">
      <w:pPr>
        <w:pStyle w:val="BasicParagraph"/>
        <w:spacing w:line="264" w:lineRule="auto"/>
        <w:rPr>
          <w:rFonts w:ascii="Avenir LT Std 35 Light" w:hAnsi="Avenir LT Std 35 Light"/>
          <w:color w:val="auto"/>
          <w:sz w:val="20"/>
          <w:szCs w:val="20"/>
        </w:rPr>
      </w:pPr>
    </w:p>
    <w:p w14:paraId="7B2C7F8F" w14:textId="1119115D" w:rsidR="007B5682" w:rsidRDefault="007B5682" w:rsidP="0028339C">
      <w:pPr>
        <w:pStyle w:val="BasicParagraph"/>
        <w:spacing w:line="264" w:lineRule="auto"/>
        <w:rPr>
          <w:rFonts w:ascii="Avenir LT Std 35 Light" w:hAnsi="Avenir LT Std 35 Light"/>
          <w:color w:val="auto"/>
          <w:sz w:val="20"/>
          <w:szCs w:val="20"/>
        </w:rPr>
      </w:pPr>
    </w:p>
    <w:p w14:paraId="09BBDE20" w14:textId="07453417" w:rsidR="007B5682" w:rsidRDefault="007B5682" w:rsidP="0028339C">
      <w:pPr>
        <w:pStyle w:val="BasicParagraph"/>
        <w:spacing w:line="264" w:lineRule="auto"/>
        <w:rPr>
          <w:rFonts w:ascii="Avenir LT Std 35 Light" w:hAnsi="Avenir LT Std 35 Light"/>
          <w:color w:val="auto"/>
          <w:sz w:val="20"/>
          <w:szCs w:val="20"/>
        </w:rPr>
      </w:pPr>
    </w:p>
    <w:p w14:paraId="01AC909E" w14:textId="77777777" w:rsidR="007B5682" w:rsidRDefault="007B5682">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69"/>
      <w:r>
        <w:br w:type="page"/>
      </w:r>
    </w:p>
    <w:p w14:paraId="5FD42FCA" w14:textId="17F734AD" w:rsidR="007B5682" w:rsidRPr="00995B10" w:rsidRDefault="007B5682" w:rsidP="007B5682">
      <w:pPr>
        <w:pStyle w:val="Heading1"/>
      </w:pPr>
      <w:r w:rsidRPr="00995B10">
        <w:lastRenderedPageBreak/>
        <w:t>BSBPMG522 Undertake project work</w:t>
      </w:r>
      <w:bookmarkEnd w:id="22"/>
    </w:p>
    <w:p w14:paraId="6A3A31C5" w14:textId="77777777" w:rsidR="007B5682" w:rsidRDefault="007B5682" w:rsidP="007B5682">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55944727" w14:textId="77777777" w:rsidR="007B5682" w:rsidRDefault="007B5682" w:rsidP="007B5682">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347A9549" w14:textId="77777777" w:rsidR="007B5682" w:rsidRDefault="007B5682" w:rsidP="007B5682"/>
    <w:tbl>
      <w:tblPr>
        <w:tblStyle w:val="TableGrid"/>
        <w:tblW w:w="0" w:type="auto"/>
        <w:tblLook w:val="04A0" w:firstRow="1" w:lastRow="0" w:firstColumn="1" w:lastColumn="0" w:noHBand="0" w:noVBand="1"/>
      </w:tblPr>
      <w:tblGrid>
        <w:gridCol w:w="2294"/>
        <w:gridCol w:w="1350"/>
        <w:gridCol w:w="1322"/>
        <w:gridCol w:w="1532"/>
        <w:gridCol w:w="1381"/>
        <w:gridCol w:w="1130"/>
      </w:tblGrid>
      <w:tr w:rsidR="007B5682" w14:paraId="28CAB381" w14:textId="77777777" w:rsidTr="007B5682">
        <w:trPr>
          <w:tblHeader/>
        </w:trPr>
        <w:tc>
          <w:tcPr>
            <w:tcW w:w="2294" w:type="dxa"/>
          </w:tcPr>
          <w:p w14:paraId="5DBDDD7F" w14:textId="77777777" w:rsidR="007B5682" w:rsidRDefault="007B5682" w:rsidP="00854AF1"/>
        </w:tc>
        <w:tc>
          <w:tcPr>
            <w:tcW w:w="1350" w:type="dxa"/>
          </w:tcPr>
          <w:p w14:paraId="57E73205" w14:textId="77777777" w:rsidR="007B5682" w:rsidRDefault="007B5682" w:rsidP="00854AF1">
            <w:pPr>
              <w:rPr>
                <w:b/>
                <w:bCs/>
              </w:rPr>
            </w:pPr>
            <w:r w:rsidRPr="00C17BDE">
              <w:rPr>
                <w:b/>
                <w:bCs/>
              </w:rPr>
              <w:t>I have skills and knowledge in this area</w:t>
            </w:r>
          </w:p>
          <w:p w14:paraId="5B76BE56" w14:textId="77777777" w:rsidR="007B5682" w:rsidRPr="00620271" w:rsidRDefault="007B5682" w:rsidP="00854AF1">
            <w:pPr>
              <w:rPr>
                <w:b/>
                <w:bCs/>
              </w:rPr>
            </w:pPr>
            <w:r>
              <w:rPr>
                <w:b/>
                <w:bCs/>
              </w:rPr>
              <w:t>(1 point)</w:t>
            </w:r>
          </w:p>
        </w:tc>
        <w:tc>
          <w:tcPr>
            <w:tcW w:w="1322" w:type="dxa"/>
          </w:tcPr>
          <w:p w14:paraId="7570BEE2"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0157D58C" w14:textId="77777777" w:rsidR="007B5682" w:rsidRPr="00C17BDE" w:rsidRDefault="007B5682" w:rsidP="00854AF1">
            <w:pPr>
              <w:rPr>
                <w:b/>
                <w:bCs/>
              </w:rPr>
            </w:pPr>
            <w:r w:rsidRPr="00C17BDE">
              <w:rPr>
                <w:b/>
                <w:bCs/>
              </w:rPr>
              <w:t>I have performed these tasks:</w:t>
            </w:r>
          </w:p>
          <w:p w14:paraId="21A80FA3" w14:textId="77777777" w:rsidR="007B5682" w:rsidRPr="007C797B" w:rsidRDefault="007B5682" w:rsidP="00854AF1">
            <w:pPr>
              <w:rPr>
                <w:b/>
                <w:bCs/>
              </w:rPr>
            </w:pPr>
            <w:r w:rsidRPr="007C797B">
              <w:rPr>
                <w:b/>
                <w:bCs/>
              </w:rPr>
              <w:t>Rarely = 1 point</w:t>
            </w:r>
          </w:p>
          <w:p w14:paraId="476CA766" w14:textId="77777777" w:rsidR="007B5682" w:rsidRPr="007C797B" w:rsidRDefault="007B5682" w:rsidP="00854AF1">
            <w:pPr>
              <w:rPr>
                <w:b/>
                <w:bCs/>
              </w:rPr>
            </w:pPr>
            <w:r w:rsidRPr="007C797B">
              <w:rPr>
                <w:b/>
                <w:bCs/>
              </w:rPr>
              <w:t>Sometimes</w:t>
            </w:r>
            <w:r>
              <w:rPr>
                <w:b/>
                <w:bCs/>
              </w:rPr>
              <w:t xml:space="preserve"> = 2 points</w:t>
            </w:r>
          </w:p>
          <w:p w14:paraId="2E5EC876" w14:textId="77777777" w:rsidR="007B5682" w:rsidRPr="007C797B" w:rsidRDefault="007B5682" w:rsidP="00854AF1">
            <w:pPr>
              <w:rPr>
                <w:b/>
                <w:bCs/>
              </w:rPr>
            </w:pPr>
            <w:r w:rsidRPr="007C797B">
              <w:rPr>
                <w:b/>
                <w:bCs/>
              </w:rPr>
              <w:t>Frequently = 3 points</w:t>
            </w:r>
          </w:p>
        </w:tc>
        <w:tc>
          <w:tcPr>
            <w:tcW w:w="1381" w:type="dxa"/>
          </w:tcPr>
          <w:p w14:paraId="053D3548" w14:textId="77777777" w:rsidR="007B5682" w:rsidRDefault="007B5682" w:rsidP="00854AF1">
            <w:pPr>
              <w:rPr>
                <w:b/>
                <w:bCs/>
              </w:rPr>
            </w:pPr>
            <w:r w:rsidRPr="00C17BDE">
              <w:rPr>
                <w:b/>
                <w:bCs/>
              </w:rPr>
              <w:t>I can collect documents and evidence that show I have undertaken these tasks</w:t>
            </w:r>
          </w:p>
          <w:p w14:paraId="1831B98A" w14:textId="77777777" w:rsidR="007B5682" w:rsidRPr="00620271" w:rsidRDefault="007B5682" w:rsidP="00854AF1">
            <w:pPr>
              <w:rPr>
                <w:b/>
                <w:bCs/>
              </w:rPr>
            </w:pPr>
            <w:r>
              <w:rPr>
                <w:b/>
                <w:bCs/>
              </w:rPr>
              <w:t>(2 points)</w:t>
            </w:r>
          </w:p>
        </w:tc>
        <w:tc>
          <w:tcPr>
            <w:tcW w:w="1130" w:type="dxa"/>
          </w:tcPr>
          <w:p w14:paraId="46A7A751" w14:textId="77777777" w:rsidR="007B5682" w:rsidRPr="00C17BDE" w:rsidRDefault="007B5682" w:rsidP="00854AF1">
            <w:pPr>
              <w:rPr>
                <w:b/>
                <w:bCs/>
              </w:rPr>
            </w:pPr>
            <w:r>
              <w:rPr>
                <w:b/>
                <w:bCs/>
              </w:rPr>
              <w:t>Total number of points</w:t>
            </w:r>
          </w:p>
        </w:tc>
      </w:tr>
      <w:tr w:rsidR="007B5682" w14:paraId="1CB92C60" w14:textId="77777777" w:rsidTr="007B5682">
        <w:tc>
          <w:tcPr>
            <w:tcW w:w="2294" w:type="dxa"/>
          </w:tcPr>
          <w:p w14:paraId="035536FB" w14:textId="77777777" w:rsidR="007B5682" w:rsidRDefault="007B5682" w:rsidP="00854AF1">
            <w:r>
              <w:t>I have defined the parameters of the project including project scope,</w:t>
            </w:r>
          </w:p>
          <w:p w14:paraId="772AE9DC" w14:textId="77777777" w:rsidR="007B5682" w:rsidRDefault="007B5682" w:rsidP="00854AF1">
            <w:r>
              <w:t>project stakeholders, including own responsibilities, the</w:t>
            </w:r>
          </w:p>
          <w:p w14:paraId="445AA358" w14:textId="77777777" w:rsidR="007B5682" w:rsidRDefault="007B5682" w:rsidP="00854AF1">
            <w:r>
              <w:t>relationship of the project to organisational objectives and other projects, reporting requirements and resource requirements.</w:t>
            </w:r>
          </w:p>
        </w:tc>
        <w:tc>
          <w:tcPr>
            <w:tcW w:w="1350" w:type="dxa"/>
          </w:tcPr>
          <w:p w14:paraId="643952A4" w14:textId="77777777" w:rsidR="007B5682" w:rsidRDefault="007B5682" w:rsidP="00854AF1"/>
        </w:tc>
        <w:tc>
          <w:tcPr>
            <w:tcW w:w="1322" w:type="dxa"/>
          </w:tcPr>
          <w:p w14:paraId="06243818" w14:textId="77777777" w:rsidR="007B5682" w:rsidRDefault="007B5682" w:rsidP="00854AF1"/>
        </w:tc>
        <w:tc>
          <w:tcPr>
            <w:tcW w:w="1532" w:type="dxa"/>
          </w:tcPr>
          <w:p w14:paraId="3688B461" w14:textId="77777777" w:rsidR="007B5682" w:rsidRDefault="007B5682" w:rsidP="00854AF1"/>
        </w:tc>
        <w:tc>
          <w:tcPr>
            <w:tcW w:w="1381" w:type="dxa"/>
          </w:tcPr>
          <w:p w14:paraId="357CC7E7" w14:textId="77777777" w:rsidR="007B5682" w:rsidRDefault="007B5682" w:rsidP="00854AF1"/>
        </w:tc>
        <w:tc>
          <w:tcPr>
            <w:tcW w:w="1130" w:type="dxa"/>
          </w:tcPr>
          <w:p w14:paraId="0F0DBA85" w14:textId="77777777" w:rsidR="007B5682" w:rsidRDefault="007B5682" w:rsidP="00854AF1"/>
        </w:tc>
      </w:tr>
      <w:tr w:rsidR="007B5682" w14:paraId="5B242AFF" w14:textId="77777777" w:rsidTr="007B5682">
        <w:tc>
          <w:tcPr>
            <w:tcW w:w="2294" w:type="dxa"/>
          </w:tcPr>
          <w:p w14:paraId="06E8313A" w14:textId="77777777" w:rsidR="007B5682" w:rsidRDefault="007B5682" w:rsidP="00854AF1">
            <w:r>
              <w:t>I have used project management tools to develop and implement a project plan including deliverables, work breakdown, budget and allocation of resources, timelines, risk management,</w:t>
            </w:r>
          </w:p>
          <w:p w14:paraId="14B52316" w14:textId="77777777" w:rsidR="007B5682" w:rsidRDefault="007B5682" w:rsidP="00854AF1">
            <w:r>
              <w:t>recordkeeping and reporting.</w:t>
            </w:r>
          </w:p>
        </w:tc>
        <w:tc>
          <w:tcPr>
            <w:tcW w:w="1350" w:type="dxa"/>
          </w:tcPr>
          <w:p w14:paraId="040FD27F" w14:textId="77777777" w:rsidR="007B5682" w:rsidRDefault="007B5682" w:rsidP="00854AF1"/>
        </w:tc>
        <w:tc>
          <w:tcPr>
            <w:tcW w:w="1322" w:type="dxa"/>
          </w:tcPr>
          <w:p w14:paraId="6E0AFAE5" w14:textId="77777777" w:rsidR="007B5682" w:rsidRDefault="007B5682" w:rsidP="00854AF1"/>
        </w:tc>
        <w:tc>
          <w:tcPr>
            <w:tcW w:w="1532" w:type="dxa"/>
          </w:tcPr>
          <w:p w14:paraId="36481C34" w14:textId="77777777" w:rsidR="007B5682" w:rsidRDefault="007B5682" w:rsidP="00854AF1"/>
        </w:tc>
        <w:tc>
          <w:tcPr>
            <w:tcW w:w="1381" w:type="dxa"/>
          </w:tcPr>
          <w:p w14:paraId="076EB7DB" w14:textId="77777777" w:rsidR="007B5682" w:rsidRDefault="007B5682" w:rsidP="00854AF1"/>
        </w:tc>
        <w:tc>
          <w:tcPr>
            <w:tcW w:w="1130" w:type="dxa"/>
          </w:tcPr>
          <w:p w14:paraId="3D90128B" w14:textId="77777777" w:rsidR="007B5682" w:rsidRDefault="007B5682" w:rsidP="00854AF1"/>
        </w:tc>
      </w:tr>
      <w:tr w:rsidR="007B5682" w14:paraId="41651A26" w14:textId="77777777" w:rsidTr="007B5682">
        <w:tc>
          <w:tcPr>
            <w:tcW w:w="2294" w:type="dxa"/>
          </w:tcPr>
          <w:p w14:paraId="159263F0" w14:textId="77777777" w:rsidR="007B5682" w:rsidRDefault="007B5682" w:rsidP="00854AF1">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2C10A5DC" w14:textId="77777777" w:rsidR="007B5682" w:rsidRDefault="007B5682" w:rsidP="00854AF1"/>
        </w:tc>
        <w:tc>
          <w:tcPr>
            <w:tcW w:w="1322" w:type="dxa"/>
          </w:tcPr>
          <w:p w14:paraId="15B7C131" w14:textId="77777777" w:rsidR="007B5682" w:rsidRDefault="007B5682" w:rsidP="00854AF1"/>
        </w:tc>
        <w:tc>
          <w:tcPr>
            <w:tcW w:w="1532" w:type="dxa"/>
          </w:tcPr>
          <w:p w14:paraId="457B273A" w14:textId="77777777" w:rsidR="007B5682" w:rsidRDefault="007B5682" w:rsidP="00854AF1"/>
        </w:tc>
        <w:tc>
          <w:tcPr>
            <w:tcW w:w="1381" w:type="dxa"/>
          </w:tcPr>
          <w:p w14:paraId="209CBF47" w14:textId="77777777" w:rsidR="007B5682" w:rsidRDefault="007B5682" w:rsidP="00854AF1"/>
        </w:tc>
        <w:tc>
          <w:tcPr>
            <w:tcW w:w="1130" w:type="dxa"/>
          </w:tcPr>
          <w:p w14:paraId="3862CD27" w14:textId="77777777" w:rsidR="007B5682" w:rsidRDefault="007B5682" w:rsidP="00854AF1"/>
        </w:tc>
      </w:tr>
      <w:tr w:rsidR="007B5682" w14:paraId="49BE36BE" w14:textId="77777777" w:rsidTr="007B5682">
        <w:tc>
          <w:tcPr>
            <w:tcW w:w="2294" w:type="dxa"/>
          </w:tcPr>
          <w:p w14:paraId="5EA8FA7F" w14:textId="77777777" w:rsidR="007B5682" w:rsidRPr="00995B10" w:rsidRDefault="007B5682" w:rsidP="00854AF1">
            <w:r>
              <w:t>I have a</w:t>
            </w:r>
            <w:r w:rsidRPr="00995B10">
              <w:t>chieve</w:t>
            </w:r>
            <w:r>
              <w:t>d</w:t>
            </w:r>
            <w:r w:rsidRPr="00995B10">
              <w:t xml:space="preserve"> project deliverables</w:t>
            </w:r>
            <w:r>
              <w:t>.</w:t>
            </w:r>
          </w:p>
        </w:tc>
        <w:tc>
          <w:tcPr>
            <w:tcW w:w="1350" w:type="dxa"/>
          </w:tcPr>
          <w:p w14:paraId="139EBA0C" w14:textId="77777777" w:rsidR="007B5682" w:rsidRDefault="007B5682" w:rsidP="00854AF1"/>
        </w:tc>
        <w:tc>
          <w:tcPr>
            <w:tcW w:w="1322" w:type="dxa"/>
          </w:tcPr>
          <w:p w14:paraId="4B542504" w14:textId="77777777" w:rsidR="007B5682" w:rsidRDefault="007B5682" w:rsidP="00854AF1"/>
        </w:tc>
        <w:tc>
          <w:tcPr>
            <w:tcW w:w="1532" w:type="dxa"/>
          </w:tcPr>
          <w:p w14:paraId="761CEF4E" w14:textId="77777777" w:rsidR="007B5682" w:rsidRDefault="007B5682" w:rsidP="00854AF1"/>
        </w:tc>
        <w:tc>
          <w:tcPr>
            <w:tcW w:w="1381" w:type="dxa"/>
          </w:tcPr>
          <w:p w14:paraId="4F156FE8" w14:textId="77777777" w:rsidR="007B5682" w:rsidRDefault="007B5682" w:rsidP="00854AF1"/>
        </w:tc>
        <w:tc>
          <w:tcPr>
            <w:tcW w:w="1130" w:type="dxa"/>
          </w:tcPr>
          <w:p w14:paraId="0472F8C4" w14:textId="77777777" w:rsidR="007B5682" w:rsidRDefault="007B5682" w:rsidP="00854AF1"/>
        </w:tc>
      </w:tr>
      <w:tr w:rsidR="007B5682" w14:paraId="7F94002B" w14:textId="77777777" w:rsidTr="007B5682">
        <w:tc>
          <w:tcPr>
            <w:tcW w:w="2294" w:type="dxa"/>
          </w:tcPr>
          <w:p w14:paraId="2146F210" w14:textId="77777777" w:rsidR="007B5682" w:rsidRPr="00212219" w:rsidRDefault="007B5682" w:rsidP="00854AF1">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39C11DE3" w14:textId="77777777" w:rsidR="007B5682" w:rsidRDefault="007B5682" w:rsidP="00854AF1"/>
        </w:tc>
        <w:tc>
          <w:tcPr>
            <w:tcW w:w="1322" w:type="dxa"/>
          </w:tcPr>
          <w:p w14:paraId="40A471A5" w14:textId="77777777" w:rsidR="007B5682" w:rsidRDefault="007B5682" w:rsidP="00854AF1"/>
        </w:tc>
        <w:tc>
          <w:tcPr>
            <w:tcW w:w="1532" w:type="dxa"/>
          </w:tcPr>
          <w:p w14:paraId="7FA89B28" w14:textId="77777777" w:rsidR="007B5682" w:rsidRDefault="007B5682" w:rsidP="00854AF1"/>
        </w:tc>
        <w:tc>
          <w:tcPr>
            <w:tcW w:w="1381" w:type="dxa"/>
          </w:tcPr>
          <w:p w14:paraId="02555408" w14:textId="77777777" w:rsidR="007B5682" w:rsidRDefault="007B5682" w:rsidP="00854AF1"/>
        </w:tc>
        <w:tc>
          <w:tcPr>
            <w:tcW w:w="1130" w:type="dxa"/>
          </w:tcPr>
          <w:p w14:paraId="1E856C2F" w14:textId="77777777" w:rsidR="007B5682" w:rsidRDefault="007B5682" w:rsidP="00854AF1"/>
        </w:tc>
      </w:tr>
      <w:tr w:rsidR="007B5682" w14:paraId="75002DFD" w14:textId="77777777" w:rsidTr="007B5682">
        <w:tc>
          <w:tcPr>
            <w:tcW w:w="2294" w:type="dxa"/>
          </w:tcPr>
          <w:p w14:paraId="6BD77232" w14:textId="77777777" w:rsidR="007B5682" w:rsidRPr="00212219" w:rsidRDefault="007B5682" w:rsidP="00854AF1">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4344DCAD" w14:textId="77777777" w:rsidR="007B5682" w:rsidRDefault="007B5682" w:rsidP="00854AF1"/>
        </w:tc>
        <w:tc>
          <w:tcPr>
            <w:tcW w:w="1322" w:type="dxa"/>
          </w:tcPr>
          <w:p w14:paraId="43D2C412" w14:textId="77777777" w:rsidR="007B5682" w:rsidRDefault="007B5682" w:rsidP="00854AF1"/>
        </w:tc>
        <w:tc>
          <w:tcPr>
            <w:tcW w:w="1532" w:type="dxa"/>
          </w:tcPr>
          <w:p w14:paraId="07B8BD9C" w14:textId="77777777" w:rsidR="007B5682" w:rsidRDefault="007B5682" w:rsidP="00854AF1"/>
        </w:tc>
        <w:tc>
          <w:tcPr>
            <w:tcW w:w="1381" w:type="dxa"/>
          </w:tcPr>
          <w:p w14:paraId="554EBFB2" w14:textId="77777777" w:rsidR="007B5682" w:rsidRDefault="007B5682" w:rsidP="00854AF1"/>
        </w:tc>
        <w:tc>
          <w:tcPr>
            <w:tcW w:w="1130" w:type="dxa"/>
          </w:tcPr>
          <w:p w14:paraId="491CE814" w14:textId="77777777" w:rsidR="007B5682" w:rsidRDefault="007B5682" w:rsidP="00854AF1"/>
        </w:tc>
      </w:tr>
      <w:tr w:rsidR="007B5682" w14:paraId="4B455819" w14:textId="77777777" w:rsidTr="007B5682">
        <w:tc>
          <w:tcPr>
            <w:tcW w:w="2294" w:type="dxa"/>
          </w:tcPr>
          <w:p w14:paraId="22F1443D" w14:textId="77777777" w:rsidR="007B5682" w:rsidRPr="00620271" w:rsidRDefault="007B5682" w:rsidP="00854AF1">
            <w:r>
              <w:t xml:space="preserve">I have </w:t>
            </w:r>
            <w:r w:rsidRPr="00504698">
              <w:t>finalise</w:t>
            </w:r>
            <w:r>
              <w:t>d</w:t>
            </w:r>
            <w:r w:rsidRPr="00504698">
              <w:t xml:space="preserve"> the project including documentation, sign-offs and reporting</w:t>
            </w:r>
            <w:r>
              <w:t>.</w:t>
            </w:r>
          </w:p>
        </w:tc>
        <w:tc>
          <w:tcPr>
            <w:tcW w:w="1350" w:type="dxa"/>
          </w:tcPr>
          <w:p w14:paraId="1CD39F6B" w14:textId="77777777" w:rsidR="007B5682" w:rsidRDefault="007B5682" w:rsidP="00854AF1"/>
        </w:tc>
        <w:tc>
          <w:tcPr>
            <w:tcW w:w="1322" w:type="dxa"/>
          </w:tcPr>
          <w:p w14:paraId="7D979BBE" w14:textId="77777777" w:rsidR="007B5682" w:rsidRDefault="007B5682" w:rsidP="00854AF1"/>
        </w:tc>
        <w:tc>
          <w:tcPr>
            <w:tcW w:w="1532" w:type="dxa"/>
          </w:tcPr>
          <w:p w14:paraId="3C3EB9FD" w14:textId="77777777" w:rsidR="007B5682" w:rsidRDefault="007B5682" w:rsidP="00854AF1"/>
        </w:tc>
        <w:tc>
          <w:tcPr>
            <w:tcW w:w="1381" w:type="dxa"/>
          </w:tcPr>
          <w:p w14:paraId="4D720363" w14:textId="77777777" w:rsidR="007B5682" w:rsidRDefault="007B5682" w:rsidP="00854AF1"/>
        </w:tc>
        <w:tc>
          <w:tcPr>
            <w:tcW w:w="1130" w:type="dxa"/>
          </w:tcPr>
          <w:p w14:paraId="29F8DD0F" w14:textId="77777777" w:rsidR="007B5682" w:rsidRDefault="007B5682" w:rsidP="00854AF1"/>
        </w:tc>
      </w:tr>
      <w:tr w:rsidR="007B5682" w14:paraId="0EA235F0" w14:textId="77777777" w:rsidTr="007B5682">
        <w:tc>
          <w:tcPr>
            <w:tcW w:w="2294" w:type="dxa"/>
          </w:tcPr>
          <w:p w14:paraId="3E519425" w14:textId="77777777" w:rsidR="007B5682" w:rsidRPr="00620271" w:rsidRDefault="007B5682" w:rsidP="00854AF1">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5AAD19D8" w14:textId="77777777" w:rsidR="007B5682" w:rsidRDefault="007B5682" w:rsidP="00854AF1"/>
        </w:tc>
        <w:tc>
          <w:tcPr>
            <w:tcW w:w="1322" w:type="dxa"/>
          </w:tcPr>
          <w:p w14:paraId="3DC55B78" w14:textId="77777777" w:rsidR="007B5682" w:rsidRDefault="007B5682" w:rsidP="00854AF1"/>
        </w:tc>
        <w:tc>
          <w:tcPr>
            <w:tcW w:w="1532" w:type="dxa"/>
          </w:tcPr>
          <w:p w14:paraId="5752E8ED" w14:textId="77777777" w:rsidR="007B5682" w:rsidRDefault="007B5682" w:rsidP="00854AF1"/>
        </w:tc>
        <w:tc>
          <w:tcPr>
            <w:tcW w:w="1381" w:type="dxa"/>
          </w:tcPr>
          <w:p w14:paraId="22BEC03D" w14:textId="77777777" w:rsidR="007B5682" w:rsidRDefault="007B5682" w:rsidP="00854AF1"/>
        </w:tc>
        <w:tc>
          <w:tcPr>
            <w:tcW w:w="1130" w:type="dxa"/>
          </w:tcPr>
          <w:p w14:paraId="0AE1AC78" w14:textId="77777777" w:rsidR="007B5682" w:rsidRDefault="007B5682" w:rsidP="00854AF1"/>
        </w:tc>
      </w:tr>
    </w:tbl>
    <w:p w14:paraId="2CC26860" w14:textId="77777777" w:rsidR="007B5682" w:rsidRPr="00F418ED" w:rsidRDefault="007B5682" w:rsidP="007B5682">
      <w:pPr>
        <w:pStyle w:val="Heading1"/>
      </w:pPr>
      <w:bookmarkStart w:id="23" w:name="_Toc19790633"/>
      <w:r w:rsidRPr="00F418ED">
        <w:lastRenderedPageBreak/>
        <w:t>BSBHRM507 Manage separation or termination</w:t>
      </w:r>
      <w:bookmarkEnd w:id="23"/>
    </w:p>
    <w:p w14:paraId="392AF9ED" w14:textId="77777777" w:rsidR="007B5682" w:rsidRDefault="007B5682" w:rsidP="007B5682">
      <w:r>
        <w:t>This unit describes the skills and knowledge required to deal with redeployment, resignation, retirement, dismissal and redundancy, including the conduct of exit interviews. It applies to individuals who take responsibility for overseeing aspects of managing the voluntary and involuntary termination of employment.</w:t>
      </w:r>
    </w:p>
    <w:p w14:paraId="40C2C4C7" w14:textId="77777777" w:rsidR="007B5682" w:rsidRDefault="007B5682" w:rsidP="007B5682"/>
    <w:tbl>
      <w:tblPr>
        <w:tblStyle w:val="TableGrid"/>
        <w:tblW w:w="0" w:type="auto"/>
        <w:tblLook w:val="04A0" w:firstRow="1" w:lastRow="0" w:firstColumn="1" w:lastColumn="0" w:noHBand="0" w:noVBand="1"/>
      </w:tblPr>
      <w:tblGrid>
        <w:gridCol w:w="2551"/>
        <w:gridCol w:w="1323"/>
        <w:gridCol w:w="1321"/>
        <w:gridCol w:w="1393"/>
        <w:gridCol w:w="1377"/>
        <w:gridCol w:w="1044"/>
      </w:tblGrid>
      <w:tr w:rsidR="007B5682" w14:paraId="321893CD" w14:textId="77777777" w:rsidTr="00854AF1">
        <w:trPr>
          <w:tblHeader/>
        </w:trPr>
        <w:tc>
          <w:tcPr>
            <w:tcW w:w="2912" w:type="dxa"/>
          </w:tcPr>
          <w:p w14:paraId="0B03CB4E" w14:textId="77777777" w:rsidR="007B5682" w:rsidRDefault="007B5682" w:rsidP="00854AF1"/>
        </w:tc>
        <w:tc>
          <w:tcPr>
            <w:tcW w:w="1431" w:type="dxa"/>
          </w:tcPr>
          <w:p w14:paraId="2B9B2DFA" w14:textId="77777777" w:rsidR="007B5682" w:rsidRDefault="007B5682" w:rsidP="00854AF1">
            <w:pPr>
              <w:rPr>
                <w:b/>
                <w:bCs/>
              </w:rPr>
            </w:pPr>
            <w:r w:rsidRPr="00C17BDE">
              <w:rPr>
                <w:b/>
                <w:bCs/>
              </w:rPr>
              <w:t>I have skills and knowledge in this area</w:t>
            </w:r>
          </w:p>
          <w:p w14:paraId="7B3FA3F6" w14:textId="77777777" w:rsidR="007B5682" w:rsidRPr="00620271" w:rsidRDefault="007B5682" w:rsidP="00854AF1">
            <w:pPr>
              <w:rPr>
                <w:b/>
                <w:bCs/>
              </w:rPr>
            </w:pPr>
            <w:r>
              <w:rPr>
                <w:b/>
                <w:bCs/>
              </w:rPr>
              <w:t>(1 point)</w:t>
            </w:r>
          </w:p>
        </w:tc>
        <w:tc>
          <w:tcPr>
            <w:tcW w:w="1325" w:type="dxa"/>
          </w:tcPr>
          <w:p w14:paraId="538213E5" w14:textId="77777777" w:rsidR="007B5682" w:rsidRPr="00620271" w:rsidRDefault="007B568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421806" w14:textId="77777777" w:rsidR="007B5682" w:rsidRPr="00C17BDE" w:rsidRDefault="007B5682" w:rsidP="00854AF1">
            <w:pPr>
              <w:rPr>
                <w:b/>
                <w:bCs/>
              </w:rPr>
            </w:pPr>
            <w:r w:rsidRPr="00C17BDE">
              <w:rPr>
                <w:b/>
                <w:bCs/>
              </w:rPr>
              <w:t>I have performed these tasks:</w:t>
            </w:r>
          </w:p>
          <w:p w14:paraId="42A0843B" w14:textId="77777777" w:rsidR="007B5682" w:rsidRPr="007C797B" w:rsidRDefault="007B5682" w:rsidP="00854AF1">
            <w:pPr>
              <w:rPr>
                <w:b/>
                <w:bCs/>
              </w:rPr>
            </w:pPr>
            <w:r w:rsidRPr="007C797B">
              <w:rPr>
                <w:b/>
                <w:bCs/>
              </w:rPr>
              <w:t>Rarely = 1 point</w:t>
            </w:r>
          </w:p>
          <w:p w14:paraId="22FDB469" w14:textId="77777777" w:rsidR="007B5682" w:rsidRPr="007C797B" w:rsidRDefault="007B5682" w:rsidP="00854AF1">
            <w:pPr>
              <w:rPr>
                <w:b/>
                <w:bCs/>
              </w:rPr>
            </w:pPr>
            <w:r w:rsidRPr="007C797B">
              <w:rPr>
                <w:b/>
                <w:bCs/>
              </w:rPr>
              <w:t>Sometimes</w:t>
            </w:r>
            <w:r>
              <w:rPr>
                <w:b/>
                <w:bCs/>
              </w:rPr>
              <w:t xml:space="preserve"> = 2 points</w:t>
            </w:r>
          </w:p>
          <w:p w14:paraId="79FEE5F9" w14:textId="77777777" w:rsidR="007B5682" w:rsidRPr="007C797B" w:rsidRDefault="007B5682" w:rsidP="00854AF1">
            <w:pPr>
              <w:rPr>
                <w:b/>
                <w:bCs/>
              </w:rPr>
            </w:pPr>
            <w:r w:rsidRPr="007C797B">
              <w:rPr>
                <w:b/>
                <w:bCs/>
              </w:rPr>
              <w:t>Frequently = 3 points</w:t>
            </w:r>
          </w:p>
        </w:tc>
        <w:tc>
          <w:tcPr>
            <w:tcW w:w="1392" w:type="dxa"/>
          </w:tcPr>
          <w:p w14:paraId="42C98CC0" w14:textId="77777777" w:rsidR="007B5682" w:rsidRDefault="007B5682" w:rsidP="00854AF1">
            <w:pPr>
              <w:rPr>
                <w:b/>
                <w:bCs/>
              </w:rPr>
            </w:pPr>
            <w:r w:rsidRPr="00C17BDE">
              <w:rPr>
                <w:b/>
                <w:bCs/>
              </w:rPr>
              <w:t>I can collect documents and evidence that show I have undertaken these tasks</w:t>
            </w:r>
          </w:p>
          <w:p w14:paraId="49296F00" w14:textId="77777777" w:rsidR="007B5682" w:rsidRPr="00620271" w:rsidRDefault="007B5682" w:rsidP="00854AF1">
            <w:pPr>
              <w:rPr>
                <w:b/>
                <w:bCs/>
              </w:rPr>
            </w:pPr>
            <w:r>
              <w:rPr>
                <w:b/>
                <w:bCs/>
              </w:rPr>
              <w:t>(2 points)</w:t>
            </w:r>
          </w:p>
        </w:tc>
        <w:tc>
          <w:tcPr>
            <w:tcW w:w="1392" w:type="dxa"/>
          </w:tcPr>
          <w:p w14:paraId="55943741" w14:textId="77777777" w:rsidR="007B5682" w:rsidRPr="00C17BDE" w:rsidRDefault="007B5682" w:rsidP="00854AF1">
            <w:pPr>
              <w:rPr>
                <w:b/>
                <w:bCs/>
              </w:rPr>
            </w:pPr>
            <w:r>
              <w:rPr>
                <w:b/>
                <w:bCs/>
              </w:rPr>
              <w:t>Total number of points</w:t>
            </w:r>
          </w:p>
        </w:tc>
      </w:tr>
      <w:tr w:rsidR="007B5682" w14:paraId="26E0FCE8" w14:textId="77777777" w:rsidTr="00854AF1">
        <w:tc>
          <w:tcPr>
            <w:tcW w:w="2912" w:type="dxa"/>
          </w:tcPr>
          <w:p w14:paraId="73EAFB7B" w14:textId="77777777" w:rsidR="007B5682" w:rsidRDefault="007B5682" w:rsidP="00854AF1">
            <w:r>
              <w:t xml:space="preserve">I have undertaken research and consultation to </w:t>
            </w:r>
            <w:r w:rsidRPr="007E0DBC">
              <w:t>determine features of best practice systems of separation/termination and the legal requirements</w:t>
            </w:r>
            <w:r>
              <w:t>.</w:t>
            </w:r>
          </w:p>
        </w:tc>
        <w:tc>
          <w:tcPr>
            <w:tcW w:w="1431" w:type="dxa"/>
          </w:tcPr>
          <w:p w14:paraId="18BE9FFD" w14:textId="77777777" w:rsidR="007B5682" w:rsidRDefault="007B5682" w:rsidP="00854AF1"/>
        </w:tc>
        <w:tc>
          <w:tcPr>
            <w:tcW w:w="1325" w:type="dxa"/>
          </w:tcPr>
          <w:p w14:paraId="640C5B97" w14:textId="77777777" w:rsidR="007B5682" w:rsidRDefault="007B5682" w:rsidP="00854AF1"/>
        </w:tc>
        <w:tc>
          <w:tcPr>
            <w:tcW w:w="1956" w:type="dxa"/>
          </w:tcPr>
          <w:p w14:paraId="49228FEA" w14:textId="77777777" w:rsidR="007B5682" w:rsidRDefault="007B5682" w:rsidP="00854AF1"/>
        </w:tc>
        <w:tc>
          <w:tcPr>
            <w:tcW w:w="1392" w:type="dxa"/>
          </w:tcPr>
          <w:p w14:paraId="4DF7D89A" w14:textId="77777777" w:rsidR="007B5682" w:rsidRDefault="007B5682" w:rsidP="00854AF1"/>
        </w:tc>
        <w:tc>
          <w:tcPr>
            <w:tcW w:w="1392" w:type="dxa"/>
          </w:tcPr>
          <w:p w14:paraId="383D688F" w14:textId="77777777" w:rsidR="007B5682" w:rsidRDefault="007B5682" w:rsidP="00854AF1"/>
        </w:tc>
      </w:tr>
      <w:tr w:rsidR="007B5682" w14:paraId="59D7965A" w14:textId="77777777" w:rsidTr="00854AF1">
        <w:tc>
          <w:tcPr>
            <w:tcW w:w="2912" w:type="dxa"/>
          </w:tcPr>
          <w:p w14:paraId="20532AA6" w14:textId="77777777" w:rsidR="007B5682" w:rsidRPr="005A0792" w:rsidRDefault="007B5682" w:rsidP="00854AF1">
            <w:r>
              <w:t xml:space="preserve">I have </w:t>
            </w:r>
            <w:r w:rsidRPr="005A0792">
              <w:t>create</w:t>
            </w:r>
            <w:r>
              <w:t>d</w:t>
            </w:r>
            <w:r w:rsidRPr="005A0792">
              <w:t xml:space="preserve"> policies and procedures to manage all aspects of employment termination according to legislative and organisational requirements</w:t>
            </w:r>
            <w:r>
              <w:t>.</w:t>
            </w:r>
          </w:p>
        </w:tc>
        <w:tc>
          <w:tcPr>
            <w:tcW w:w="1431" w:type="dxa"/>
          </w:tcPr>
          <w:p w14:paraId="3197D808" w14:textId="77777777" w:rsidR="007B5682" w:rsidRDefault="007B5682" w:rsidP="00854AF1"/>
        </w:tc>
        <w:tc>
          <w:tcPr>
            <w:tcW w:w="1325" w:type="dxa"/>
          </w:tcPr>
          <w:p w14:paraId="29476773" w14:textId="77777777" w:rsidR="007B5682" w:rsidRDefault="007B5682" w:rsidP="00854AF1"/>
        </w:tc>
        <w:tc>
          <w:tcPr>
            <w:tcW w:w="1956" w:type="dxa"/>
          </w:tcPr>
          <w:p w14:paraId="335877A0" w14:textId="77777777" w:rsidR="007B5682" w:rsidRDefault="007B5682" w:rsidP="00854AF1"/>
        </w:tc>
        <w:tc>
          <w:tcPr>
            <w:tcW w:w="1392" w:type="dxa"/>
          </w:tcPr>
          <w:p w14:paraId="63F20E96" w14:textId="77777777" w:rsidR="007B5682" w:rsidRDefault="007B5682" w:rsidP="00854AF1"/>
        </w:tc>
        <w:tc>
          <w:tcPr>
            <w:tcW w:w="1392" w:type="dxa"/>
          </w:tcPr>
          <w:p w14:paraId="58268C0C" w14:textId="77777777" w:rsidR="007B5682" w:rsidRDefault="007B5682" w:rsidP="00854AF1"/>
        </w:tc>
      </w:tr>
      <w:tr w:rsidR="007B5682" w14:paraId="61109D1B" w14:textId="77777777" w:rsidTr="00854AF1">
        <w:tc>
          <w:tcPr>
            <w:tcW w:w="2912" w:type="dxa"/>
          </w:tcPr>
          <w:p w14:paraId="3EAFED69" w14:textId="77777777" w:rsidR="007B5682" w:rsidRDefault="007B5682" w:rsidP="00854AF1">
            <w:r>
              <w:t xml:space="preserve">I have </w:t>
            </w:r>
            <w:r w:rsidRPr="005A0792">
              <w:t>communicate</w:t>
            </w:r>
            <w:r>
              <w:t xml:space="preserve">d </w:t>
            </w:r>
            <w:r w:rsidRPr="005A0792">
              <w:t xml:space="preserve">effectively with </w:t>
            </w:r>
            <w:r>
              <w:t>stakeholders</w:t>
            </w:r>
            <w:r w:rsidRPr="005A0792">
              <w:t xml:space="preserve"> to ensure they are aware of their rights and responsibilities</w:t>
            </w:r>
            <w:r>
              <w:t>.</w:t>
            </w:r>
          </w:p>
        </w:tc>
        <w:tc>
          <w:tcPr>
            <w:tcW w:w="1431" w:type="dxa"/>
          </w:tcPr>
          <w:p w14:paraId="7E33B280" w14:textId="77777777" w:rsidR="007B5682" w:rsidRDefault="007B5682" w:rsidP="00854AF1"/>
        </w:tc>
        <w:tc>
          <w:tcPr>
            <w:tcW w:w="1325" w:type="dxa"/>
          </w:tcPr>
          <w:p w14:paraId="2053E525" w14:textId="77777777" w:rsidR="007B5682" w:rsidRDefault="007B5682" w:rsidP="00854AF1"/>
        </w:tc>
        <w:tc>
          <w:tcPr>
            <w:tcW w:w="1956" w:type="dxa"/>
          </w:tcPr>
          <w:p w14:paraId="4D8A6DAB" w14:textId="77777777" w:rsidR="007B5682" w:rsidRDefault="007B5682" w:rsidP="00854AF1"/>
        </w:tc>
        <w:tc>
          <w:tcPr>
            <w:tcW w:w="1392" w:type="dxa"/>
          </w:tcPr>
          <w:p w14:paraId="529E1FEC" w14:textId="77777777" w:rsidR="007B5682" w:rsidRDefault="007B5682" w:rsidP="00854AF1"/>
        </w:tc>
        <w:tc>
          <w:tcPr>
            <w:tcW w:w="1392" w:type="dxa"/>
          </w:tcPr>
          <w:p w14:paraId="173B82AB" w14:textId="77777777" w:rsidR="007B5682" w:rsidRDefault="007B5682" w:rsidP="00854AF1"/>
        </w:tc>
      </w:tr>
      <w:tr w:rsidR="007B5682" w14:paraId="6B2AD509" w14:textId="77777777" w:rsidTr="00854AF1">
        <w:tc>
          <w:tcPr>
            <w:tcW w:w="2912" w:type="dxa"/>
          </w:tcPr>
          <w:p w14:paraId="5567FD7C" w14:textId="77777777" w:rsidR="007B5682" w:rsidRPr="00212219" w:rsidRDefault="007B5682" w:rsidP="00854AF1">
            <w:r>
              <w:t xml:space="preserve">I have </w:t>
            </w:r>
            <w:r w:rsidRPr="005A0792">
              <w:t>ensure</w:t>
            </w:r>
            <w:r>
              <w:t>d</w:t>
            </w:r>
            <w:r w:rsidRPr="005A0792">
              <w:t xml:space="preserve"> staff have appropriate skill-sets to conduct terminations</w:t>
            </w:r>
            <w:r>
              <w:t xml:space="preserve"> including the delivery of training and coaching.</w:t>
            </w:r>
          </w:p>
        </w:tc>
        <w:tc>
          <w:tcPr>
            <w:tcW w:w="1431" w:type="dxa"/>
          </w:tcPr>
          <w:p w14:paraId="11744E60" w14:textId="77777777" w:rsidR="007B5682" w:rsidRDefault="007B5682" w:rsidP="00854AF1"/>
        </w:tc>
        <w:tc>
          <w:tcPr>
            <w:tcW w:w="1325" w:type="dxa"/>
          </w:tcPr>
          <w:p w14:paraId="35EF6190" w14:textId="77777777" w:rsidR="007B5682" w:rsidRDefault="007B5682" w:rsidP="00854AF1"/>
        </w:tc>
        <w:tc>
          <w:tcPr>
            <w:tcW w:w="1956" w:type="dxa"/>
          </w:tcPr>
          <w:p w14:paraId="3B7E9CFE" w14:textId="77777777" w:rsidR="007B5682" w:rsidRDefault="007B5682" w:rsidP="00854AF1"/>
        </w:tc>
        <w:tc>
          <w:tcPr>
            <w:tcW w:w="1392" w:type="dxa"/>
          </w:tcPr>
          <w:p w14:paraId="03598149" w14:textId="77777777" w:rsidR="007B5682" w:rsidRDefault="007B5682" w:rsidP="00854AF1"/>
        </w:tc>
        <w:tc>
          <w:tcPr>
            <w:tcW w:w="1392" w:type="dxa"/>
          </w:tcPr>
          <w:p w14:paraId="1BC18C2A" w14:textId="77777777" w:rsidR="007B5682" w:rsidRDefault="007B5682" w:rsidP="00854AF1"/>
        </w:tc>
      </w:tr>
      <w:tr w:rsidR="007B5682" w14:paraId="20195290" w14:textId="77777777" w:rsidTr="00854AF1">
        <w:tc>
          <w:tcPr>
            <w:tcW w:w="2912" w:type="dxa"/>
          </w:tcPr>
          <w:p w14:paraId="653BB9CC" w14:textId="77777777" w:rsidR="007B5682" w:rsidRDefault="007B5682" w:rsidP="00854AF1">
            <w:r>
              <w:lastRenderedPageBreak/>
              <w:t>I have developed redundancy or redeployment plans.</w:t>
            </w:r>
          </w:p>
        </w:tc>
        <w:tc>
          <w:tcPr>
            <w:tcW w:w="1431" w:type="dxa"/>
          </w:tcPr>
          <w:p w14:paraId="3F53A6F1" w14:textId="77777777" w:rsidR="007B5682" w:rsidRDefault="007B5682" w:rsidP="00854AF1"/>
        </w:tc>
        <w:tc>
          <w:tcPr>
            <w:tcW w:w="1325" w:type="dxa"/>
          </w:tcPr>
          <w:p w14:paraId="0738519B" w14:textId="77777777" w:rsidR="007B5682" w:rsidRDefault="007B5682" w:rsidP="00854AF1"/>
        </w:tc>
        <w:tc>
          <w:tcPr>
            <w:tcW w:w="1956" w:type="dxa"/>
          </w:tcPr>
          <w:p w14:paraId="169F69EC" w14:textId="77777777" w:rsidR="007B5682" w:rsidRDefault="007B5682" w:rsidP="00854AF1"/>
        </w:tc>
        <w:tc>
          <w:tcPr>
            <w:tcW w:w="1392" w:type="dxa"/>
          </w:tcPr>
          <w:p w14:paraId="7CAF4890" w14:textId="77777777" w:rsidR="007B5682" w:rsidRDefault="007B5682" w:rsidP="00854AF1"/>
        </w:tc>
        <w:tc>
          <w:tcPr>
            <w:tcW w:w="1392" w:type="dxa"/>
          </w:tcPr>
          <w:p w14:paraId="6B7FC79A" w14:textId="77777777" w:rsidR="007B5682" w:rsidRDefault="007B5682" w:rsidP="00854AF1"/>
        </w:tc>
      </w:tr>
      <w:tr w:rsidR="007B5682" w14:paraId="322CFA99" w14:textId="77777777" w:rsidTr="00854AF1">
        <w:tc>
          <w:tcPr>
            <w:tcW w:w="2912" w:type="dxa"/>
          </w:tcPr>
          <w:p w14:paraId="06811C48" w14:textId="77777777" w:rsidR="007B5682" w:rsidRDefault="007B5682" w:rsidP="00854AF1">
            <w:r>
              <w:t>I have managed redundancies and redeployment and provided relevant information about processes so work outcomes are not compromised.</w:t>
            </w:r>
          </w:p>
        </w:tc>
        <w:tc>
          <w:tcPr>
            <w:tcW w:w="1431" w:type="dxa"/>
          </w:tcPr>
          <w:p w14:paraId="2226B1F4" w14:textId="77777777" w:rsidR="007B5682" w:rsidRDefault="007B5682" w:rsidP="00854AF1"/>
        </w:tc>
        <w:tc>
          <w:tcPr>
            <w:tcW w:w="1325" w:type="dxa"/>
          </w:tcPr>
          <w:p w14:paraId="41858F2B" w14:textId="77777777" w:rsidR="007B5682" w:rsidRDefault="007B5682" w:rsidP="00854AF1"/>
        </w:tc>
        <w:tc>
          <w:tcPr>
            <w:tcW w:w="1956" w:type="dxa"/>
          </w:tcPr>
          <w:p w14:paraId="3BD240EF" w14:textId="77777777" w:rsidR="007B5682" w:rsidRDefault="007B5682" w:rsidP="00854AF1"/>
        </w:tc>
        <w:tc>
          <w:tcPr>
            <w:tcW w:w="1392" w:type="dxa"/>
          </w:tcPr>
          <w:p w14:paraId="0C11E246" w14:textId="77777777" w:rsidR="007B5682" w:rsidRDefault="007B5682" w:rsidP="00854AF1"/>
        </w:tc>
        <w:tc>
          <w:tcPr>
            <w:tcW w:w="1392" w:type="dxa"/>
          </w:tcPr>
          <w:p w14:paraId="25225BEB" w14:textId="77777777" w:rsidR="007B5682" w:rsidRDefault="007B5682" w:rsidP="00854AF1"/>
        </w:tc>
      </w:tr>
      <w:tr w:rsidR="007B5682" w14:paraId="695E728E" w14:textId="77777777" w:rsidTr="00854AF1">
        <w:tc>
          <w:tcPr>
            <w:tcW w:w="2912" w:type="dxa"/>
          </w:tcPr>
          <w:p w14:paraId="02968A37" w14:textId="77777777" w:rsidR="007B5682" w:rsidRDefault="007B5682" w:rsidP="00854AF1">
            <w:r>
              <w:t>I have provided outplacement or other assistance in accordance with organisational policies and legal requirements.</w:t>
            </w:r>
          </w:p>
        </w:tc>
        <w:tc>
          <w:tcPr>
            <w:tcW w:w="1431" w:type="dxa"/>
          </w:tcPr>
          <w:p w14:paraId="64411028" w14:textId="77777777" w:rsidR="007B5682" w:rsidRDefault="007B5682" w:rsidP="00854AF1"/>
        </w:tc>
        <w:tc>
          <w:tcPr>
            <w:tcW w:w="1325" w:type="dxa"/>
          </w:tcPr>
          <w:p w14:paraId="2F15C6DF" w14:textId="77777777" w:rsidR="007B5682" w:rsidRDefault="007B5682" w:rsidP="00854AF1"/>
        </w:tc>
        <w:tc>
          <w:tcPr>
            <w:tcW w:w="1956" w:type="dxa"/>
          </w:tcPr>
          <w:p w14:paraId="717B188C" w14:textId="77777777" w:rsidR="007B5682" w:rsidRDefault="007B5682" w:rsidP="00854AF1"/>
        </w:tc>
        <w:tc>
          <w:tcPr>
            <w:tcW w:w="1392" w:type="dxa"/>
          </w:tcPr>
          <w:p w14:paraId="1A69B443" w14:textId="77777777" w:rsidR="007B5682" w:rsidRDefault="007B5682" w:rsidP="00854AF1"/>
        </w:tc>
        <w:tc>
          <w:tcPr>
            <w:tcW w:w="1392" w:type="dxa"/>
          </w:tcPr>
          <w:p w14:paraId="64353C7D" w14:textId="77777777" w:rsidR="007B5682" w:rsidRDefault="007B5682" w:rsidP="00854AF1"/>
        </w:tc>
      </w:tr>
      <w:tr w:rsidR="007B5682" w14:paraId="39D5F0E5" w14:textId="77777777" w:rsidTr="00854AF1">
        <w:tc>
          <w:tcPr>
            <w:tcW w:w="2912" w:type="dxa"/>
          </w:tcPr>
          <w:p w14:paraId="675DA80C" w14:textId="77777777" w:rsidR="007B5682" w:rsidRDefault="007B5682" w:rsidP="00854AF1">
            <w:r>
              <w:t>I have r</w:t>
            </w:r>
            <w:r w:rsidRPr="007E0DBC">
              <w:t>eview</w:t>
            </w:r>
            <w:r>
              <w:t>ed</w:t>
            </w:r>
            <w:r w:rsidRPr="007E0DBC">
              <w:t xml:space="preserve"> workforce data for predicted numbers of people retiring and ma</w:t>
            </w:r>
            <w:r>
              <w:t>d</w:t>
            </w:r>
            <w:r w:rsidRPr="007E0DBC">
              <w:t>e necessary plans</w:t>
            </w:r>
            <w:r>
              <w:t>.</w:t>
            </w:r>
          </w:p>
        </w:tc>
        <w:tc>
          <w:tcPr>
            <w:tcW w:w="1431" w:type="dxa"/>
          </w:tcPr>
          <w:p w14:paraId="0F04B4DF" w14:textId="77777777" w:rsidR="007B5682" w:rsidRDefault="007B5682" w:rsidP="00854AF1"/>
        </w:tc>
        <w:tc>
          <w:tcPr>
            <w:tcW w:w="1325" w:type="dxa"/>
          </w:tcPr>
          <w:p w14:paraId="429B80B0" w14:textId="77777777" w:rsidR="007B5682" w:rsidRDefault="007B5682" w:rsidP="00854AF1"/>
        </w:tc>
        <w:tc>
          <w:tcPr>
            <w:tcW w:w="1956" w:type="dxa"/>
          </w:tcPr>
          <w:p w14:paraId="62A4CA2F" w14:textId="77777777" w:rsidR="007B5682" w:rsidRDefault="007B5682" w:rsidP="00854AF1"/>
        </w:tc>
        <w:tc>
          <w:tcPr>
            <w:tcW w:w="1392" w:type="dxa"/>
          </w:tcPr>
          <w:p w14:paraId="66ED5CA4" w14:textId="77777777" w:rsidR="007B5682" w:rsidRDefault="007B5682" w:rsidP="00854AF1"/>
        </w:tc>
        <w:tc>
          <w:tcPr>
            <w:tcW w:w="1392" w:type="dxa"/>
          </w:tcPr>
          <w:p w14:paraId="3B07EB2D" w14:textId="77777777" w:rsidR="007B5682" w:rsidRDefault="007B5682" w:rsidP="00854AF1"/>
        </w:tc>
      </w:tr>
      <w:tr w:rsidR="007B5682" w14:paraId="46A086E1" w14:textId="77777777" w:rsidTr="00854AF1">
        <w:tc>
          <w:tcPr>
            <w:tcW w:w="2912" w:type="dxa"/>
          </w:tcPr>
          <w:p w14:paraId="5F8748F9" w14:textId="77777777" w:rsidR="007B5682" w:rsidRDefault="007B5682" w:rsidP="00854AF1">
            <w:r>
              <w:t xml:space="preserve"> I have r</w:t>
            </w:r>
            <w:r w:rsidRPr="007E0DBC">
              <w:t>eview</w:t>
            </w:r>
            <w:r>
              <w:t>ed</w:t>
            </w:r>
            <w:r w:rsidRPr="007E0DBC">
              <w:t xml:space="preserve"> and evaluate</w:t>
            </w:r>
            <w:r>
              <w:t>d</w:t>
            </w:r>
            <w:r w:rsidRPr="007E0DBC">
              <w:t xml:space="preserve"> separation/termination procedures regularly and introduce</w:t>
            </w:r>
            <w:r>
              <w:t>d</w:t>
            </w:r>
            <w:r w:rsidRPr="007E0DBC">
              <w:t xml:space="preserve"> improvements</w:t>
            </w:r>
            <w:r>
              <w:t>.</w:t>
            </w:r>
          </w:p>
        </w:tc>
        <w:tc>
          <w:tcPr>
            <w:tcW w:w="1431" w:type="dxa"/>
          </w:tcPr>
          <w:p w14:paraId="640752BE" w14:textId="77777777" w:rsidR="007B5682" w:rsidRDefault="007B5682" w:rsidP="00854AF1"/>
        </w:tc>
        <w:tc>
          <w:tcPr>
            <w:tcW w:w="1325" w:type="dxa"/>
          </w:tcPr>
          <w:p w14:paraId="07FE3E82" w14:textId="77777777" w:rsidR="007B5682" w:rsidRDefault="007B5682" w:rsidP="00854AF1"/>
        </w:tc>
        <w:tc>
          <w:tcPr>
            <w:tcW w:w="1956" w:type="dxa"/>
          </w:tcPr>
          <w:p w14:paraId="3FB0C1E4" w14:textId="77777777" w:rsidR="007B5682" w:rsidRDefault="007B5682" w:rsidP="00854AF1"/>
        </w:tc>
        <w:tc>
          <w:tcPr>
            <w:tcW w:w="1392" w:type="dxa"/>
          </w:tcPr>
          <w:p w14:paraId="7B0B184C" w14:textId="77777777" w:rsidR="007B5682" w:rsidRDefault="007B5682" w:rsidP="00854AF1"/>
        </w:tc>
        <w:tc>
          <w:tcPr>
            <w:tcW w:w="1392" w:type="dxa"/>
          </w:tcPr>
          <w:p w14:paraId="73B01EF5" w14:textId="77777777" w:rsidR="007B5682" w:rsidRDefault="007B5682" w:rsidP="00854AF1"/>
        </w:tc>
      </w:tr>
      <w:tr w:rsidR="007B5682" w14:paraId="67F8C2B1" w14:textId="77777777" w:rsidTr="00854AF1">
        <w:tc>
          <w:tcPr>
            <w:tcW w:w="2912" w:type="dxa"/>
          </w:tcPr>
          <w:p w14:paraId="1763328B" w14:textId="77777777" w:rsidR="007B5682" w:rsidRPr="00212219" w:rsidRDefault="007B5682" w:rsidP="00854AF1">
            <w:r>
              <w:t xml:space="preserve">I have conducted exit interviews and </w:t>
            </w:r>
            <w:r w:rsidRPr="005A0792">
              <w:t>use</w:t>
            </w:r>
            <w:r>
              <w:t>d</w:t>
            </w:r>
            <w:r w:rsidRPr="005A0792">
              <w:t xml:space="preserve"> data from </w:t>
            </w:r>
            <w:r>
              <w:t>these</w:t>
            </w:r>
            <w:r w:rsidRPr="005A0792">
              <w:t xml:space="preserve"> to suggest organisational improvements.</w:t>
            </w:r>
          </w:p>
        </w:tc>
        <w:tc>
          <w:tcPr>
            <w:tcW w:w="1431" w:type="dxa"/>
          </w:tcPr>
          <w:p w14:paraId="5396B8F0" w14:textId="77777777" w:rsidR="007B5682" w:rsidRDefault="007B5682" w:rsidP="00854AF1"/>
        </w:tc>
        <w:tc>
          <w:tcPr>
            <w:tcW w:w="1325" w:type="dxa"/>
          </w:tcPr>
          <w:p w14:paraId="5841C31A" w14:textId="77777777" w:rsidR="007B5682" w:rsidRDefault="007B5682" w:rsidP="00854AF1"/>
        </w:tc>
        <w:tc>
          <w:tcPr>
            <w:tcW w:w="1956" w:type="dxa"/>
          </w:tcPr>
          <w:p w14:paraId="6DE69635" w14:textId="77777777" w:rsidR="007B5682" w:rsidRDefault="007B5682" w:rsidP="00854AF1"/>
        </w:tc>
        <w:tc>
          <w:tcPr>
            <w:tcW w:w="1392" w:type="dxa"/>
          </w:tcPr>
          <w:p w14:paraId="421D6052" w14:textId="77777777" w:rsidR="007B5682" w:rsidRDefault="007B5682" w:rsidP="00854AF1"/>
        </w:tc>
        <w:tc>
          <w:tcPr>
            <w:tcW w:w="1392" w:type="dxa"/>
          </w:tcPr>
          <w:p w14:paraId="7C05075F" w14:textId="77777777" w:rsidR="007B5682" w:rsidRDefault="007B5682" w:rsidP="00854AF1"/>
        </w:tc>
      </w:tr>
    </w:tbl>
    <w:p w14:paraId="04EC0E42" w14:textId="070D9082" w:rsidR="007B5682" w:rsidRDefault="007B5682" w:rsidP="0028339C">
      <w:pPr>
        <w:pStyle w:val="BasicParagraph"/>
        <w:spacing w:line="264" w:lineRule="auto"/>
        <w:rPr>
          <w:rFonts w:ascii="Avenir LT Std 35 Light" w:hAnsi="Avenir LT Std 35 Light"/>
          <w:color w:val="auto"/>
          <w:sz w:val="20"/>
          <w:szCs w:val="20"/>
        </w:rPr>
      </w:pPr>
    </w:p>
    <w:p w14:paraId="2E6D72B7" w14:textId="37D6A5C1" w:rsidR="007B5682" w:rsidRDefault="007B5682" w:rsidP="0028339C">
      <w:pPr>
        <w:pStyle w:val="BasicParagraph"/>
        <w:spacing w:line="264" w:lineRule="auto"/>
        <w:rPr>
          <w:rFonts w:ascii="Avenir LT Std 35 Light" w:hAnsi="Avenir LT Std 35 Light"/>
          <w:color w:val="auto"/>
          <w:sz w:val="20"/>
          <w:szCs w:val="20"/>
        </w:rPr>
      </w:pPr>
    </w:p>
    <w:p w14:paraId="40A1BDB2" w14:textId="13F5BAB2" w:rsidR="007B5682" w:rsidRDefault="007B5682" w:rsidP="0028339C">
      <w:pPr>
        <w:pStyle w:val="BasicParagraph"/>
        <w:spacing w:line="264" w:lineRule="auto"/>
        <w:rPr>
          <w:rFonts w:ascii="Avenir LT Std 35 Light" w:hAnsi="Avenir LT Std 35 Light"/>
          <w:color w:val="auto"/>
          <w:sz w:val="20"/>
          <w:szCs w:val="20"/>
        </w:rPr>
      </w:pPr>
    </w:p>
    <w:p w14:paraId="3DD79B16" w14:textId="54A486C5" w:rsidR="0028339C" w:rsidRPr="00153EAE" w:rsidRDefault="0028339C" w:rsidP="0028339C">
      <w:pPr>
        <w:pStyle w:val="BasicParagraph"/>
        <w:spacing w:line="264" w:lineRule="auto"/>
        <w:rPr>
          <w:rFonts w:ascii="Avenir LT Std 35 Light" w:hAnsi="Avenir LT Std 35 Light"/>
          <w:color w:val="auto"/>
          <w:sz w:val="20"/>
          <w:szCs w:val="20"/>
        </w:rPr>
      </w:pPr>
      <w:bookmarkStart w:id="24" w:name="_GoBack"/>
      <w:bookmarkEnd w:id="24"/>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CA479" w14:textId="77777777" w:rsidR="00550878" w:rsidRDefault="00550878">
      <w:r>
        <w:separator/>
      </w:r>
    </w:p>
  </w:endnote>
  <w:endnote w:type="continuationSeparator" w:id="0">
    <w:p w14:paraId="7BE94004" w14:textId="77777777" w:rsidR="00550878" w:rsidRDefault="00550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5" w:name="_Hlk497229363"/>
            <w:bookmarkStart w:id="26" w:name="_Hlk497229364"/>
            <w:bookmarkStart w:id="27" w:name="_Hlk497229365"/>
            <w:bookmarkStart w:id="28" w:name="_Hlk497229366"/>
            <w:bookmarkStart w:id="29" w:name="_Hlk497229367"/>
            <w:bookmarkStart w:id="30" w:name="_Hlk497229368"/>
            <w:bookmarkStart w:id="31" w:name="_Hlk497229373"/>
            <w:bookmarkStart w:id="32" w:name="_Hlk497229374"/>
            <w:bookmarkStart w:id="33" w:name="_Hlk497229375"/>
            <w:bookmarkStart w:id="34" w:name="_Hlk497229376"/>
            <w:r w:rsidRPr="005B12CF">
              <w:rPr>
                <w:rFonts w:ascii="Avenir LT Std 35 Light" w:hAnsi="Avenir LT Std 35 Light"/>
                <w:b/>
                <w:color w:val="005E9C"/>
                <w:sz w:val="18"/>
                <w:szCs w:val="18"/>
              </w:rPr>
              <w:t>The College for Adult Learning</w:t>
            </w:r>
          </w:p>
          <w:bookmarkEnd w:id="25"/>
          <w:bookmarkEnd w:id="26"/>
          <w:bookmarkEnd w:id="27"/>
          <w:bookmarkEnd w:id="28"/>
          <w:bookmarkEnd w:id="29"/>
          <w:bookmarkEnd w:id="30"/>
          <w:bookmarkEnd w:id="31"/>
          <w:bookmarkEnd w:id="32"/>
          <w:bookmarkEnd w:id="33"/>
          <w:bookmarkEnd w:id="3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550878"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15A2F" w14:textId="77777777" w:rsidR="00550878" w:rsidRDefault="00550878">
      <w:r>
        <w:separator/>
      </w:r>
    </w:p>
  </w:footnote>
  <w:footnote w:type="continuationSeparator" w:id="0">
    <w:p w14:paraId="03C61B32" w14:textId="77777777" w:rsidR="00550878" w:rsidRDefault="00550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50878"/>
    <w:rsid w:val="00566141"/>
    <w:rsid w:val="00566342"/>
    <w:rsid w:val="00573DC0"/>
    <w:rsid w:val="005C3363"/>
    <w:rsid w:val="005F00C7"/>
    <w:rsid w:val="00600AAC"/>
    <w:rsid w:val="006509DB"/>
    <w:rsid w:val="00785993"/>
    <w:rsid w:val="007B5682"/>
    <w:rsid w:val="007D6CD5"/>
    <w:rsid w:val="00801304"/>
    <w:rsid w:val="0085610E"/>
    <w:rsid w:val="008804B5"/>
    <w:rsid w:val="009425EA"/>
    <w:rsid w:val="009734BD"/>
    <w:rsid w:val="00996F49"/>
    <w:rsid w:val="00A06DFB"/>
    <w:rsid w:val="00A9296C"/>
    <w:rsid w:val="00AA7BB8"/>
    <w:rsid w:val="00BC759F"/>
    <w:rsid w:val="00BD433A"/>
    <w:rsid w:val="00C15F5B"/>
    <w:rsid w:val="00C72E41"/>
    <w:rsid w:val="00CD47E4"/>
    <w:rsid w:val="00D02125"/>
    <w:rsid w:val="00D85369"/>
    <w:rsid w:val="00DA6528"/>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4009</Words>
  <Characters>2285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18:00Z</dcterms:created>
  <dcterms:modified xsi:type="dcterms:W3CDTF">2019-10-17T06:18:00Z</dcterms:modified>
</cp:coreProperties>
</file>